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DA5AF" w14:textId="77777777" w:rsidR="00200BB0" w:rsidRPr="00200BB0" w:rsidRDefault="00200BB0" w:rsidP="00200BB0">
      <w:pPr>
        <w:shd w:val="clear" w:color="auto" w:fill="FFFFFF"/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IN"/>
        </w:rPr>
        <w:t>AWS Cloud Practitioner</w:t>
      </w:r>
    </w:p>
    <w:p w14:paraId="5249EE62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What is Cloud Computing?</w:t>
      </w:r>
    </w:p>
    <w:p w14:paraId="794B0E3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What is Cloud Computing?</w:t>
      </w:r>
    </w:p>
    <w:p w14:paraId="4F6CAA3F" w14:textId="77777777" w:rsidR="00200BB0" w:rsidRPr="00200BB0" w:rsidRDefault="00200BB0" w:rsidP="00200BB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-demand delivery of compute, database storage, applications, other IT resources through cloud platform via Internet</w:t>
      </w:r>
    </w:p>
    <w:p w14:paraId="16CC0623" w14:textId="77777777" w:rsidR="00200BB0" w:rsidRPr="00200BB0" w:rsidRDefault="00200BB0" w:rsidP="00200BB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ay-as-you-go pricing</w:t>
      </w:r>
    </w:p>
    <w:p w14:paraId="2C1418A0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6 Advantages of Cloud Computing</w:t>
      </w:r>
    </w:p>
    <w:p w14:paraId="1A01768A" w14:textId="77777777" w:rsidR="00200BB0" w:rsidRPr="00200BB0" w:rsidRDefault="00200BB0" w:rsidP="00200BB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ade capital expense for variable expense</w:t>
      </w:r>
    </w:p>
    <w:p w14:paraId="452D3964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ly pay for what you use</w:t>
      </w:r>
    </w:p>
    <w:p w14:paraId="72FF8013" w14:textId="77777777" w:rsidR="00200BB0" w:rsidRPr="00200BB0" w:rsidRDefault="00200BB0" w:rsidP="00200BB0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enefit from massive economies of scale</w:t>
      </w:r>
    </w:p>
    <w:p w14:paraId="4EE1556F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won't have same purchasing power as Amazon</w:t>
      </w:r>
    </w:p>
    <w:p w14:paraId="359758F8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hey get cheaper prices to purchase servers, hardware</w:t>
      </w:r>
    </w:p>
    <w:p w14:paraId="0A3CED2D" w14:textId="77777777" w:rsidR="00200BB0" w:rsidRPr="00200BB0" w:rsidRDefault="00200BB0" w:rsidP="00200BB0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p guessing about capacity</w:t>
      </w:r>
    </w:p>
    <w:p w14:paraId="5E638AF9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'll buy too much or too little. Too much = wasted money, too little</w:t>
      </w:r>
    </w:p>
    <w:p w14:paraId="2BD75211" w14:textId="77777777" w:rsidR="00200BB0" w:rsidRPr="00200BB0" w:rsidRDefault="00200BB0" w:rsidP="00200BB0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crease speed and agility</w:t>
      </w:r>
    </w:p>
    <w:p w14:paraId="7E742752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ebsites/apps can scale infinitely with demand</w:t>
      </w:r>
    </w:p>
    <w:p w14:paraId="49156A20" w14:textId="77777777" w:rsidR="00200BB0" w:rsidRPr="00200BB0" w:rsidRDefault="00200BB0" w:rsidP="00200BB0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Stop spending money running/maintaining data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s</w:t>
      </w:r>
      <w:proofErr w:type="spellEnd"/>
    </w:p>
    <w:p w14:paraId="559538D9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ocus on what you're good at, not managing infrastructures</w:t>
      </w:r>
    </w:p>
    <w:p w14:paraId="58B2B3E6" w14:textId="77777777" w:rsidR="00200BB0" w:rsidRPr="00200BB0" w:rsidRDefault="00200BB0" w:rsidP="00200BB0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o global in minutes</w:t>
      </w:r>
    </w:p>
    <w:p w14:paraId="5AAC5AF1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ploy apps in minutes</w:t>
      </w:r>
    </w:p>
    <w:p w14:paraId="2129A7F8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vide lower latency and better experience at minimal cost</w:t>
      </w:r>
    </w:p>
    <w:p w14:paraId="561D957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3 Types of Cloud Computing</w:t>
      </w:r>
    </w:p>
    <w:p w14:paraId="47FB8477" w14:textId="77777777" w:rsidR="00200BB0" w:rsidRPr="00200BB0" w:rsidRDefault="00200BB0" w:rsidP="00200BB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frastructure as a Service (IAAS)</w:t>
      </w:r>
    </w:p>
    <w:p w14:paraId="1715B6B4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manage the server (physical or virtual) as well as the operating system</w:t>
      </w:r>
    </w:p>
    <w:p w14:paraId="370ED954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Data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provider has no access to your server</w:t>
      </w:r>
    </w:p>
    <w:p w14:paraId="4FB43F5C" w14:textId="77777777" w:rsidR="00200BB0" w:rsidRPr="00200BB0" w:rsidRDefault="00200BB0" w:rsidP="00200BB0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latform as a Service (PAAS)</w:t>
      </w:r>
    </w:p>
    <w:p w14:paraId="50EF9013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omeone else manages the underlying hardware and operating systems, you just focus on your applications</w:t>
      </w:r>
    </w:p>
    <w:p w14:paraId="11771913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upload your code and it just executes</w:t>
      </w:r>
    </w:p>
    <w:p w14:paraId="21099E29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hink of GoDaddy</w:t>
      </w:r>
    </w:p>
    <w:p w14:paraId="09053D7A" w14:textId="77777777" w:rsidR="00200BB0" w:rsidRPr="00200BB0" w:rsidRDefault="00200BB0" w:rsidP="00200BB0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Software as a Service (SAAS)</w:t>
      </w:r>
    </w:p>
    <w:p w14:paraId="291415BD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hink of Gmail</w:t>
      </w:r>
    </w:p>
    <w:p w14:paraId="0292B1C8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l you do is interact with the application, manage the software and how you want to use it</w:t>
      </w:r>
    </w:p>
    <w:p w14:paraId="50BAE906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omeone else takes care of the infrastructure and everything related to it</w:t>
      </w:r>
    </w:p>
    <w:p w14:paraId="2D8A5AD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3 Types of Cloud Computing Deployments</w:t>
      </w:r>
    </w:p>
    <w:p w14:paraId="2FCB6B15" w14:textId="77777777" w:rsidR="00200BB0" w:rsidRPr="00200BB0" w:rsidRDefault="00200BB0" w:rsidP="00200BB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ublic Cloud - AWS, Azure, Google Cloud Platform</w:t>
      </w:r>
    </w:p>
    <w:p w14:paraId="29D7C5F8" w14:textId="77777777" w:rsidR="00200BB0" w:rsidRPr="00200BB0" w:rsidRDefault="00200BB0" w:rsidP="00200BB0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ybrid - Mix of public and private</w:t>
      </w:r>
    </w:p>
    <w:p w14:paraId="55D27D8E" w14:textId="77777777" w:rsidR="00200BB0" w:rsidRPr="00200BB0" w:rsidRDefault="00200BB0" w:rsidP="00200BB0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May want to keep some sensitive data </w:t>
      </w:r>
      <w:proofErr w:type="gram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-premise</w:t>
      </w:r>
      <w:proofErr w:type="gramEnd"/>
    </w:p>
    <w:p w14:paraId="07278ED9" w14:textId="77777777" w:rsidR="00200BB0" w:rsidRPr="00200BB0" w:rsidRDefault="00200BB0" w:rsidP="00200BB0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Private Cloud (or </w:t>
      </w:r>
      <w:proofErr w:type="gram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-premise</w:t>
      </w:r>
      <w:proofErr w:type="gram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) - You manage it in your data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.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penstack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or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mware</w:t>
      </w:r>
      <w:proofErr w:type="spellEnd"/>
    </w:p>
    <w:p w14:paraId="139FE1A4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round the World with AWS</w:t>
      </w:r>
    </w:p>
    <w:p w14:paraId="77A01D00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Region</w:t>
      </w:r>
    </w:p>
    <w:p w14:paraId="548593B1" w14:textId="77777777" w:rsidR="00200BB0" w:rsidRPr="00200BB0" w:rsidRDefault="00200BB0" w:rsidP="00200BB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eographic area consisting of 2 or more availability zones</w:t>
      </w:r>
    </w:p>
    <w:p w14:paraId="237FCF89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Availability Zone</w:t>
      </w:r>
    </w:p>
    <w:p w14:paraId="79497343" w14:textId="77777777" w:rsidR="00200BB0" w:rsidRPr="00200BB0" w:rsidRDefault="00200BB0" w:rsidP="00200BB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A data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</w:t>
      </w:r>
      <w:proofErr w:type="spellEnd"/>
    </w:p>
    <w:p w14:paraId="11D7CFE6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Edge Location</w:t>
      </w:r>
    </w:p>
    <w:p w14:paraId="1F4F5617" w14:textId="77777777" w:rsidR="00200BB0" w:rsidRPr="00200BB0" w:rsidRDefault="00200BB0" w:rsidP="00200BB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DN Endpoints for CloudFront</w:t>
      </w:r>
    </w:p>
    <w:p w14:paraId="41A67849" w14:textId="77777777" w:rsidR="00200BB0" w:rsidRPr="00200BB0" w:rsidRDefault="00200BB0" w:rsidP="00200BB0">
      <w:pPr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ny more edge locations than regions</w:t>
      </w:r>
    </w:p>
    <w:p w14:paraId="2A6170B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Let's Log Into AWS</w:t>
      </w:r>
    </w:p>
    <w:p w14:paraId="772F1C4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upport Plans</w:t>
      </w:r>
    </w:p>
    <w:p w14:paraId="655C1E1D" w14:textId="77777777" w:rsidR="00200BB0" w:rsidRPr="00200BB0" w:rsidRDefault="00200BB0" w:rsidP="00200BB0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asic</w:t>
      </w:r>
    </w:p>
    <w:p w14:paraId="19FC2E68" w14:textId="77777777" w:rsidR="00200BB0" w:rsidRPr="00200BB0" w:rsidRDefault="00200BB0" w:rsidP="00200BB0">
      <w:pPr>
        <w:numPr>
          <w:ilvl w:val="0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veloper</w:t>
      </w:r>
    </w:p>
    <w:p w14:paraId="7A8D0686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xperimenting with AWS</w:t>
      </w:r>
    </w:p>
    <w:p w14:paraId="0F402C1B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$29/month</w:t>
      </w:r>
    </w:p>
    <w:p w14:paraId="2BE8D12A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 xml:space="preserve">One person can ask technical questions through support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, 12-24 hour support rate</w:t>
      </w:r>
    </w:p>
    <w:p w14:paraId="1DAD0B6E" w14:textId="77777777" w:rsidR="00200BB0" w:rsidRPr="00200BB0" w:rsidRDefault="00200BB0" w:rsidP="00200BB0">
      <w:pPr>
        <w:numPr>
          <w:ilvl w:val="0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siness</w:t>
      </w:r>
    </w:p>
    <w:p w14:paraId="129C4644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24/7 support by phone</w:t>
      </w:r>
    </w:p>
    <w:p w14:paraId="1040673D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ull access to AWS Trusted Advisor</w:t>
      </w:r>
    </w:p>
    <w:p w14:paraId="11C53C0C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$100/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o</w:t>
      </w:r>
      <w:proofErr w:type="spellEnd"/>
    </w:p>
    <w:p w14:paraId="569D4444" w14:textId="77777777" w:rsidR="00200BB0" w:rsidRPr="00200BB0" w:rsidRDefault="00200BB0" w:rsidP="00200BB0">
      <w:pPr>
        <w:numPr>
          <w:ilvl w:val="0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nterprise</w:t>
      </w:r>
    </w:p>
    <w:p w14:paraId="6A50CF79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$15,000/month</w:t>
      </w:r>
    </w:p>
    <w:p w14:paraId="39344EF1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verything in business + technical account manager</w:t>
      </w:r>
    </w:p>
    <w:p w14:paraId="26C5424D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15 min response time for critical support cases</w:t>
      </w:r>
    </w:p>
    <w:p w14:paraId="788D5A2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reate Billing Alarm</w:t>
      </w:r>
    </w:p>
    <w:p w14:paraId="61C7EC92" w14:textId="77777777" w:rsidR="00200BB0" w:rsidRPr="00200BB0" w:rsidRDefault="00200BB0" w:rsidP="00200BB0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ick Name at top-right, click My Billing Dashboard</w:t>
      </w:r>
    </w:p>
    <w:p w14:paraId="4DCB809E" w14:textId="77777777" w:rsidR="00200BB0" w:rsidRPr="00200BB0" w:rsidRDefault="00200BB0" w:rsidP="00200BB0">
      <w:pPr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nable Billing Alert</w:t>
      </w:r>
    </w:p>
    <w:p w14:paraId="1312169A" w14:textId="77777777" w:rsidR="00200BB0" w:rsidRPr="00200BB0" w:rsidRDefault="00200BB0" w:rsidP="00200BB0">
      <w:pPr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Add the threshold in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oudwatch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and add e-mail address</w:t>
      </w:r>
    </w:p>
    <w:p w14:paraId="37F9C652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Identify Access Management</w:t>
      </w:r>
    </w:p>
    <w:p w14:paraId="043A105C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Tick off five marks on Security Status:</w:t>
      </w:r>
    </w:p>
    <w:p w14:paraId="4292415C" w14:textId="77777777" w:rsidR="00200BB0" w:rsidRPr="00200BB0" w:rsidRDefault="00200BB0" w:rsidP="00200BB0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lete root access keys</w:t>
      </w:r>
    </w:p>
    <w:p w14:paraId="7FE23924" w14:textId="77777777" w:rsidR="00200BB0" w:rsidRPr="00200BB0" w:rsidRDefault="00200BB0" w:rsidP="00200BB0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e can skip this as a new user</w:t>
      </w:r>
    </w:p>
    <w:p w14:paraId="24B7084D" w14:textId="77777777" w:rsidR="00200BB0" w:rsidRPr="00200BB0" w:rsidRDefault="00200BB0" w:rsidP="00200BB0">
      <w:pPr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nable MFA (multi-factor authentication)</w:t>
      </w:r>
    </w:p>
    <w:p w14:paraId="1CC62CF2" w14:textId="77777777" w:rsidR="00200BB0" w:rsidRPr="00200BB0" w:rsidRDefault="00200BB0" w:rsidP="00200BB0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t up MFA with Google Authenticator</w:t>
      </w:r>
    </w:p>
    <w:p w14:paraId="79B6F183" w14:textId="77777777" w:rsidR="00200BB0" w:rsidRPr="00200BB0" w:rsidRDefault="00200BB0" w:rsidP="00200BB0">
      <w:pPr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individual IAM users</w:t>
      </w:r>
    </w:p>
    <w:p w14:paraId="7A5C383B" w14:textId="77777777" w:rsidR="00200BB0" w:rsidRPr="00200BB0" w:rsidRDefault="00200BB0" w:rsidP="00200BB0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ccess types:</w:t>
      </w:r>
    </w:p>
    <w:p w14:paraId="3EE62333" w14:textId="77777777" w:rsidR="00200BB0" w:rsidRPr="00200BB0" w:rsidRDefault="00200BB0" w:rsidP="00200BB0">
      <w:pPr>
        <w:numPr>
          <w:ilvl w:val="2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Programmatic access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Access via command line</w:t>
      </w:r>
    </w:p>
    <w:p w14:paraId="1DE1276F" w14:textId="77777777" w:rsidR="00200BB0" w:rsidRPr="00200BB0" w:rsidRDefault="00200BB0" w:rsidP="00200BB0">
      <w:pPr>
        <w:numPr>
          <w:ilvl w:val="2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AWS Management Console access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Login to AWS console and make changes</w:t>
      </w:r>
    </w:p>
    <w:p w14:paraId="61B280E0" w14:textId="77777777" w:rsidR="00200BB0" w:rsidRPr="00200BB0" w:rsidRDefault="00200BB0" w:rsidP="00200BB0">
      <w:pPr>
        <w:numPr>
          <w:ilvl w:val="2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AWS SDK access:</w:t>
      </w:r>
    </w:p>
    <w:p w14:paraId="1806EA05" w14:textId="77777777" w:rsidR="00200BB0" w:rsidRPr="00200BB0" w:rsidRDefault="00200BB0" w:rsidP="00200BB0">
      <w:pPr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IAM groups</w:t>
      </w:r>
    </w:p>
    <w:p w14:paraId="5C4C70B8" w14:textId="77777777" w:rsidR="00200BB0" w:rsidRPr="00200BB0" w:rsidRDefault="00200BB0" w:rsidP="00200BB0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ce you decide access, you need to add to a Group</w:t>
      </w:r>
    </w:p>
    <w:p w14:paraId="7B8D37CE" w14:textId="77777777" w:rsidR="00200BB0" w:rsidRPr="00200BB0" w:rsidRDefault="00200BB0" w:rsidP="00200BB0">
      <w:pPr>
        <w:numPr>
          <w:ilvl w:val="1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hoose a policy access type (or multiple types) and add the group name</w:t>
      </w:r>
    </w:p>
    <w:p w14:paraId="73A2C86D" w14:textId="77777777" w:rsidR="00200BB0" w:rsidRPr="00200BB0" w:rsidRDefault="00200BB0" w:rsidP="00200BB0">
      <w:pPr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AM password policy</w:t>
      </w:r>
    </w:p>
    <w:p w14:paraId="46F001B2" w14:textId="77777777" w:rsidR="00200BB0" w:rsidRPr="00200BB0" w:rsidRDefault="00200BB0" w:rsidP="00200BB0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 password policy is a set of rules that define the type of password an IAM user can set</w:t>
      </w:r>
    </w:p>
    <w:p w14:paraId="007DEC80" w14:textId="77777777" w:rsidR="00200BB0" w:rsidRPr="00200BB0" w:rsidRDefault="00200BB0" w:rsidP="00200BB0">
      <w:pPr>
        <w:numPr>
          <w:ilvl w:val="1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Change upper/lowercase required, number required, min password length, etc.</w:t>
      </w:r>
    </w:p>
    <w:p w14:paraId="79E68E0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Policies</w:t>
      </w:r>
    </w:p>
    <w:p w14:paraId="1CE30D0B" w14:textId="77777777" w:rsidR="00200BB0" w:rsidRPr="00200BB0" w:rsidRDefault="00200BB0" w:rsidP="00200BB0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ow to define permissions to users, groups, roles</w:t>
      </w:r>
    </w:p>
    <w:p w14:paraId="4D781911" w14:textId="77777777" w:rsidR="00200BB0" w:rsidRPr="00200BB0" w:rsidRDefault="00200BB0" w:rsidP="00200BB0">
      <w:pPr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can click on a policy to get details about what it gives people access to</w:t>
      </w:r>
    </w:p>
    <w:p w14:paraId="13667240" w14:textId="77777777" w:rsidR="00200BB0" w:rsidRPr="00200BB0" w:rsidRDefault="00200BB0" w:rsidP="00200BB0">
      <w:pPr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tailed JSON allows you to define a </w:t>
      </w: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statement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comprised of an effect (Allow, Disallow), Action (what will happen), and Resource (to what resource)</w:t>
      </w:r>
    </w:p>
    <w:p w14:paraId="5C39C94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Exam Tips</w:t>
      </w:r>
    </w:p>
    <w:p w14:paraId="2FEAB1C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3 ways to access AWS platform:</w:t>
      </w:r>
    </w:p>
    <w:p w14:paraId="59B41AF4" w14:textId="77777777" w:rsidR="00200BB0" w:rsidRPr="00200BB0" w:rsidRDefault="00200BB0" w:rsidP="00200BB0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ia AWS Console</w:t>
      </w:r>
    </w:p>
    <w:p w14:paraId="6D7AEACA" w14:textId="77777777" w:rsidR="00200BB0" w:rsidRPr="00200BB0" w:rsidRDefault="00200BB0" w:rsidP="00200BB0">
      <w:pPr>
        <w:numPr>
          <w:ilvl w:val="0"/>
          <w:numId w:val="1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gramatically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using command line</w:t>
      </w:r>
    </w:p>
    <w:p w14:paraId="1F8E33A8" w14:textId="77777777" w:rsidR="00200BB0" w:rsidRPr="00200BB0" w:rsidRDefault="00200BB0" w:rsidP="00200BB0">
      <w:pPr>
        <w:numPr>
          <w:ilvl w:val="0"/>
          <w:numId w:val="1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ing Software Development Kit (SDK)</w:t>
      </w:r>
    </w:p>
    <w:p w14:paraId="2D6079A4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Root account</w:t>
      </w:r>
    </w:p>
    <w:p w14:paraId="69275899" w14:textId="77777777" w:rsidR="00200BB0" w:rsidRPr="00200BB0" w:rsidRDefault="00200BB0" w:rsidP="00200BB0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ull admin access</w:t>
      </w:r>
    </w:p>
    <w:p w14:paraId="257EE57D" w14:textId="77777777" w:rsidR="00200BB0" w:rsidRPr="00200BB0" w:rsidRDefault="00200BB0" w:rsidP="00200BB0">
      <w:pPr>
        <w:numPr>
          <w:ilvl w:val="0"/>
          <w:numId w:val="1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hould never give away</w:t>
      </w:r>
    </w:p>
    <w:p w14:paraId="1036A236" w14:textId="77777777" w:rsidR="00200BB0" w:rsidRPr="00200BB0" w:rsidRDefault="00200BB0" w:rsidP="00200BB0">
      <w:pPr>
        <w:numPr>
          <w:ilvl w:val="0"/>
          <w:numId w:val="1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stead, create a user for each individual in your organization and secure root account with MFA</w:t>
      </w:r>
    </w:p>
    <w:p w14:paraId="1AF9B52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Groups</w:t>
      </w:r>
    </w:p>
    <w:p w14:paraId="78A67FB6" w14:textId="77777777" w:rsidR="00200BB0" w:rsidRPr="00200BB0" w:rsidRDefault="00200BB0" w:rsidP="00200BB0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lace to store your users</w:t>
      </w:r>
    </w:p>
    <w:p w14:paraId="267E6952" w14:textId="77777777" w:rsidR="00200BB0" w:rsidRPr="00200BB0" w:rsidRDefault="00200BB0" w:rsidP="00200BB0">
      <w:pPr>
        <w:numPr>
          <w:ilvl w:val="0"/>
          <w:numId w:val="1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rs will inherit all permissions that group has</w:t>
      </w:r>
    </w:p>
    <w:p w14:paraId="5A9B4089" w14:textId="77777777" w:rsidR="00200BB0" w:rsidRPr="00200BB0" w:rsidRDefault="00200BB0" w:rsidP="00200BB0">
      <w:pPr>
        <w:numPr>
          <w:ilvl w:val="0"/>
          <w:numId w:val="1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o set permissions for a group, need to set policies for that group using JSON</w:t>
      </w:r>
    </w:p>
    <w:p w14:paraId="1107A82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S3 (Simple Storage Service)</w:t>
      </w:r>
    </w:p>
    <w:p w14:paraId="6DC9C417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Overview</w:t>
      </w:r>
    </w:p>
    <w:p w14:paraId="707498D8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vides developers and IT teams with secure, durable, highly-scalable object storage</w:t>
      </w:r>
    </w:p>
    <w:p w14:paraId="4418854A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afe place to store your files</w:t>
      </w:r>
    </w:p>
    <w:p w14:paraId="7BBE343B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bject-based storage (pictures, Word files, videos), not operating system or database</w:t>
      </w:r>
    </w:p>
    <w:p w14:paraId="4AE6BF28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Files can be anywhere from 0 bytes to 5 TB in size</w:t>
      </w:r>
    </w:p>
    <w:p w14:paraId="114047F6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nlimited storage, but you pay by the gig</w:t>
      </w:r>
    </w:p>
    <w:p w14:paraId="6A156774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iles are stored in </w:t>
      </w: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buckets</w:t>
      </w:r>
    </w:p>
    <w:p w14:paraId="522ECB18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cket is a folder in the cloud</w:t>
      </w:r>
    </w:p>
    <w:p w14:paraId="68323E85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ckets are universal namespace. Must be unique globally.</w:t>
      </w:r>
    </w:p>
    <w:p w14:paraId="6A95563F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RL looks like </w:t>
      </w:r>
      <w:hyperlink r:id="rId8" w:history="1">
        <w:r w:rsidRPr="00200BB0">
          <w:rPr>
            <w:rFonts w:ascii="Segoe UI" w:eastAsia="Times New Roman" w:hAnsi="Segoe UI" w:cs="Segoe UI"/>
            <w:b/>
            <w:bCs/>
            <w:color w:val="0000FF"/>
            <w:sz w:val="24"/>
            <w:szCs w:val="24"/>
            <w:u w:val="single"/>
            <w:lang w:eastAsia="en-IN"/>
          </w:rPr>
          <w:t>https://s3-eu-west-1.amazonaws.com/acloudguru</w:t>
        </w:r>
      </w:hyperlink>
    </w:p>
    <w:p w14:paraId="7E1A983C" w14:textId="77777777" w:rsidR="00200BB0" w:rsidRPr="00200BB0" w:rsidRDefault="00200BB0" w:rsidP="00200BB0">
      <w:pPr>
        <w:numPr>
          <w:ilvl w:val="1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gion + Region # + amazonaws.com + bucket name</w:t>
      </w:r>
    </w:p>
    <w:p w14:paraId="5D4F1E78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will receive HTTP 200 code if file upload is successful</w:t>
      </w:r>
    </w:p>
    <w:p w14:paraId="3F50D85B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ata Consistency Model</w:t>
      </w:r>
    </w:p>
    <w:p w14:paraId="1B88F114" w14:textId="77777777" w:rsidR="00200BB0" w:rsidRPr="00200BB0" w:rsidRDefault="00200BB0" w:rsidP="00200BB0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ad after Write consistency for PUTS of new objects</w:t>
      </w:r>
    </w:p>
    <w:p w14:paraId="6F9553D2" w14:textId="77777777" w:rsidR="00200BB0" w:rsidRPr="00200BB0" w:rsidRDefault="00200BB0" w:rsidP="00200BB0">
      <w:pPr>
        <w:numPr>
          <w:ilvl w:val="1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f you read a file as soon as you upload it, you'll be able to read the file</w:t>
      </w:r>
    </w:p>
    <w:p w14:paraId="4EBD8B09" w14:textId="77777777" w:rsidR="00200BB0" w:rsidRPr="00200BB0" w:rsidRDefault="00200BB0" w:rsidP="00200BB0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Eventual consistency for overwrite PUTS and DELETES (can take some time to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pogate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</w:t>
      </w:r>
    </w:p>
    <w:p w14:paraId="588BB9E6" w14:textId="77777777" w:rsidR="00200BB0" w:rsidRPr="00200BB0" w:rsidRDefault="00200BB0" w:rsidP="00200BB0">
      <w:pPr>
        <w:numPr>
          <w:ilvl w:val="1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f you update a file and overwrite the old version, you may get the old file or the new file. It will eventually show up.</w:t>
      </w:r>
    </w:p>
    <w:p w14:paraId="0367A066" w14:textId="77777777" w:rsidR="00200BB0" w:rsidRPr="00200BB0" w:rsidRDefault="00200BB0" w:rsidP="00200BB0">
      <w:pPr>
        <w:numPr>
          <w:ilvl w:val="1"/>
          <w:numId w:val="1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may be updating to one availability zone, may take time to propagate to other availability zones</w:t>
      </w:r>
    </w:p>
    <w:p w14:paraId="3981157D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3 Key-Value Store</w:t>
      </w:r>
    </w:p>
    <w:p w14:paraId="28222B3D" w14:textId="77777777" w:rsidR="00200BB0" w:rsidRPr="00200BB0" w:rsidRDefault="00200BB0" w:rsidP="00200BB0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is object based, objects consist of:</w:t>
      </w:r>
    </w:p>
    <w:p w14:paraId="41E179EF" w14:textId="77777777" w:rsidR="00200BB0" w:rsidRPr="00200BB0" w:rsidRDefault="00200BB0" w:rsidP="00200BB0">
      <w:pPr>
        <w:numPr>
          <w:ilvl w:val="1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Key (name of object, e.g. </w:t>
      </w:r>
      <w:r w:rsidRPr="00200BB0">
        <w:rPr>
          <w:rFonts w:ascii="Segoe UI" w:eastAsia="Times New Roman" w:hAnsi="Segoe UI" w:cs="Segoe UI"/>
          <w:i/>
          <w:iCs/>
          <w:color w:val="24292F"/>
          <w:sz w:val="24"/>
          <w:szCs w:val="24"/>
          <w:lang w:eastAsia="en-IN"/>
        </w:rPr>
        <w:t>hello.txt</w:t>
      </w:r>
    </w:p>
    <w:p w14:paraId="020F9733" w14:textId="77777777" w:rsidR="00200BB0" w:rsidRPr="00200BB0" w:rsidRDefault="00200BB0" w:rsidP="00200BB0">
      <w:pPr>
        <w:numPr>
          <w:ilvl w:val="1"/>
          <w:numId w:val="1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in file (sequence of bytes)</w:t>
      </w:r>
    </w:p>
    <w:p w14:paraId="2B283D0C" w14:textId="77777777" w:rsidR="00200BB0" w:rsidRPr="00200BB0" w:rsidRDefault="00200BB0" w:rsidP="00200BB0">
      <w:pPr>
        <w:numPr>
          <w:ilvl w:val="1"/>
          <w:numId w:val="1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ersion ID (important for versioning)</w:t>
      </w:r>
    </w:p>
    <w:p w14:paraId="41BAADB5" w14:textId="77777777" w:rsidR="00200BB0" w:rsidRPr="00200BB0" w:rsidRDefault="00200BB0" w:rsidP="00200BB0">
      <w:pPr>
        <w:numPr>
          <w:ilvl w:val="1"/>
          <w:numId w:val="1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etadata (data about data, e.g. tags)</w:t>
      </w:r>
    </w:p>
    <w:p w14:paraId="31A6DA03" w14:textId="77777777" w:rsidR="00200BB0" w:rsidRPr="00200BB0" w:rsidRDefault="00200BB0" w:rsidP="00200BB0">
      <w:pPr>
        <w:numPr>
          <w:ilvl w:val="1"/>
          <w:numId w:val="1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ubresources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:</w:t>
      </w:r>
    </w:p>
    <w:p w14:paraId="69067616" w14:textId="77777777" w:rsidR="00200BB0" w:rsidRPr="00200BB0" w:rsidRDefault="00200BB0" w:rsidP="00200BB0">
      <w:pPr>
        <w:numPr>
          <w:ilvl w:val="2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ccess Control List</w:t>
      </w:r>
    </w:p>
    <w:p w14:paraId="37ED1165" w14:textId="77777777" w:rsidR="00200BB0" w:rsidRPr="00200BB0" w:rsidRDefault="00200BB0" w:rsidP="00200BB0">
      <w:pPr>
        <w:numPr>
          <w:ilvl w:val="2"/>
          <w:numId w:val="1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orrents</w:t>
      </w:r>
    </w:p>
    <w:p w14:paraId="1CC11CA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Other Points</w:t>
      </w:r>
    </w:p>
    <w:p w14:paraId="3774AE53" w14:textId="77777777" w:rsidR="00200BB0" w:rsidRPr="00200BB0" w:rsidRDefault="00200BB0" w:rsidP="00200BB0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ilt for 99.99% availability</w:t>
      </w:r>
    </w:p>
    <w:p w14:paraId="12506B77" w14:textId="77777777" w:rsidR="00200BB0" w:rsidRPr="00200BB0" w:rsidRDefault="00200BB0" w:rsidP="00200BB0">
      <w:pPr>
        <w:numPr>
          <w:ilvl w:val="0"/>
          <w:numId w:val="1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mazon guarantees 99.99999999999% (11 x 9s) durability</w:t>
      </w:r>
    </w:p>
    <w:p w14:paraId="32376862" w14:textId="77777777" w:rsidR="00200BB0" w:rsidRPr="00200BB0" w:rsidRDefault="00200BB0" w:rsidP="00200BB0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f you upload x amount of files, 99.99999999999% of those files will actually be uploaded (you won't lose any files)</w:t>
      </w:r>
    </w:p>
    <w:p w14:paraId="12AC3B44" w14:textId="77777777" w:rsidR="00200BB0" w:rsidRPr="00200BB0" w:rsidRDefault="00200BB0" w:rsidP="00200BB0">
      <w:pPr>
        <w:numPr>
          <w:ilvl w:val="0"/>
          <w:numId w:val="1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iered storage availability</w:t>
      </w:r>
    </w:p>
    <w:p w14:paraId="746A5400" w14:textId="77777777" w:rsidR="00200BB0" w:rsidRPr="00200BB0" w:rsidRDefault="00200BB0" w:rsidP="00200BB0">
      <w:pPr>
        <w:numPr>
          <w:ilvl w:val="0"/>
          <w:numId w:val="1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ifecycle management</w:t>
      </w:r>
    </w:p>
    <w:p w14:paraId="2E257BF6" w14:textId="77777777" w:rsidR="00200BB0" w:rsidRPr="00200BB0" w:rsidRDefault="00200BB0" w:rsidP="00200BB0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If a file is over 30 days old, move it from one storage tier to another and eventually archive to Glacier</w:t>
      </w:r>
    </w:p>
    <w:p w14:paraId="6F115EDC" w14:textId="77777777" w:rsidR="00200BB0" w:rsidRPr="00200BB0" w:rsidRDefault="00200BB0" w:rsidP="00200BB0">
      <w:pPr>
        <w:numPr>
          <w:ilvl w:val="0"/>
          <w:numId w:val="1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ersioning</w:t>
      </w:r>
    </w:p>
    <w:p w14:paraId="08711D9A" w14:textId="77777777" w:rsidR="00200BB0" w:rsidRPr="00200BB0" w:rsidRDefault="00200BB0" w:rsidP="00200BB0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ultiple versions of a file</w:t>
      </w:r>
    </w:p>
    <w:p w14:paraId="76896433" w14:textId="77777777" w:rsidR="00200BB0" w:rsidRPr="00200BB0" w:rsidRDefault="00200BB0" w:rsidP="00200BB0">
      <w:pPr>
        <w:numPr>
          <w:ilvl w:val="0"/>
          <w:numId w:val="1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ncryption</w:t>
      </w:r>
    </w:p>
    <w:p w14:paraId="0FD5EEC4" w14:textId="77777777" w:rsidR="00200BB0" w:rsidRPr="00200BB0" w:rsidRDefault="00200BB0" w:rsidP="00200BB0">
      <w:pPr>
        <w:numPr>
          <w:ilvl w:val="0"/>
          <w:numId w:val="1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cure data with Access Control Lists and Bucket Policies</w:t>
      </w:r>
    </w:p>
    <w:p w14:paraId="1D35A0F5" w14:textId="77777777" w:rsidR="00200BB0" w:rsidRPr="00200BB0" w:rsidRDefault="00200BB0" w:rsidP="00200BB0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cket policies: Policy is for a specific bucket</w:t>
      </w:r>
    </w:p>
    <w:p w14:paraId="2D6CA2FC" w14:textId="77777777" w:rsidR="00200BB0" w:rsidRPr="00200BB0" w:rsidRDefault="00200BB0" w:rsidP="00200BB0">
      <w:pPr>
        <w:numPr>
          <w:ilvl w:val="1"/>
          <w:numId w:val="1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CL: Individual file level, control who can access a specific file</w:t>
      </w:r>
    </w:p>
    <w:p w14:paraId="3BB5581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3 Storage Tiers/Classes</w:t>
      </w:r>
    </w:p>
    <w:p w14:paraId="370058B2" w14:textId="77777777" w:rsidR="00200BB0" w:rsidRPr="00200BB0" w:rsidRDefault="00200BB0" w:rsidP="00200BB0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Standard</w:t>
      </w:r>
    </w:p>
    <w:p w14:paraId="23577A4F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99.99% availability</w:t>
      </w:r>
    </w:p>
    <w:p w14:paraId="6DFBF3C6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99.99999999999% durability</w:t>
      </w:r>
    </w:p>
    <w:p w14:paraId="75C3F347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ed redundantly across multiple devices (multiple disks) and multiple facilities (multiple availability zones)</w:t>
      </w:r>
    </w:p>
    <w:p w14:paraId="7958F0D6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signed to sustain loss of 2 facilities concurrently</w:t>
      </w:r>
    </w:p>
    <w:p w14:paraId="641C404B" w14:textId="77777777" w:rsidR="00200BB0" w:rsidRPr="00200BB0" w:rsidRDefault="00200BB0" w:rsidP="00200BB0">
      <w:pPr>
        <w:numPr>
          <w:ilvl w:val="0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- IA (Infrequently Accessed)</w:t>
      </w:r>
    </w:p>
    <w:p w14:paraId="2ADB7582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accessed less frequently but requires rapid access when needed</w:t>
      </w:r>
    </w:p>
    <w:p w14:paraId="4037C428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ower fee than Standard but charged a retrieval fee</w:t>
      </w:r>
    </w:p>
    <w:p w14:paraId="366D1AC2" w14:textId="77777777" w:rsidR="00200BB0" w:rsidRPr="00200BB0" w:rsidRDefault="00200BB0" w:rsidP="00200BB0">
      <w:pPr>
        <w:numPr>
          <w:ilvl w:val="0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One Zone - IA</w:t>
      </w:r>
    </w:p>
    <w:p w14:paraId="12A8515B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ame as S3 - IA but do not require multiple availability zone data resilience</w:t>
      </w:r>
    </w:p>
    <w:p w14:paraId="5E45D178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ly stored in one availability zone</w:t>
      </w:r>
    </w:p>
    <w:p w14:paraId="3781D863" w14:textId="77777777" w:rsidR="00200BB0" w:rsidRPr="00200BB0" w:rsidRDefault="00200BB0" w:rsidP="00200BB0">
      <w:pPr>
        <w:numPr>
          <w:ilvl w:val="0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lacier</w:t>
      </w:r>
    </w:p>
    <w:p w14:paraId="0B57281B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d for archival only</w:t>
      </w:r>
    </w:p>
    <w:p w14:paraId="29AA5AFE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heapest</w:t>
      </w:r>
    </w:p>
    <w:p w14:paraId="07718B2F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xpedited, standard, or bulk</w:t>
      </w:r>
    </w:p>
    <w:p w14:paraId="29F53370" w14:textId="77777777" w:rsidR="00200BB0" w:rsidRPr="00200BB0" w:rsidRDefault="00200BB0" w:rsidP="00200BB0">
      <w:pPr>
        <w:numPr>
          <w:ilvl w:val="2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xpedited: Restored within few mins, high fee</w:t>
      </w:r>
    </w:p>
    <w:p w14:paraId="3EC30D5B" w14:textId="77777777" w:rsidR="00200BB0" w:rsidRPr="00200BB0" w:rsidRDefault="00200BB0" w:rsidP="00200BB0">
      <w:pPr>
        <w:numPr>
          <w:ilvl w:val="2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ndard: 3-5 hours for restore</w:t>
      </w:r>
    </w:p>
    <w:p w14:paraId="5BE42257" w14:textId="77777777" w:rsidR="00200BB0" w:rsidRPr="00200BB0" w:rsidRDefault="00200BB0" w:rsidP="00200BB0">
      <w:pPr>
        <w:numPr>
          <w:ilvl w:val="2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lk: 5-12 hours</w:t>
      </w:r>
    </w:p>
    <w:p w14:paraId="5A064BFB" w14:textId="77777777" w:rsidR="00200BB0" w:rsidRPr="00200BB0" w:rsidRDefault="00200BB0" w:rsidP="00200BB0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o retrieval fee for Standard, only for the other three</w:t>
      </w:r>
    </w:p>
    <w:p w14:paraId="3E9DB6F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3 - Charges</w:t>
      </w:r>
    </w:p>
    <w:p w14:paraId="4382342C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Charged for:</w:t>
      </w:r>
    </w:p>
    <w:p w14:paraId="75184629" w14:textId="77777777" w:rsidR="00200BB0" w:rsidRPr="00200BB0" w:rsidRDefault="00200BB0" w:rsidP="00200BB0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</w:t>
      </w:r>
    </w:p>
    <w:p w14:paraId="3F488C5B" w14:textId="77777777" w:rsidR="00200BB0" w:rsidRPr="00200BB0" w:rsidRDefault="00200BB0" w:rsidP="00200BB0">
      <w:pPr>
        <w:numPr>
          <w:ilvl w:val="0"/>
          <w:numId w:val="2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quests</w:t>
      </w:r>
    </w:p>
    <w:p w14:paraId="5D3D4377" w14:textId="77777777" w:rsidR="00200BB0" w:rsidRPr="00200BB0" w:rsidRDefault="00200BB0" w:rsidP="00200BB0">
      <w:pPr>
        <w:numPr>
          <w:ilvl w:val="0"/>
          <w:numId w:val="2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Storage management pricing</w:t>
      </w:r>
    </w:p>
    <w:p w14:paraId="12522638" w14:textId="77777777" w:rsidR="00200BB0" w:rsidRPr="00200BB0" w:rsidRDefault="00200BB0" w:rsidP="00200BB0">
      <w:pPr>
        <w:numPr>
          <w:ilvl w:val="1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ags that define who owns an object</w:t>
      </w:r>
    </w:p>
    <w:p w14:paraId="7490DABA" w14:textId="77777777" w:rsidR="00200BB0" w:rsidRPr="00200BB0" w:rsidRDefault="00200BB0" w:rsidP="00200BB0">
      <w:pPr>
        <w:numPr>
          <w:ilvl w:val="0"/>
          <w:numId w:val="2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transfer pricing</w:t>
      </w:r>
    </w:p>
    <w:p w14:paraId="74240E19" w14:textId="77777777" w:rsidR="00200BB0" w:rsidRPr="00200BB0" w:rsidRDefault="00200BB0" w:rsidP="00200BB0">
      <w:pPr>
        <w:numPr>
          <w:ilvl w:val="1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ansferring from one region to another</w:t>
      </w:r>
    </w:p>
    <w:p w14:paraId="263DD117" w14:textId="77777777" w:rsidR="00200BB0" w:rsidRPr="00200BB0" w:rsidRDefault="00200BB0" w:rsidP="00200BB0">
      <w:pPr>
        <w:numPr>
          <w:ilvl w:val="0"/>
          <w:numId w:val="2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ansfer acceleration</w:t>
      </w:r>
    </w:p>
    <w:p w14:paraId="2C8B2A83" w14:textId="77777777" w:rsidR="00200BB0" w:rsidRPr="00200BB0" w:rsidRDefault="00200BB0" w:rsidP="00200BB0">
      <w:pPr>
        <w:numPr>
          <w:ilvl w:val="1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ast and easy secure transfers across long distances</w:t>
      </w:r>
    </w:p>
    <w:p w14:paraId="71EA9E2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3 Transfer Acceleration</w:t>
      </w:r>
    </w:p>
    <w:p w14:paraId="50C34C90" w14:textId="77777777" w:rsidR="00200BB0" w:rsidRPr="00200BB0" w:rsidRDefault="00200BB0" w:rsidP="00200BB0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rs upload to an edge location instead of directly to S3 bucket</w:t>
      </w:r>
    </w:p>
    <w:p w14:paraId="6F5D01E8" w14:textId="77777777" w:rsidR="00200BB0" w:rsidRPr="00200BB0" w:rsidRDefault="00200BB0" w:rsidP="00200BB0">
      <w:pPr>
        <w:numPr>
          <w:ilvl w:val="0"/>
          <w:numId w:val="2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ce it goes to an edge location, it automatically gets distributed to the S3 bucket</w:t>
      </w:r>
    </w:p>
    <w:p w14:paraId="5E1F1A10" w14:textId="77777777" w:rsidR="00200BB0" w:rsidRPr="00200BB0" w:rsidRDefault="00200BB0" w:rsidP="00200BB0">
      <w:pPr>
        <w:numPr>
          <w:ilvl w:val="0"/>
          <w:numId w:val="2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ile goes across Amazon's backbone to transfer much faster</w:t>
      </w:r>
    </w:p>
    <w:p w14:paraId="6A37D085" w14:textId="77777777" w:rsidR="00200BB0" w:rsidRPr="00200BB0" w:rsidRDefault="00200BB0" w:rsidP="00200BB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Read the S3 FAQ before taking the exam!</w:t>
      </w:r>
    </w:p>
    <w:p w14:paraId="7A47700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Creating an S3 Bucket</w:t>
      </w:r>
    </w:p>
    <w:p w14:paraId="21A2BEF3" w14:textId="77777777" w:rsidR="00200BB0" w:rsidRPr="00200BB0" w:rsidRDefault="00200BB0" w:rsidP="00200BB0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ckets must have unique names</w:t>
      </w:r>
    </w:p>
    <w:p w14:paraId="7B843F79" w14:textId="77777777" w:rsidR="00200BB0" w:rsidRPr="00200BB0" w:rsidRDefault="00200BB0" w:rsidP="00200BB0">
      <w:pPr>
        <w:numPr>
          <w:ilvl w:val="0"/>
          <w:numId w:val="2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Note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Interface for S3 is Global (similar to IAM), but buckets created can be deployed in any region</w:t>
      </w:r>
    </w:p>
    <w:p w14:paraId="1B8404F0" w14:textId="77777777" w:rsidR="00200BB0" w:rsidRPr="00200BB0" w:rsidRDefault="00200BB0" w:rsidP="00200BB0">
      <w:pPr>
        <w:numPr>
          <w:ilvl w:val="0"/>
          <w:numId w:val="2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cket names must be DNS compliant (3-63 characters, no invalid characters)</w:t>
      </w:r>
    </w:p>
    <w:p w14:paraId="32BE27F5" w14:textId="77777777" w:rsidR="00200BB0" w:rsidRPr="00200BB0" w:rsidRDefault="00200BB0" w:rsidP="00200BB0">
      <w:pPr>
        <w:numPr>
          <w:ilvl w:val="0"/>
          <w:numId w:val="2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y default, buckets are </w:t>
      </w: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private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(recommended)</w:t>
      </w:r>
    </w:p>
    <w:p w14:paraId="440FA165" w14:textId="77777777" w:rsidR="00200BB0" w:rsidRPr="00200BB0" w:rsidRDefault="00200BB0" w:rsidP="00200BB0">
      <w:pPr>
        <w:numPr>
          <w:ilvl w:val="0"/>
          <w:numId w:val="2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can change storage class and encryption on the fly by using the More menu</w:t>
      </w:r>
    </w:p>
    <w:p w14:paraId="26AF6CCB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etting public access</w:t>
      </w:r>
    </w:p>
    <w:p w14:paraId="32ED7E11" w14:textId="77777777" w:rsidR="00200BB0" w:rsidRPr="00200BB0" w:rsidRDefault="00200BB0" w:rsidP="00200BB0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ying to open a file through a URL won't work by default because public read access is not enabled. Need to enable when uploading.</w:t>
      </w:r>
    </w:p>
    <w:p w14:paraId="5C0A0F3E" w14:textId="77777777" w:rsidR="00200BB0" w:rsidRPr="00200BB0" w:rsidRDefault="00200BB0" w:rsidP="00200BB0">
      <w:pPr>
        <w:numPr>
          <w:ilvl w:val="0"/>
          <w:numId w:val="2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ick box next to file &gt; More &gt; Make public</w:t>
      </w:r>
    </w:p>
    <w:p w14:paraId="08F798CA" w14:textId="77777777" w:rsidR="00200BB0" w:rsidRPr="00200BB0" w:rsidRDefault="00200BB0" w:rsidP="00200BB0">
      <w:pPr>
        <w:numPr>
          <w:ilvl w:val="0"/>
          <w:numId w:val="2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nother way: Click into file &gt; Permissions tab &gt; Everyone (under public access) &gt; Read Object</w:t>
      </w:r>
    </w:p>
    <w:p w14:paraId="1DAD3A0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Transfer acceleration</w:t>
      </w:r>
    </w:p>
    <w:p w14:paraId="1996E9D2" w14:textId="77777777" w:rsidR="00200BB0" w:rsidRPr="00200BB0" w:rsidRDefault="00200BB0" w:rsidP="00200BB0">
      <w:pPr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ick Properties in bucket</w:t>
      </w:r>
    </w:p>
    <w:p w14:paraId="4D94CC45" w14:textId="77777777" w:rsidR="00200BB0" w:rsidRPr="00200BB0" w:rsidRDefault="00200BB0" w:rsidP="00200BB0">
      <w:pPr>
        <w:numPr>
          <w:ilvl w:val="0"/>
          <w:numId w:val="2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dvanced Settings &gt; Transfer acceleration &gt; Enable</w:t>
      </w:r>
    </w:p>
    <w:p w14:paraId="606D48A2" w14:textId="77777777" w:rsidR="00200BB0" w:rsidRPr="00200BB0" w:rsidRDefault="00200BB0" w:rsidP="00200BB0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S3 has a feature to allow you to test your transfer speeds to different regions around the world</w:t>
      </w:r>
    </w:p>
    <w:p w14:paraId="5B88595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ross Region Replication</w:t>
      </w:r>
    </w:p>
    <w:p w14:paraId="18D7A344" w14:textId="77777777" w:rsidR="00200BB0" w:rsidRPr="00200BB0" w:rsidRDefault="00200BB0" w:rsidP="00200BB0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nagement &gt; Replication</w:t>
      </w:r>
    </w:p>
    <w:p w14:paraId="239F2093" w14:textId="77777777" w:rsidR="00200BB0" w:rsidRPr="00200BB0" w:rsidRDefault="00200BB0" w:rsidP="00200BB0">
      <w:pPr>
        <w:numPr>
          <w:ilvl w:val="0"/>
          <w:numId w:val="2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lows you to replicate bucket in one region to bucket in another region in the world</w:t>
      </w:r>
    </w:p>
    <w:p w14:paraId="2AB17C13" w14:textId="77777777" w:rsidR="00200BB0" w:rsidRPr="00200BB0" w:rsidRDefault="00200BB0" w:rsidP="00200BB0">
      <w:pPr>
        <w:numPr>
          <w:ilvl w:val="0"/>
          <w:numId w:val="2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ful for disaster recovery</w:t>
      </w:r>
    </w:p>
    <w:p w14:paraId="75F1A21E" w14:textId="77777777" w:rsidR="00200BB0" w:rsidRPr="00200BB0" w:rsidRDefault="00200BB0" w:rsidP="00200BB0">
      <w:pPr>
        <w:numPr>
          <w:ilvl w:val="0"/>
          <w:numId w:val="2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ny object upload to first bucket is automatically replicated to second bucket</w:t>
      </w:r>
    </w:p>
    <w:p w14:paraId="51E54219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S3 for Web Pages</w:t>
      </w:r>
    </w:p>
    <w:p w14:paraId="632593D2" w14:textId="77777777" w:rsidR="00200BB0" w:rsidRPr="00200BB0" w:rsidRDefault="00200BB0" w:rsidP="00200BB0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can host </w:t>
      </w: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static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 web pages (not dynamic like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ordpress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or PHP)</w:t>
      </w:r>
    </w:p>
    <w:p w14:paraId="33A4B7DB" w14:textId="77777777" w:rsidR="00200BB0" w:rsidRPr="00200BB0" w:rsidRDefault="00200BB0" w:rsidP="00200BB0">
      <w:pPr>
        <w:numPr>
          <w:ilvl w:val="0"/>
          <w:numId w:val="2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t will scale automatically, will scale with demand. Useful for large number of requests.</w:t>
      </w:r>
    </w:p>
    <w:p w14:paraId="512E1ADC" w14:textId="77777777" w:rsidR="00200BB0" w:rsidRPr="00200BB0" w:rsidRDefault="00200BB0" w:rsidP="00200BB0">
      <w:pPr>
        <w:numPr>
          <w:ilvl w:val="0"/>
          <w:numId w:val="2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can use bucket policies to make an entire bucket public (used for static websites)</w:t>
      </w:r>
    </w:p>
    <w:p w14:paraId="70C93CA4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CloudFront</w:t>
      </w:r>
    </w:p>
    <w:p w14:paraId="73284DCB" w14:textId="77777777" w:rsidR="00200BB0" w:rsidRPr="00200BB0" w:rsidRDefault="00200BB0" w:rsidP="00200BB0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mazon's CDN network</w:t>
      </w:r>
    </w:p>
    <w:p w14:paraId="6C3D6C70" w14:textId="77777777" w:rsidR="00200BB0" w:rsidRPr="00200BB0" w:rsidRDefault="00200BB0" w:rsidP="00200BB0">
      <w:pPr>
        <w:numPr>
          <w:ilvl w:val="0"/>
          <w:numId w:val="2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d to deliver entire website, including dynamic, static, streaming, and interactive content using edge locations</w:t>
      </w:r>
    </w:p>
    <w:p w14:paraId="0B760318" w14:textId="77777777" w:rsidR="00200BB0" w:rsidRPr="00200BB0" w:rsidRDefault="00200BB0" w:rsidP="00200BB0">
      <w:pPr>
        <w:numPr>
          <w:ilvl w:val="0"/>
          <w:numId w:val="2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Requests for content automatically routed to nearest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ge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location so content is delivered with best performance possible</w:t>
      </w:r>
    </w:p>
    <w:p w14:paraId="496173A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DN</w:t>
      </w:r>
    </w:p>
    <w:p w14:paraId="3A9FAA63" w14:textId="77777777" w:rsidR="00200BB0" w:rsidRPr="00200BB0" w:rsidRDefault="00200BB0" w:rsidP="00200BB0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ntent-delivery network</w:t>
      </w:r>
    </w:p>
    <w:p w14:paraId="1A585915" w14:textId="77777777" w:rsidR="00200BB0" w:rsidRPr="00200BB0" w:rsidRDefault="00200BB0" w:rsidP="00200BB0">
      <w:pPr>
        <w:numPr>
          <w:ilvl w:val="0"/>
          <w:numId w:val="3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ystem of services around the world that deliver web pages or web page content to a user based on user geographic location, origin of the webpage, and content delivery server</w:t>
      </w:r>
    </w:p>
    <w:p w14:paraId="4A5E282F" w14:textId="77777777" w:rsidR="00200BB0" w:rsidRPr="00200BB0" w:rsidRDefault="00200BB0" w:rsidP="00200BB0">
      <w:pPr>
        <w:numPr>
          <w:ilvl w:val="0"/>
          <w:numId w:val="3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orks with origin types listed below</w:t>
      </w:r>
    </w:p>
    <w:p w14:paraId="19387DB3" w14:textId="77777777" w:rsidR="00200BB0" w:rsidRPr="00200BB0" w:rsidRDefault="00200BB0" w:rsidP="00200BB0">
      <w:pPr>
        <w:numPr>
          <w:ilvl w:val="0"/>
          <w:numId w:val="3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so works with non-AWS origins</w:t>
      </w:r>
    </w:p>
    <w:p w14:paraId="273B01B6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Edge Location</w:t>
      </w:r>
    </w:p>
    <w:p w14:paraId="1DBD7A1D" w14:textId="77777777" w:rsidR="00200BB0" w:rsidRPr="00200BB0" w:rsidRDefault="00200BB0" w:rsidP="00200BB0">
      <w:pPr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ocation where content will be cached</w:t>
      </w:r>
    </w:p>
    <w:p w14:paraId="09025998" w14:textId="77777777" w:rsidR="00200BB0" w:rsidRPr="00200BB0" w:rsidRDefault="00200BB0" w:rsidP="00200BB0">
      <w:pPr>
        <w:numPr>
          <w:ilvl w:val="0"/>
          <w:numId w:val="3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Similar to AWS Region/AZ</w:t>
      </w:r>
    </w:p>
    <w:p w14:paraId="3A33D265" w14:textId="77777777" w:rsidR="00200BB0" w:rsidRPr="00200BB0" w:rsidRDefault="00200BB0" w:rsidP="00200BB0">
      <w:pPr>
        <w:numPr>
          <w:ilvl w:val="0"/>
          <w:numId w:val="3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s close to user as possible</w:t>
      </w:r>
    </w:p>
    <w:p w14:paraId="711B2CAD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Origin</w:t>
      </w:r>
    </w:p>
    <w:p w14:paraId="3A8DEDB2" w14:textId="77777777" w:rsidR="00200BB0" w:rsidRPr="00200BB0" w:rsidRDefault="00200BB0" w:rsidP="00200BB0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rigin of files that CDN will distribute</w:t>
      </w:r>
    </w:p>
    <w:p w14:paraId="71E4A173" w14:textId="77777777" w:rsidR="00200BB0" w:rsidRPr="00200BB0" w:rsidRDefault="00200BB0" w:rsidP="00200BB0">
      <w:pPr>
        <w:numPr>
          <w:ilvl w:val="0"/>
          <w:numId w:val="3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bucket, EC2 instance, Elastic Load Balancer, or Route53</w:t>
      </w:r>
    </w:p>
    <w:p w14:paraId="6B12A62C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istribution</w:t>
      </w:r>
    </w:p>
    <w:p w14:paraId="457DC751" w14:textId="77777777" w:rsidR="00200BB0" w:rsidRPr="00200BB0" w:rsidRDefault="00200BB0" w:rsidP="00200BB0">
      <w:pPr>
        <w:numPr>
          <w:ilvl w:val="0"/>
          <w:numId w:val="3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ame given to the CDN which consists of a collection of edge locations</w:t>
      </w:r>
    </w:p>
    <w:p w14:paraId="05544678" w14:textId="77777777" w:rsidR="00200BB0" w:rsidRPr="00200BB0" w:rsidRDefault="00200BB0" w:rsidP="00200BB0">
      <w:pPr>
        <w:numPr>
          <w:ilvl w:val="0"/>
          <w:numId w:val="3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irst time a user goes to a website, it'll check a local edge location to see if website asset is there</w:t>
      </w:r>
    </w:p>
    <w:p w14:paraId="0D202D7B" w14:textId="77777777" w:rsidR="00200BB0" w:rsidRPr="00200BB0" w:rsidRDefault="00200BB0" w:rsidP="00200BB0">
      <w:pPr>
        <w:numPr>
          <w:ilvl w:val="0"/>
          <w:numId w:val="3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f not, it will download the asset from the origin and cache it to the edge location</w:t>
      </w:r>
    </w:p>
    <w:p w14:paraId="267D90E4" w14:textId="77777777" w:rsidR="00200BB0" w:rsidRPr="00200BB0" w:rsidRDefault="00200BB0" w:rsidP="00200BB0">
      <w:pPr>
        <w:numPr>
          <w:ilvl w:val="0"/>
          <w:numId w:val="3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ext time someone tries to access, they will get the cached version from a local edge location</w:t>
      </w:r>
    </w:p>
    <w:p w14:paraId="3A2C4010" w14:textId="77777777" w:rsidR="00200BB0" w:rsidRPr="00200BB0" w:rsidRDefault="00200BB0" w:rsidP="00200BB0">
      <w:pPr>
        <w:numPr>
          <w:ilvl w:val="0"/>
          <w:numId w:val="3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duces stress on web servers and increases speed to download large files</w:t>
      </w:r>
    </w:p>
    <w:p w14:paraId="4EA2795B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istribution Types</w:t>
      </w:r>
    </w:p>
    <w:p w14:paraId="4A168634" w14:textId="77777777" w:rsidR="00200BB0" w:rsidRPr="00200BB0" w:rsidRDefault="00200BB0" w:rsidP="00200BB0">
      <w:pPr>
        <w:numPr>
          <w:ilvl w:val="0"/>
          <w:numId w:val="3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eb distribution - Used for websites</w:t>
      </w:r>
    </w:p>
    <w:p w14:paraId="5D27532E" w14:textId="77777777" w:rsidR="00200BB0" w:rsidRPr="00200BB0" w:rsidRDefault="00200BB0" w:rsidP="00200BB0">
      <w:pPr>
        <w:numPr>
          <w:ilvl w:val="0"/>
          <w:numId w:val="3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TMP - Used for media streaming</w:t>
      </w:r>
    </w:p>
    <w:p w14:paraId="48AEE0D4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etting up CloudFront</w:t>
      </w:r>
    </w:p>
    <w:p w14:paraId="77F40C0A" w14:textId="77777777" w:rsidR="00200BB0" w:rsidRPr="00200BB0" w:rsidRDefault="00200BB0" w:rsidP="00200BB0">
      <w:pPr>
        <w:numPr>
          <w:ilvl w:val="0"/>
          <w:numId w:val="3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Choose Web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istrbution</w:t>
      </w:r>
      <w:proofErr w:type="spellEnd"/>
    </w:p>
    <w:p w14:paraId="687ED278" w14:textId="77777777" w:rsidR="00200BB0" w:rsidRPr="00200BB0" w:rsidRDefault="00200BB0" w:rsidP="00200BB0">
      <w:pPr>
        <w:numPr>
          <w:ilvl w:val="0"/>
          <w:numId w:val="3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rigin Domain Name: Choose an S3 bucket</w:t>
      </w:r>
    </w:p>
    <w:p w14:paraId="645D22BA" w14:textId="77777777" w:rsidR="00200BB0" w:rsidRPr="00200BB0" w:rsidRDefault="00200BB0" w:rsidP="00200BB0">
      <w:pPr>
        <w:numPr>
          <w:ilvl w:val="0"/>
          <w:numId w:val="3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rigin Path: You can choose subdirectories for your origin</w:t>
      </w:r>
    </w:p>
    <w:p w14:paraId="640A314E" w14:textId="77777777" w:rsidR="00200BB0" w:rsidRPr="00200BB0" w:rsidRDefault="00200BB0" w:rsidP="00200BB0">
      <w:pPr>
        <w:numPr>
          <w:ilvl w:val="0"/>
          <w:numId w:val="3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ce it's deployed, you will see a domain name. Use that and the name of a file in your bucket to access.</w:t>
      </w:r>
    </w:p>
    <w:p w14:paraId="76126136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Exam Tips</w:t>
      </w:r>
    </w:p>
    <w:p w14:paraId="3A2859B1" w14:textId="77777777" w:rsidR="00200BB0" w:rsidRPr="00200BB0" w:rsidRDefault="00200BB0" w:rsidP="00200BB0">
      <w:pPr>
        <w:numPr>
          <w:ilvl w:val="0"/>
          <w:numId w:val="3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ntent comes from Origin</w:t>
      </w:r>
    </w:p>
    <w:p w14:paraId="3905A58E" w14:textId="77777777" w:rsidR="00200BB0" w:rsidRPr="00200BB0" w:rsidRDefault="00200BB0" w:rsidP="00200BB0">
      <w:pPr>
        <w:numPr>
          <w:ilvl w:val="0"/>
          <w:numId w:val="3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ached at a local Edge Location</w:t>
      </w:r>
    </w:p>
    <w:p w14:paraId="28AD12A7" w14:textId="77777777" w:rsidR="00200BB0" w:rsidRPr="00200BB0" w:rsidRDefault="00200BB0" w:rsidP="00200BB0">
      <w:pPr>
        <w:numPr>
          <w:ilvl w:val="0"/>
          <w:numId w:val="3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 xml:space="preserve">Takes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while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for the first person to access, much quicker every time after that because it's cached geographically close to you</w:t>
      </w:r>
    </w:p>
    <w:p w14:paraId="12B150E2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EC2 (Elastic Cloud Compute)</w:t>
      </w:r>
    </w:p>
    <w:p w14:paraId="3778BB2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etup</w:t>
      </w:r>
    </w:p>
    <w:p w14:paraId="2DAFB057" w14:textId="77777777" w:rsidR="00200BB0" w:rsidRPr="00200BB0" w:rsidRDefault="00200BB0" w:rsidP="00200BB0">
      <w:pPr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VPC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 Virtual data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in the cloud</w:t>
      </w:r>
    </w:p>
    <w:p w14:paraId="480CBACB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ploy all EC2 instances into a VPC</w:t>
      </w:r>
    </w:p>
    <w:p w14:paraId="2B66D8A3" w14:textId="77777777" w:rsidR="00200BB0" w:rsidRPr="00200BB0" w:rsidRDefault="00200BB0" w:rsidP="00200BB0">
      <w:pPr>
        <w:numPr>
          <w:ilvl w:val="0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AMI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Using Amazon Linux AMI because it includes stuff to connect to AWS</w:t>
      </w:r>
    </w:p>
    <w:p w14:paraId="2391A55B" w14:textId="77777777" w:rsidR="00200BB0" w:rsidRPr="00200BB0" w:rsidRDefault="00200BB0" w:rsidP="00200BB0">
      <w:pPr>
        <w:numPr>
          <w:ilvl w:val="0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Instance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Choosing t2.micro because it's usually used to test in dev</w:t>
      </w:r>
    </w:p>
    <w:p w14:paraId="25815A1E" w14:textId="77777777" w:rsidR="00200BB0" w:rsidRPr="00200BB0" w:rsidRDefault="00200BB0" w:rsidP="00200BB0">
      <w:pPr>
        <w:numPr>
          <w:ilvl w:val="0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Instance Details:</w:t>
      </w:r>
    </w:p>
    <w:p w14:paraId="6E6B045E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Network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Keep default VPC</w:t>
      </w:r>
    </w:p>
    <w:p w14:paraId="1A937154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Subnet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Choose which availability zone you want to be put into</w:t>
      </w:r>
    </w:p>
    <w:p w14:paraId="256F5BA4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Auto-assign Public IP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Allows you to assign a public IP so you can SSH into instance</w:t>
      </w:r>
    </w:p>
    <w:p w14:paraId="3C1B57ED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 xml:space="preserve">Shutdown </w:t>
      </w:r>
      <w:proofErr w:type="spellStart"/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behavior</w:t>
      </w:r>
      <w:proofErr w:type="spellEnd"/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Choose what happens if your EC2 instance turns out (stop or have Amazon terminate for you)</w:t>
      </w:r>
    </w:p>
    <w:p w14:paraId="00090587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Enable termination protection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Prevents people from accidentally shutting down your instance</w:t>
      </w:r>
    </w:p>
    <w:p w14:paraId="7525CB21" w14:textId="77777777" w:rsidR="00200BB0" w:rsidRPr="00200BB0" w:rsidRDefault="00200BB0" w:rsidP="00200BB0">
      <w:pPr>
        <w:numPr>
          <w:ilvl w:val="0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Storage:</w:t>
      </w:r>
    </w:p>
    <w:p w14:paraId="45EEAEF2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8GB is default</w:t>
      </w:r>
    </w:p>
    <w:p w14:paraId="70BA4810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Volume Type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General purpose is most common, Provisioned IOPS lets you choose a very fast disk (database server), Magnetic is a very slow disk (file server)</w:t>
      </w:r>
    </w:p>
    <w:p w14:paraId="356B78F6" w14:textId="77777777" w:rsidR="00200BB0" w:rsidRPr="00200BB0" w:rsidRDefault="00200BB0" w:rsidP="00200BB0">
      <w:pPr>
        <w:numPr>
          <w:ilvl w:val="0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Tags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Allow us to add tags like Department and Employee ID to help with cost tracking later on</w:t>
      </w:r>
    </w:p>
    <w:p w14:paraId="770C459D" w14:textId="77777777" w:rsidR="00200BB0" w:rsidRPr="00200BB0" w:rsidRDefault="00200BB0" w:rsidP="00200BB0">
      <w:pPr>
        <w:numPr>
          <w:ilvl w:val="0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Security Group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Virtual firewall in the cloud</w:t>
      </w:r>
    </w:p>
    <w:p w14:paraId="2CD7867B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pen ports like 22 for SSH or 3389 for RDP (Windows) or 80 for HTTP</w:t>
      </w:r>
    </w:p>
    <w:p w14:paraId="634EECA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onnect to the EC2 server</w:t>
      </w:r>
    </w:p>
    <w:p w14:paraId="65D8D56C" w14:textId="77777777" w:rsidR="00200BB0" w:rsidRPr="00200BB0" w:rsidRDefault="00200BB0" w:rsidP="00200BB0">
      <w:pPr>
        <w:numPr>
          <w:ilvl w:val="0"/>
          <w:numId w:val="3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pen Terminal</w:t>
      </w:r>
    </w:p>
    <w:p w14:paraId="4A807084" w14:textId="77777777" w:rsidR="00200BB0" w:rsidRPr="00200BB0" w:rsidRDefault="00200BB0" w:rsidP="00200BB0">
      <w:pPr>
        <w:numPr>
          <w:ilvl w:val="0"/>
          <w:numId w:val="39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chmod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400 </w:t>
      </w: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MyVirginiaKP.pem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- Protects file from accidental overwriting</w:t>
      </w:r>
    </w:p>
    <w:p w14:paraId="3C696174" w14:textId="77777777" w:rsidR="00200BB0" w:rsidRPr="00200BB0" w:rsidRDefault="00200BB0" w:rsidP="00200BB0">
      <w:pPr>
        <w:numPr>
          <w:ilvl w:val="0"/>
          <w:numId w:val="39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ssh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ec2-user@54.242.147.206 -</w:t>
      </w: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i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</w:t>
      </w: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MyVirginiaKP.pem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connect</w:t>
      </w:r>
    </w:p>
    <w:p w14:paraId="31CC6F64" w14:textId="77777777" w:rsidR="00200BB0" w:rsidRPr="00200BB0" w:rsidRDefault="00200BB0" w:rsidP="00200BB0">
      <w:pPr>
        <w:numPr>
          <w:ilvl w:val="0"/>
          <w:numId w:val="39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sudo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</w:t>
      </w: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su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for root</w:t>
      </w:r>
    </w:p>
    <w:p w14:paraId="0ADA176A" w14:textId="77777777" w:rsidR="00200BB0" w:rsidRPr="00200BB0" w:rsidRDefault="00200BB0" w:rsidP="00200BB0">
      <w:pPr>
        <w:numPr>
          <w:ilvl w:val="0"/>
          <w:numId w:val="39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yum update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update security patches</w:t>
      </w:r>
    </w:p>
    <w:p w14:paraId="6BC0E6F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Exam Tips</w:t>
      </w:r>
    </w:p>
    <w:p w14:paraId="6268968C" w14:textId="77777777" w:rsidR="00200BB0" w:rsidRPr="00200BB0" w:rsidRDefault="00200BB0" w:rsidP="00200BB0">
      <w:pPr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EC2 is compute-based, it's not serverless. It is a server!</w:t>
      </w:r>
    </w:p>
    <w:p w14:paraId="61646162" w14:textId="77777777" w:rsidR="00200BB0" w:rsidRPr="00200BB0" w:rsidRDefault="00200BB0" w:rsidP="00200BB0">
      <w:pPr>
        <w:numPr>
          <w:ilvl w:val="0"/>
          <w:numId w:val="4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 private key to connect to EC2</w:t>
      </w:r>
    </w:p>
    <w:p w14:paraId="62F8D559" w14:textId="77777777" w:rsidR="00200BB0" w:rsidRPr="00200BB0" w:rsidRDefault="00200BB0" w:rsidP="00200BB0">
      <w:pPr>
        <w:numPr>
          <w:ilvl w:val="0"/>
          <w:numId w:val="4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curity groups are virtual firewalls in the cloud. Need to open ports in order to use them (22 for SSH, 80 for HTTP, 443 for HTTPS, 3389 for RDP)</w:t>
      </w:r>
    </w:p>
    <w:p w14:paraId="7F1DB4FC" w14:textId="77777777" w:rsidR="00200BB0" w:rsidRPr="00200BB0" w:rsidRDefault="00200BB0" w:rsidP="00200BB0">
      <w:pPr>
        <w:numPr>
          <w:ilvl w:val="0"/>
          <w:numId w:val="4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ways design for failure, have one EC2 instance in each availability zone</w:t>
      </w:r>
    </w:p>
    <w:p w14:paraId="31B518D7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WS Command Line</w:t>
      </w:r>
    </w:p>
    <w:p w14:paraId="0B86BC29" w14:textId="77777777" w:rsidR="00200BB0" w:rsidRPr="00200BB0" w:rsidRDefault="00200BB0" w:rsidP="00200BB0">
      <w:pPr>
        <w:numPr>
          <w:ilvl w:val="0"/>
          <w:numId w:val="41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 </w:t>
      </w: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aws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configure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on command line to set up login details</w:t>
      </w:r>
    </w:p>
    <w:p w14:paraId="4AED3262" w14:textId="77777777" w:rsidR="00200BB0" w:rsidRPr="00200BB0" w:rsidRDefault="00200BB0" w:rsidP="00200BB0">
      <w:pPr>
        <w:numPr>
          <w:ilvl w:val="1"/>
          <w:numId w:val="4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nter Access Key and Secret Access Key</w:t>
      </w:r>
    </w:p>
    <w:p w14:paraId="08B2AA01" w14:textId="77777777" w:rsidR="00200BB0" w:rsidRPr="00200BB0" w:rsidRDefault="00200BB0" w:rsidP="00200BB0">
      <w:pPr>
        <w:numPr>
          <w:ilvl w:val="1"/>
          <w:numId w:val="4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gion name: us-east-1</w:t>
      </w:r>
    </w:p>
    <w:p w14:paraId="49309804" w14:textId="77777777" w:rsidR="00200BB0" w:rsidRPr="00200BB0" w:rsidRDefault="00200BB0" w:rsidP="00200BB0">
      <w:pPr>
        <w:numPr>
          <w:ilvl w:val="1"/>
          <w:numId w:val="4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o output format</w:t>
      </w:r>
    </w:p>
    <w:p w14:paraId="6844BF5F" w14:textId="77777777" w:rsidR="00200BB0" w:rsidRPr="00200BB0" w:rsidRDefault="00200BB0" w:rsidP="00200BB0">
      <w:pPr>
        <w:numPr>
          <w:ilvl w:val="0"/>
          <w:numId w:val="4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aws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s3 ls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view s3 buckets</w:t>
      </w:r>
    </w:p>
    <w:p w14:paraId="306E8B43" w14:textId="77777777" w:rsidR="00200BB0" w:rsidRPr="00200BB0" w:rsidRDefault="00200BB0" w:rsidP="00200BB0">
      <w:pPr>
        <w:numPr>
          <w:ilvl w:val="0"/>
          <w:numId w:val="4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aws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s3 mb s3://myacloudgurubucket2018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make a bucket</w:t>
      </w:r>
    </w:p>
    <w:p w14:paraId="1BE14476" w14:textId="77777777" w:rsidR="00200BB0" w:rsidRPr="00200BB0" w:rsidRDefault="00200BB0" w:rsidP="00200BB0">
      <w:pPr>
        <w:numPr>
          <w:ilvl w:val="0"/>
          <w:numId w:val="4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aws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s3 cp hello.txt s3://myacloudgurubucket2018sheil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upload EC2 file to S3 bucket</w:t>
      </w:r>
    </w:p>
    <w:p w14:paraId="2C0C2268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Tips</w:t>
      </w:r>
    </w:p>
    <w:p w14:paraId="6890CAD1" w14:textId="77777777" w:rsidR="00200BB0" w:rsidRPr="00200BB0" w:rsidRDefault="00200BB0" w:rsidP="00200BB0">
      <w:pPr>
        <w:numPr>
          <w:ilvl w:val="0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teract with AWS in 3 ways:</w:t>
      </w:r>
    </w:p>
    <w:p w14:paraId="15C1A85E" w14:textId="77777777" w:rsidR="00200BB0" w:rsidRPr="00200BB0" w:rsidRDefault="00200BB0" w:rsidP="00200BB0">
      <w:pPr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ing the console</w:t>
      </w:r>
    </w:p>
    <w:p w14:paraId="4164DBF7" w14:textId="77777777" w:rsidR="00200BB0" w:rsidRPr="00200BB0" w:rsidRDefault="00200BB0" w:rsidP="00200BB0">
      <w:pPr>
        <w:numPr>
          <w:ilvl w:val="1"/>
          <w:numId w:val="4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ing the command line interface (CLI)</w:t>
      </w:r>
    </w:p>
    <w:p w14:paraId="555766F3" w14:textId="77777777" w:rsidR="00200BB0" w:rsidRPr="00200BB0" w:rsidRDefault="00200BB0" w:rsidP="00200BB0">
      <w:pPr>
        <w:numPr>
          <w:ilvl w:val="1"/>
          <w:numId w:val="4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ing the software development kits</w:t>
      </w:r>
    </w:p>
    <w:p w14:paraId="1515586A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Using Roles</w:t>
      </w:r>
    </w:p>
    <w:p w14:paraId="6EED8FB4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event account from getting hacked</w:t>
      </w:r>
    </w:p>
    <w:p w14:paraId="2AAEEB3F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cd /~.</w:t>
      </w: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aws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and </w:t>
      </w:r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rm -rf credentials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remove credentials file</w:t>
      </w:r>
    </w:p>
    <w:p w14:paraId="1383974C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oles are a secure way to grant permission to entities that you trust</w:t>
      </w:r>
    </w:p>
    <w:p w14:paraId="3A4FF60F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WS Console &gt; IAM &gt; Roles</w:t>
      </w:r>
    </w:p>
    <w:p w14:paraId="289F60D0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new EC2 role, choose S3 Admin access, and name the role</w:t>
      </w:r>
    </w:p>
    <w:p w14:paraId="0551CA5B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 EC2, find the instance, choose Actions &gt; Instance Settings &gt; Attach/Replace IAM Role</w:t>
      </w:r>
    </w:p>
    <w:p w14:paraId="2DCCC0C7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o Role to My Admin S3 Access (the role I created in previous step)</w:t>
      </w:r>
    </w:p>
    <w:p w14:paraId="230C6338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his process allows me to access S3 via CLI without having to store credentials on the EC2 instance itself</w:t>
      </w:r>
    </w:p>
    <w:p w14:paraId="2D47156A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Tips</w:t>
      </w:r>
    </w:p>
    <w:p w14:paraId="1B0D5495" w14:textId="77777777" w:rsidR="00200BB0" w:rsidRPr="00200BB0" w:rsidRDefault="00200BB0" w:rsidP="00200BB0">
      <w:pPr>
        <w:numPr>
          <w:ilvl w:val="0"/>
          <w:numId w:val="4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Roles are much more secure than using access key IDs and secret access keys</w:t>
      </w:r>
    </w:p>
    <w:p w14:paraId="6972A022" w14:textId="77777777" w:rsidR="00200BB0" w:rsidRPr="00200BB0" w:rsidRDefault="00200BB0" w:rsidP="00200BB0">
      <w:pPr>
        <w:numPr>
          <w:ilvl w:val="0"/>
          <w:numId w:val="4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uch easier to manage</w:t>
      </w:r>
    </w:p>
    <w:p w14:paraId="6D76278B" w14:textId="77777777" w:rsidR="00200BB0" w:rsidRPr="00200BB0" w:rsidRDefault="00200BB0" w:rsidP="00200BB0">
      <w:pPr>
        <w:numPr>
          <w:ilvl w:val="0"/>
          <w:numId w:val="4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an apply roles to EC2 instances at any time (not just when it boots up)</w:t>
      </w:r>
    </w:p>
    <w:p w14:paraId="68D7EE9D" w14:textId="77777777" w:rsidR="00200BB0" w:rsidRPr="00200BB0" w:rsidRDefault="00200BB0" w:rsidP="00200BB0">
      <w:pPr>
        <w:numPr>
          <w:ilvl w:val="0"/>
          <w:numId w:val="4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hanges take place immediately</w:t>
      </w:r>
    </w:p>
    <w:p w14:paraId="3EE9E543" w14:textId="77777777" w:rsidR="00200BB0" w:rsidRPr="00200BB0" w:rsidRDefault="00200BB0" w:rsidP="00200BB0">
      <w:pPr>
        <w:numPr>
          <w:ilvl w:val="0"/>
          <w:numId w:val="4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oles are universal, no need to specify region. Similar to users</w:t>
      </w:r>
    </w:p>
    <w:p w14:paraId="2E0D0838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Build a Website</w:t>
      </w:r>
    </w:p>
    <w:p w14:paraId="45010DC2" w14:textId="77777777" w:rsidR="00200BB0" w:rsidRPr="00200BB0" w:rsidRDefault="00200BB0" w:rsidP="00200BB0">
      <w:pPr>
        <w:numPr>
          <w:ilvl w:val="0"/>
          <w:numId w:val="4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nnect to EC2 with CLI</w:t>
      </w:r>
    </w:p>
    <w:p w14:paraId="547994E8" w14:textId="77777777" w:rsidR="00200BB0" w:rsidRPr="00200BB0" w:rsidRDefault="00200BB0" w:rsidP="00200BB0">
      <w:pPr>
        <w:numPr>
          <w:ilvl w:val="0"/>
          <w:numId w:val="4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eb servers need either Apache (Linux) or IIS (Windows)</w:t>
      </w:r>
    </w:p>
    <w:p w14:paraId="5752626B" w14:textId="77777777" w:rsidR="00200BB0" w:rsidRPr="00200BB0" w:rsidRDefault="00200BB0" w:rsidP="00200BB0">
      <w:pPr>
        <w:numPr>
          <w:ilvl w:val="0"/>
          <w:numId w:val="45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yum install httpd -yes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install</w:t>
      </w:r>
    </w:p>
    <w:p w14:paraId="0E96906B" w14:textId="77777777" w:rsidR="00200BB0" w:rsidRPr="00200BB0" w:rsidRDefault="00200BB0" w:rsidP="00200BB0">
      <w:pPr>
        <w:numPr>
          <w:ilvl w:val="0"/>
          <w:numId w:val="45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service httpd start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start server</w:t>
      </w:r>
    </w:p>
    <w:p w14:paraId="412F21C7" w14:textId="77777777" w:rsidR="00200BB0" w:rsidRPr="00200BB0" w:rsidRDefault="00200BB0" w:rsidP="00200BB0">
      <w:pPr>
        <w:numPr>
          <w:ilvl w:val="0"/>
          <w:numId w:val="45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nything you put into </w:t>
      </w:r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/var/www/html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will be on the website</w:t>
      </w:r>
    </w:p>
    <w:p w14:paraId="482F9F04" w14:textId="77777777" w:rsidR="00200BB0" w:rsidRPr="00200BB0" w:rsidRDefault="00200BB0" w:rsidP="00200BB0">
      <w:pPr>
        <w:numPr>
          <w:ilvl w:val="0"/>
          <w:numId w:val="45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aws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s3 cp s3://myacloudgurubucket2018sheil /var/www/html --recursive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copy files from S3 to web server on EC2</w:t>
      </w:r>
    </w:p>
    <w:p w14:paraId="65F4407B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Databases</w:t>
      </w:r>
    </w:p>
    <w:p w14:paraId="665A9B54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Relational Database Service (RDS)</w:t>
      </w:r>
    </w:p>
    <w:p w14:paraId="3D05CDE4" w14:textId="77777777" w:rsidR="00200BB0" w:rsidRPr="00200BB0" w:rsidRDefault="00200BB0" w:rsidP="00200BB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ypes:</w:t>
      </w:r>
    </w:p>
    <w:p w14:paraId="22B87EA5" w14:textId="77777777" w:rsidR="00200BB0" w:rsidRPr="00200BB0" w:rsidRDefault="00200BB0" w:rsidP="00200BB0">
      <w:pPr>
        <w:numPr>
          <w:ilvl w:val="0"/>
          <w:numId w:val="4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QL Server</w:t>
      </w:r>
    </w:p>
    <w:p w14:paraId="1ADF391D" w14:textId="77777777" w:rsidR="00200BB0" w:rsidRPr="00200BB0" w:rsidRDefault="00200BB0" w:rsidP="00200BB0">
      <w:pPr>
        <w:numPr>
          <w:ilvl w:val="0"/>
          <w:numId w:val="4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racle</w:t>
      </w:r>
    </w:p>
    <w:p w14:paraId="009ED7B8" w14:textId="77777777" w:rsidR="00200BB0" w:rsidRPr="00200BB0" w:rsidRDefault="00200BB0" w:rsidP="00200BB0">
      <w:pPr>
        <w:numPr>
          <w:ilvl w:val="0"/>
          <w:numId w:val="4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ySQL Server</w:t>
      </w:r>
    </w:p>
    <w:p w14:paraId="68C65A93" w14:textId="77777777" w:rsidR="00200BB0" w:rsidRPr="00200BB0" w:rsidRDefault="00200BB0" w:rsidP="00200BB0">
      <w:pPr>
        <w:numPr>
          <w:ilvl w:val="0"/>
          <w:numId w:val="4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ostgreSQL</w:t>
      </w:r>
    </w:p>
    <w:p w14:paraId="1C8DA41B" w14:textId="77777777" w:rsidR="00200BB0" w:rsidRPr="00200BB0" w:rsidRDefault="00200BB0" w:rsidP="00200BB0">
      <w:pPr>
        <w:numPr>
          <w:ilvl w:val="0"/>
          <w:numId w:val="4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urora (Amazon's own database)</w:t>
      </w:r>
    </w:p>
    <w:p w14:paraId="00DD5191" w14:textId="77777777" w:rsidR="00200BB0" w:rsidRPr="00200BB0" w:rsidRDefault="00200BB0" w:rsidP="00200BB0">
      <w:pPr>
        <w:numPr>
          <w:ilvl w:val="0"/>
          <w:numId w:val="4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riaDB</w:t>
      </w:r>
    </w:p>
    <w:p w14:paraId="458ECC2A" w14:textId="77777777" w:rsidR="00200BB0" w:rsidRPr="00200BB0" w:rsidRDefault="00200BB0" w:rsidP="00200BB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wo key features:</w:t>
      </w:r>
    </w:p>
    <w:p w14:paraId="123B52B6" w14:textId="77777777" w:rsidR="00200BB0" w:rsidRPr="00200BB0" w:rsidRDefault="00200BB0" w:rsidP="00200BB0">
      <w:pPr>
        <w:numPr>
          <w:ilvl w:val="0"/>
          <w:numId w:val="4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ulti availability zones for disaster recovery</w:t>
      </w:r>
    </w:p>
    <w:p w14:paraId="08E0BAD4" w14:textId="77777777" w:rsidR="00200BB0" w:rsidRPr="00200BB0" w:rsidRDefault="00200BB0" w:rsidP="00200BB0">
      <w:pPr>
        <w:numPr>
          <w:ilvl w:val="0"/>
          <w:numId w:val="4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ad replicas for performance improvement</w:t>
      </w:r>
    </w:p>
    <w:p w14:paraId="306C1F06" w14:textId="77777777" w:rsidR="00200BB0" w:rsidRPr="00200BB0" w:rsidRDefault="00200BB0" w:rsidP="00200BB0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Multi AZ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Exact copy of your database in case the primary goes down</w:t>
      </w:r>
    </w:p>
    <w:p w14:paraId="3EEEF203" w14:textId="77777777" w:rsidR="00200BB0" w:rsidRPr="00200BB0" w:rsidRDefault="00200BB0" w:rsidP="00200BB0">
      <w:pPr>
        <w:numPr>
          <w:ilvl w:val="1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isaster recovery</w:t>
      </w:r>
    </w:p>
    <w:p w14:paraId="6FC725D8" w14:textId="77777777" w:rsidR="00200BB0" w:rsidRPr="00200BB0" w:rsidRDefault="00200BB0" w:rsidP="00200BB0">
      <w:pPr>
        <w:numPr>
          <w:ilvl w:val="0"/>
          <w:numId w:val="4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Read replica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Spread read access across five databases, only one is for writing</w:t>
      </w:r>
    </w:p>
    <w:p w14:paraId="4603B79E" w14:textId="77777777" w:rsidR="00200BB0" w:rsidRPr="00200BB0" w:rsidRDefault="00200BB0" w:rsidP="00200BB0">
      <w:pPr>
        <w:numPr>
          <w:ilvl w:val="1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caling out / performance</w:t>
      </w:r>
    </w:p>
    <w:p w14:paraId="17A814D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Nonrelational Databases</w:t>
      </w:r>
    </w:p>
    <w:p w14:paraId="26338FC3" w14:textId="77777777" w:rsidR="00200BB0" w:rsidRPr="00200BB0" w:rsidRDefault="00200BB0" w:rsidP="00200BB0">
      <w:pPr>
        <w:numPr>
          <w:ilvl w:val="0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Collection (table)</w:t>
      </w:r>
    </w:p>
    <w:p w14:paraId="231EECA8" w14:textId="77777777" w:rsidR="00200BB0" w:rsidRPr="00200BB0" w:rsidRDefault="00200BB0" w:rsidP="00200BB0">
      <w:pPr>
        <w:numPr>
          <w:ilvl w:val="0"/>
          <w:numId w:val="4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ocuments (row)</w:t>
      </w:r>
    </w:p>
    <w:p w14:paraId="7469A113" w14:textId="77777777" w:rsidR="00200BB0" w:rsidRPr="00200BB0" w:rsidRDefault="00200BB0" w:rsidP="00200BB0">
      <w:pPr>
        <w:numPr>
          <w:ilvl w:val="0"/>
          <w:numId w:val="4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Key-value pairs (fields)</w:t>
      </w:r>
    </w:p>
    <w:p w14:paraId="13555103" w14:textId="77777777" w:rsidR="00200BB0" w:rsidRPr="00200BB0" w:rsidRDefault="00200BB0" w:rsidP="00200BB0">
      <w:pPr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lows you to add in extra fields all the time</w:t>
      </w:r>
    </w:p>
    <w:p w14:paraId="4B11A459" w14:textId="77777777" w:rsidR="00200BB0" w:rsidRPr="00200BB0" w:rsidRDefault="00200BB0" w:rsidP="00200BB0">
      <w:pPr>
        <w:numPr>
          <w:ilvl w:val="0"/>
          <w:numId w:val="5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Amazon DynamoDB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is Amazon's nonrelational/NoSQL database</w:t>
      </w:r>
    </w:p>
    <w:p w14:paraId="7EDAD660" w14:textId="77777777" w:rsidR="00200BB0" w:rsidRPr="00200BB0" w:rsidRDefault="00200BB0" w:rsidP="00200BB0">
      <w:pPr>
        <w:numPr>
          <w:ilvl w:val="1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ast, flexible</w:t>
      </w:r>
    </w:p>
    <w:p w14:paraId="2C5F1E3B" w14:textId="77777777" w:rsidR="00200BB0" w:rsidRPr="00200BB0" w:rsidRDefault="00200BB0" w:rsidP="00200BB0">
      <w:pPr>
        <w:numPr>
          <w:ilvl w:val="1"/>
          <w:numId w:val="5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cales with your application</w:t>
      </w:r>
    </w:p>
    <w:p w14:paraId="581792ED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Aurora</w:t>
      </w:r>
    </w:p>
    <w:p w14:paraId="1B6C719B" w14:textId="77777777" w:rsidR="00200BB0" w:rsidRPr="00200BB0" w:rsidRDefault="00200BB0" w:rsidP="00200BB0">
      <w:pPr>
        <w:numPr>
          <w:ilvl w:val="0"/>
          <w:numId w:val="5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lational, Amazon's own</w:t>
      </w:r>
    </w:p>
    <w:p w14:paraId="2A4F032E" w14:textId="77777777" w:rsidR="00200BB0" w:rsidRPr="00200BB0" w:rsidRDefault="00200BB0" w:rsidP="00200BB0">
      <w:pPr>
        <w:numPr>
          <w:ilvl w:val="0"/>
          <w:numId w:val="5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6 copies of itself</w:t>
      </w:r>
    </w:p>
    <w:p w14:paraId="3439B435" w14:textId="77777777" w:rsidR="00200BB0" w:rsidRPr="00200BB0" w:rsidRDefault="00200BB0" w:rsidP="00200BB0">
      <w:pPr>
        <w:numPr>
          <w:ilvl w:val="0"/>
          <w:numId w:val="5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5 times better performance than MySQL, 1/10 price point</w:t>
      </w:r>
    </w:p>
    <w:p w14:paraId="24C32D72" w14:textId="77777777" w:rsidR="00200BB0" w:rsidRPr="00200BB0" w:rsidRDefault="00200BB0" w:rsidP="00200BB0">
      <w:pPr>
        <w:numPr>
          <w:ilvl w:val="0"/>
          <w:numId w:val="5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hoose Aurora if you have an RDS</w:t>
      </w:r>
    </w:p>
    <w:p w14:paraId="6EB3403C" w14:textId="77777777" w:rsidR="00200BB0" w:rsidRPr="00200BB0" w:rsidRDefault="00200BB0" w:rsidP="00200BB0">
      <w:pPr>
        <w:numPr>
          <w:ilvl w:val="0"/>
          <w:numId w:val="5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hoose DynamoDB if you have nonrelational</w:t>
      </w:r>
    </w:p>
    <w:p w14:paraId="6DB4251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ata Warehousing</w:t>
      </w:r>
    </w:p>
    <w:p w14:paraId="330102AF" w14:textId="77777777" w:rsidR="00200BB0" w:rsidRPr="00200BB0" w:rsidRDefault="00200BB0" w:rsidP="00200BB0">
      <w:pPr>
        <w:numPr>
          <w:ilvl w:val="0"/>
          <w:numId w:val="5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d for business intelligence</w:t>
      </w:r>
    </w:p>
    <w:p w14:paraId="48D0C71E" w14:textId="77777777" w:rsidR="00200BB0" w:rsidRPr="00200BB0" w:rsidRDefault="00200BB0" w:rsidP="00200BB0">
      <w:pPr>
        <w:numPr>
          <w:ilvl w:val="0"/>
          <w:numId w:val="5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d to pull in large and complex datasets</w:t>
      </w:r>
    </w:p>
    <w:p w14:paraId="0C73B80C" w14:textId="77777777" w:rsidR="00200BB0" w:rsidRPr="00200BB0" w:rsidRDefault="00200BB0" w:rsidP="00200BB0">
      <w:pPr>
        <w:numPr>
          <w:ilvl w:val="0"/>
          <w:numId w:val="5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d by management to do queries (current performance targets, etc)</w:t>
      </w:r>
    </w:p>
    <w:p w14:paraId="4E685849" w14:textId="77777777" w:rsidR="00200BB0" w:rsidRPr="00200BB0" w:rsidRDefault="00200BB0" w:rsidP="00200BB0">
      <w:pPr>
        <w:numPr>
          <w:ilvl w:val="0"/>
          <w:numId w:val="5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Redshift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is Amazon's data warehouse in the cloud for business intelligence</w:t>
      </w:r>
    </w:p>
    <w:p w14:paraId="140FBDA4" w14:textId="77777777" w:rsidR="00200BB0" w:rsidRPr="00200BB0" w:rsidRDefault="00200BB0" w:rsidP="00200BB0">
      <w:pPr>
        <w:numPr>
          <w:ilvl w:val="1"/>
          <w:numId w:val="5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rt with a few hundred GB of data, scale to petabyte or more</w:t>
      </w:r>
    </w:p>
    <w:p w14:paraId="3AEAFD3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utoscaling</w:t>
      </w:r>
    </w:p>
    <w:p w14:paraId="640203FF" w14:textId="77777777" w:rsidR="00200BB0" w:rsidRPr="00200BB0" w:rsidRDefault="00200BB0" w:rsidP="00200BB0">
      <w:pPr>
        <w:numPr>
          <w:ilvl w:val="0"/>
          <w:numId w:val="5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view: EC2 connects to one database that is duplicated to a second database (redundancy).</w:t>
      </w:r>
    </w:p>
    <w:p w14:paraId="3C602AA0" w14:textId="77777777" w:rsidR="00200BB0" w:rsidRPr="00200BB0" w:rsidRDefault="00200BB0" w:rsidP="00200BB0">
      <w:pPr>
        <w:numPr>
          <w:ilvl w:val="0"/>
          <w:numId w:val="5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o redundancy on the EC2 itself. Autoscaling group will fix this.</w:t>
      </w:r>
    </w:p>
    <w:p w14:paraId="504FFF8F" w14:textId="77777777" w:rsidR="00200BB0" w:rsidRPr="00200BB0" w:rsidRDefault="00200BB0" w:rsidP="00200BB0">
      <w:pPr>
        <w:numPr>
          <w:ilvl w:val="0"/>
          <w:numId w:val="5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can set up how many instances you want with Autoscaling. When one fails, it will automatically create a new one</w:t>
      </w:r>
    </w:p>
    <w:p w14:paraId="280BFD13" w14:textId="77777777" w:rsidR="00200BB0" w:rsidRPr="00200BB0" w:rsidRDefault="00200BB0" w:rsidP="00200BB0">
      <w:pPr>
        <w:numPr>
          <w:ilvl w:val="0"/>
          <w:numId w:val="5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You can set a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rtup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script to run when each new instance starts</w:t>
      </w:r>
    </w:p>
    <w:p w14:paraId="6EF8797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Route 53</w:t>
      </w:r>
    </w:p>
    <w:p w14:paraId="4D59F4CC" w14:textId="77777777" w:rsidR="00200BB0" w:rsidRPr="00200BB0" w:rsidRDefault="00200BB0" w:rsidP="00200BB0">
      <w:pPr>
        <w:numPr>
          <w:ilvl w:val="0"/>
          <w:numId w:val="5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Amazon's DNS service</w:t>
      </w:r>
    </w:p>
    <w:p w14:paraId="0F111319" w14:textId="77777777" w:rsidR="00200BB0" w:rsidRPr="00200BB0" w:rsidRDefault="00200BB0" w:rsidP="00200BB0">
      <w:pPr>
        <w:numPr>
          <w:ilvl w:val="0"/>
          <w:numId w:val="5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omain registration</w:t>
      </w:r>
    </w:p>
    <w:p w14:paraId="1D16698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Elastic Beanstalk</w:t>
      </w:r>
    </w:p>
    <w:p w14:paraId="7FDAD912" w14:textId="77777777" w:rsidR="00200BB0" w:rsidRPr="00200BB0" w:rsidRDefault="00200BB0" w:rsidP="00200BB0">
      <w:pPr>
        <w:numPr>
          <w:ilvl w:val="0"/>
          <w:numId w:val="5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lows you to deploy everything (provisions everything like EC2 and RDS and everything else) all at one button</w:t>
      </w:r>
    </w:p>
    <w:p w14:paraId="09C68BDE" w14:textId="77777777" w:rsidR="00200BB0" w:rsidRPr="00200BB0" w:rsidRDefault="00200BB0" w:rsidP="00200BB0">
      <w:pPr>
        <w:numPr>
          <w:ilvl w:val="0"/>
          <w:numId w:val="5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s load balancers, auto-scaling groups, security groups, etc.</w:t>
      </w:r>
    </w:p>
    <w:p w14:paraId="20F06EBC" w14:textId="77777777" w:rsidR="00200BB0" w:rsidRPr="00200BB0" w:rsidRDefault="00200BB0" w:rsidP="00200BB0">
      <w:pPr>
        <w:numPr>
          <w:ilvl w:val="0"/>
          <w:numId w:val="5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visioning EC2 instances, installs PHP</w:t>
      </w:r>
    </w:p>
    <w:p w14:paraId="42D4E6C8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CloudFormation</w:t>
      </w:r>
    </w:p>
    <w:p w14:paraId="7CA6613E" w14:textId="77777777" w:rsidR="00200BB0" w:rsidRPr="00200BB0" w:rsidRDefault="00200BB0" w:rsidP="00200BB0">
      <w:pPr>
        <w:numPr>
          <w:ilvl w:val="0"/>
          <w:numId w:val="5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ay of scripting out infrastructure</w:t>
      </w:r>
    </w:p>
    <w:p w14:paraId="15ED7885" w14:textId="77777777" w:rsidR="00200BB0" w:rsidRPr="00200BB0" w:rsidRDefault="00200BB0" w:rsidP="00200BB0">
      <w:pPr>
        <w:numPr>
          <w:ilvl w:val="0"/>
          <w:numId w:val="5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urning infrastructure into code</w:t>
      </w:r>
    </w:p>
    <w:p w14:paraId="5235367F" w14:textId="77777777" w:rsidR="00200BB0" w:rsidRPr="00200BB0" w:rsidRDefault="00200BB0" w:rsidP="00200BB0">
      <w:pPr>
        <w:numPr>
          <w:ilvl w:val="0"/>
          <w:numId w:val="5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dify creating EC2 instances, security groups, etc</w:t>
      </w:r>
    </w:p>
    <w:p w14:paraId="5E78781B" w14:textId="77777777" w:rsidR="00200BB0" w:rsidRPr="00200BB0" w:rsidRDefault="00200BB0" w:rsidP="00200BB0">
      <w:pPr>
        <w:numPr>
          <w:ilvl w:val="0"/>
          <w:numId w:val="5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JSON that describes your cloud environment - this is a template</w:t>
      </w:r>
    </w:p>
    <w:p w14:paraId="4EA49912" w14:textId="77777777" w:rsidR="00200BB0" w:rsidRPr="00200BB0" w:rsidRDefault="00200BB0" w:rsidP="00200BB0">
      <w:pPr>
        <w:numPr>
          <w:ilvl w:val="0"/>
          <w:numId w:val="5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Elastic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eanstack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and CloudFormation are free, but you pay for the resources that are provisioned as a result of using EB and CF</w:t>
      </w:r>
    </w:p>
    <w:p w14:paraId="1B912BA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rchitecting for the Cloud - Best Practices</w:t>
      </w:r>
    </w:p>
    <w:p w14:paraId="2B442632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Why Cloud Computing?</w:t>
      </w:r>
    </w:p>
    <w:p w14:paraId="707A0A0D" w14:textId="77777777" w:rsidR="00200BB0" w:rsidRPr="00200BB0" w:rsidRDefault="00200BB0" w:rsidP="00200BB0">
      <w:pPr>
        <w:numPr>
          <w:ilvl w:val="0"/>
          <w:numId w:val="5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T assets becoming programmable resources</w:t>
      </w:r>
    </w:p>
    <w:p w14:paraId="14E09647" w14:textId="77777777" w:rsidR="00200BB0" w:rsidRPr="00200BB0" w:rsidRDefault="00200BB0" w:rsidP="00200BB0">
      <w:pPr>
        <w:numPr>
          <w:ilvl w:val="0"/>
          <w:numId w:val="5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lobal availability and unlimited capacity</w:t>
      </w:r>
    </w:p>
    <w:p w14:paraId="06F1D785" w14:textId="77777777" w:rsidR="00200BB0" w:rsidRPr="00200BB0" w:rsidRDefault="00200BB0" w:rsidP="00200BB0">
      <w:pPr>
        <w:numPr>
          <w:ilvl w:val="0"/>
          <w:numId w:val="5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High-level managed services,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cl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call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functionality, text to voice, machine learning, etc</w:t>
      </w:r>
    </w:p>
    <w:p w14:paraId="06E5C5DD" w14:textId="77777777" w:rsidR="00200BB0" w:rsidRPr="00200BB0" w:rsidRDefault="00200BB0" w:rsidP="00200BB0">
      <w:pPr>
        <w:numPr>
          <w:ilvl w:val="0"/>
          <w:numId w:val="5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curity built in (AWS manages security)</w:t>
      </w:r>
    </w:p>
    <w:p w14:paraId="37E459C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Scalability</w:t>
      </w:r>
    </w:p>
    <w:p w14:paraId="4E54B408" w14:textId="77777777" w:rsidR="00200BB0" w:rsidRPr="00200BB0" w:rsidRDefault="00200BB0" w:rsidP="00200BB0">
      <w:pPr>
        <w:numPr>
          <w:ilvl w:val="0"/>
          <w:numId w:val="5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cale Up - Start with a small virtual machine and increase size</w:t>
      </w:r>
    </w:p>
    <w:p w14:paraId="228B6C1A" w14:textId="77777777" w:rsidR="00200BB0" w:rsidRPr="00200BB0" w:rsidRDefault="00200BB0" w:rsidP="00200BB0">
      <w:pPr>
        <w:numPr>
          <w:ilvl w:val="0"/>
          <w:numId w:val="5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cale Out - Start with an elastic load balancer, add more virtual machines as your project gets bigger</w:t>
      </w:r>
    </w:p>
    <w:p w14:paraId="59BEE913" w14:textId="77777777" w:rsidR="00200BB0" w:rsidRPr="00200BB0" w:rsidRDefault="00200BB0" w:rsidP="00200BB0">
      <w:pPr>
        <w:numPr>
          <w:ilvl w:val="1"/>
          <w:numId w:val="5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teless Applications - Lambda (no state is stored)</w:t>
      </w:r>
    </w:p>
    <w:p w14:paraId="0C00709F" w14:textId="77777777" w:rsidR="00200BB0" w:rsidRPr="00200BB0" w:rsidRDefault="00200BB0" w:rsidP="00200BB0">
      <w:pPr>
        <w:numPr>
          <w:ilvl w:val="1"/>
          <w:numId w:val="5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teless Components - Instead of storing state on server, it stores state on cookies on user's browser</w:t>
      </w:r>
    </w:p>
    <w:p w14:paraId="07ED3AC3" w14:textId="77777777" w:rsidR="00200BB0" w:rsidRPr="00200BB0" w:rsidRDefault="00200BB0" w:rsidP="00200BB0">
      <w:pPr>
        <w:numPr>
          <w:ilvl w:val="1"/>
          <w:numId w:val="5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teful Components - Can store some stuff with databases that can scale with you (add replicas or increase size)</w:t>
      </w:r>
    </w:p>
    <w:p w14:paraId="32F40AC1" w14:textId="77777777" w:rsidR="00200BB0" w:rsidRPr="00200BB0" w:rsidRDefault="00200BB0" w:rsidP="00200BB0">
      <w:pPr>
        <w:numPr>
          <w:ilvl w:val="1"/>
          <w:numId w:val="5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Distributed Processing - Break your data into pieces and have EC2 instances work on them separately in parallel (Elastic MapReduce)</w:t>
      </w:r>
    </w:p>
    <w:p w14:paraId="574D65A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 xml:space="preserve">Design </w:t>
      </w:r>
      <w:proofErr w:type="spellStart"/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Priciples</w:t>
      </w:r>
      <w:proofErr w:type="spellEnd"/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 xml:space="preserve"> - Disposable Resources</w:t>
      </w:r>
    </w:p>
    <w:p w14:paraId="4F40B152" w14:textId="77777777" w:rsidR="00200BB0" w:rsidRPr="00200BB0" w:rsidRDefault="00200BB0" w:rsidP="00200BB0">
      <w:pPr>
        <w:numPr>
          <w:ilvl w:val="0"/>
          <w:numId w:val="5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eat your services like cattle, not pets</w:t>
      </w:r>
    </w:p>
    <w:p w14:paraId="7FDF7CD6" w14:textId="77777777" w:rsidR="00200BB0" w:rsidRPr="00200BB0" w:rsidRDefault="00200BB0" w:rsidP="00200BB0">
      <w:pPr>
        <w:numPr>
          <w:ilvl w:val="0"/>
          <w:numId w:val="5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f a server dies, just replace with another one</w:t>
      </w:r>
    </w:p>
    <w:p w14:paraId="3BC52D15" w14:textId="77777777" w:rsidR="00200BB0" w:rsidRPr="00200BB0" w:rsidRDefault="00200BB0" w:rsidP="00200BB0">
      <w:pPr>
        <w:numPr>
          <w:ilvl w:val="1"/>
          <w:numId w:val="5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ootstrapping - Scripts allow you to set up an instance automatically, setup Apache</w:t>
      </w:r>
    </w:p>
    <w:p w14:paraId="165F448A" w14:textId="77777777" w:rsidR="00200BB0" w:rsidRPr="00200BB0" w:rsidRDefault="00200BB0" w:rsidP="00200BB0">
      <w:pPr>
        <w:numPr>
          <w:ilvl w:val="1"/>
          <w:numId w:val="5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olden images - Take an Amazon Machine Image (AMI) and use it for autoscaling</w:t>
      </w:r>
    </w:p>
    <w:p w14:paraId="5FD527AA" w14:textId="77777777" w:rsidR="00200BB0" w:rsidRPr="00200BB0" w:rsidRDefault="00200BB0" w:rsidP="00200BB0">
      <w:pPr>
        <w:numPr>
          <w:ilvl w:val="1"/>
          <w:numId w:val="5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ybrid of the two</w:t>
      </w:r>
    </w:p>
    <w:p w14:paraId="0F5F942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Infrastructure as Code</w:t>
      </w:r>
    </w:p>
    <w:p w14:paraId="60C46002" w14:textId="77777777" w:rsidR="00200BB0" w:rsidRPr="00200BB0" w:rsidRDefault="00200BB0" w:rsidP="00200BB0">
      <w:pPr>
        <w:numPr>
          <w:ilvl w:val="0"/>
          <w:numId w:val="6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oudformation</w:t>
      </w:r>
      <w:proofErr w:type="spellEnd"/>
    </w:p>
    <w:p w14:paraId="68A40883" w14:textId="77777777" w:rsidR="00200BB0" w:rsidRPr="00200BB0" w:rsidRDefault="00200BB0" w:rsidP="00200BB0">
      <w:pPr>
        <w:numPr>
          <w:ilvl w:val="0"/>
          <w:numId w:val="6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lows you to deploy infrastructure to many clients very easily without manually setting anything up</w:t>
      </w:r>
    </w:p>
    <w:p w14:paraId="77E776FB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Automation</w:t>
      </w:r>
    </w:p>
    <w:p w14:paraId="05CC82E2" w14:textId="77777777" w:rsidR="00200BB0" w:rsidRPr="00200BB0" w:rsidRDefault="00200BB0" w:rsidP="00200BB0">
      <w:pPr>
        <w:numPr>
          <w:ilvl w:val="0"/>
          <w:numId w:val="6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 alarms, events to automate creation/maintenance of infrastructure</w:t>
      </w:r>
    </w:p>
    <w:p w14:paraId="11C5C9C8" w14:textId="77777777" w:rsidR="00200BB0" w:rsidRPr="00200BB0" w:rsidRDefault="00200BB0" w:rsidP="00200BB0">
      <w:pPr>
        <w:numPr>
          <w:ilvl w:val="0"/>
          <w:numId w:val="6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oose coupling: Make sure failure in one component doesn't affect other pieces of infrastructure</w:t>
      </w:r>
    </w:p>
    <w:p w14:paraId="6BDAC18A" w14:textId="77777777" w:rsidR="00200BB0" w:rsidRPr="00200BB0" w:rsidRDefault="00200BB0" w:rsidP="00200BB0">
      <w:pPr>
        <w:numPr>
          <w:ilvl w:val="1"/>
          <w:numId w:val="6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ell defined interfaces: Use RESTful API</w:t>
      </w:r>
    </w:p>
    <w:p w14:paraId="423FBAB4" w14:textId="77777777" w:rsidR="00200BB0" w:rsidRPr="00200BB0" w:rsidRDefault="00200BB0" w:rsidP="00200BB0">
      <w:pPr>
        <w:numPr>
          <w:ilvl w:val="1"/>
          <w:numId w:val="6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rvice discovery: Don't use fixed IP addresses. Instead use DNS names/endpoints.</w:t>
      </w:r>
    </w:p>
    <w:p w14:paraId="21EA50B4" w14:textId="77777777" w:rsidR="00200BB0" w:rsidRPr="00200BB0" w:rsidRDefault="00200BB0" w:rsidP="00200BB0">
      <w:pPr>
        <w:numPr>
          <w:ilvl w:val="1"/>
          <w:numId w:val="6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syncronous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integration: Messages (actions) remain in queue so if one EC2 goes down, the actions are stored in queues for the next EC2 to pick up</w:t>
      </w:r>
    </w:p>
    <w:p w14:paraId="3526BD8B" w14:textId="77777777" w:rsidR="00200BB0" w:rsidRPr="00200BB0" w:rsidRDefault="00200BB0" w:rsidP="00200BB0">
      <w:pPr>
        <w:numPr>
          <w:ilvl w:val="1"/>
          <w:numId w:val="6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raceful failure: If something breaks, nicely tell the user and report to developers</w:t>
      </w:r>
    </w:p>
    <w:p w14:paraId="2A424128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Serverless not services</w:t>
      </w:r>
    </w:p>
    <w:p w14:paraId="4ACA7632" w14:textId="77777777" w:rsidR="00200BB0" w:rsidRPr="00200BB0" w:rsidRDefault="00200BB0" w:rsidP="00200BB0">
      <w:pPr>
        <w:numPr>
          <w:ilvl w:val="0"/>
          <w:numId w:val="6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Managed Services (other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mpnanies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like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aypal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</w:t>
      </w:r>
    </w:p>
    <w:p w14:paraId="54252DC3" w14:textId="77777777" w:rsidR="00200BB0" w:rsidRPr="00200BB0" w:rsidRDefault="00200BB0" w:rsidP="00200BB0">
      <w:pPr>
        <w:numPr>
          <w:ilvl w:val="0"/>
          <w:numId w:val="6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rverless Architectures (Lambda, DynamoDB, etc)</w:t>
      </w:r>
    </w:p>
    <w:p w14:paraId="3159644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Databases</w:t>
      </w:r>
    </w:p>
    <w:p w14:paraId="4D6830AF" w14:textId="77777777" w:rsidR="00200BB0" w:rsidRPr="00200BB0" w:rsidRDefault="00200BB0" w:rsidP="00200BB0">
      <w:pPr>
        <w:numPr>
          <w:ilvl w:val="0"/>
          <w:numId w:val="6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Relational: Aurora</w:t>
      </w:r>
    </w:p>
    <w:p w14:paraId="31209B51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igh scalability</w:t>
      </w:r>
    </w:p>
    <w:p w14:paraId="4AF341ED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igh availability (6 copies of data at any given time)</w:t>
      </w:r>
    </w:p>
    <w:p w14:paraId="7134F038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needs joins or complex transactions</w:t>
      </w:r>
    </w:p>
    <w:p w14:paraId="16F08D5B" w14:textId="77777777" w:rsidR="00200BB0" w:rsidRPr="00200BB0" w:rsidRDefault="00200BB0" w:rsidP="00200BB0">
      <w:pPr>
        <w:numPr>
          <w:ilvl w:val="0"/>
          <w:numId w:val="6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onrelational: DynamoDB</w:t>
      </w:r>
    </w:p>
    <w:p w14:paraId="256B9D06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igh scalability</w:t>
      </w:r>
    </w:p>
    <w:p w14:paraId="2C73B52A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igh availability</w:t>
      </w:r>
    </w:p>
    <w:p w14:paraId="6DF9D8C2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does not need joins or complex transactions</w:t>
      </w:r>
    </w:p>
    <w:p w14:paraId="24FD75C7" w14:textId="77777777" w:rsidR="00200BB0" w:rsidRPr="00200BB0" w:rsidRDefault="00200BB0" w:rsidP="00200BB0">
      <w:pPr>
        <w:numPr>
          <w:ilvl w:val="0"/>
          <w:numId w:val="6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Warehouse: Red Shift</w:t>
      </w:r>
    </w:p>
    <w:p w14:paraId="2A9C0AF7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eant for data for business analysis</w:t>
      </w:r>
    </w:p>
    <w:p w14:paraId="3F5D7DFF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d Shift is highly scalability and available</w:t>
      </w:r>
    </w:p>
    <w:p w14:paraId="00B7786E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d Shift not meant for online transaction processing (not production database)</w:t>
      </w:r>
    </w:p>
    <w:p w14:paraId="1993D0C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Search</w:t>
      </w:r>
    </w:p>
    <w:p w14:paraId="56BE3532" w14:textId="77777777" w:rsidR="00200BB0" w:rsidRPr="00200BB0" w:rsidRDefault="00200BB0" w:rsidP="00200BB0">
      <w:pPr>
        <w:numPr>
          <w:ilvl w:val="0"/>
          <w:numId w:val="6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oud Search or Elastic Search</w:t>
      </w:r>
    </w:p>
    <w:p w14:paraId="5A0B93A5" w14:textId="77777777" w:rsidR="00200BB0" w:rsidRPr="00200BB0" w:rsidRDefault="00200BB0" w:rsidP="00200BB0">
      <w:pPr>
        <w:numPr>
          <w:ilvl w:val="0"/>
          <w:numId w:val="6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oud search: less control, easier</w:t>
      </w:r>
    </w:p>
    <w:p w14:paraId="092C0640" w14:textId="77777777" w:rsidR="00200BB0" w:rsidRPr="00200BB0" w:rsidRDefault="00200BB0" w:rsidP="00200BB0">
      <w:pPr>
        <w:numPr>
          <w:ilvl w:val="0"/>
          <w:numId w:val="6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lastic search: more control</w:t>
      </w:r>
    </w:p>
    <w:p w14:paraId="78F8688A" w14:textId="77777777" w:rsidR="00200BB0" w:rsidRPr="00200BB0" w:rsidRDefault="00200BB0" w:rsidP="00200BB0">
      <w:pPr>
        <w:numPr>
          <w:ilvl w:val="0"/>
          <w:numId w:val="6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oth are very scalability</w:t>
      </w:r>
    </w:p>
    <w:p w14:paraId="6CCF652D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 xml:space="preserve">Design Principles - </w:t>
      </w:r>
      <w:proofErr w:type="spellStart"/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Misc</w:t>
      </w:r>
      <w:proofErr w:type="spellEnd"/>
    </w:p>
    <w:p w14:paraId="6B6950AD" w14:textId="77777777" w:rsidR="00200BB0" w:rsidRPr="00200BB0" w:rsidRDefault="00200BB0" w:rsidP="00200BB0">
      <w:pPr>
        <w:numPr>
          <w:ilvl w:val="0"/>
          <w:numId w:val="6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move single points of failure, everything should have redundancy</w:t>
      </w:r>
    </w:p>
    <w:p w14:paraId="4248FB40" w14:textId="77777777" w:rsidR="00200BB0" w:rsidRPr="00200BB0" w:rsidRDefault="00200BB0" w:rsidP="00200BB0">
      <w:pPr>
        <w:numPr>
          <w:ilvl w:val="0"/>
          <w:numId w:val="6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tect failure with monitoring (Health checks)</w:t>
      </w:r>
    </w:p>
    <w:p w14:paraId="04DBB094" w14:textId="77777777" w:rsidR="00200BB0" w:rsidRPr="00200BB0" w:rsidRDefault="00200BB0" w:rsidP="00200BB0">
      <w:pPr>
        <w:numPr>
          <w:ilvl w:val="0"/>
          <w:numId w:val="6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urable data storage</w:t>
      </w:r>
    </w:p>
    <w:p w14:paraId="7B11C793" w14:textId="77777777" w:rsidR="00200BB0" w:rsidRPr="00200BB0" w:rsidRDefault="00200BB0" w:rsidP="00200BB0">
      <w:pPr>
        <w:numPr>
          <w:ilvl w:val="1"/>
          <w:numId w:val="6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on't store all on an EC2 instances</w:t>
      </w:r>
    </w:p>
    <w:p w14:paraId="742239E0" w14:textId="77777777" w:rsidR="00200BB0" w:rsidRPr="00200BB0" w:rsidRDefault="00200BB0" w:rsidP="00200BB0">
      <w:pPr>
        <w:numPr>
          <w:ilvl w:val="1"/>
          <w:numId w:val="6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e instead in S3 or Dynamo</w:t>
      </w:r>
    </w:p>
    <w:p w14:paraId="601340BB" w14:textId="77777777" w:rsidR="00200BB0" w:rsidRPr="00200BB0" w:rsidRDefault="00200BB0" w:rsidP="00200BB0">
      <w:pPr>
        <w:numPr>
          <w:ilvl w:val="0"/>
          <w:numId w:val="6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utomate multi-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resilience (multiple Availability Zones)</w:t>
      </w:r>
    </w:p>
    <w:p w14:paraId="5DA73799" w14:textId="77777777" w:rsidR="00200BB0" w:rsidRPr="00200BB0" w:rsidRDefault="00200BB0" w:rsidP="00200BB0">
      <w:pPr>
        <w:numPr>
          <w:ilvl w:val="0"/>
          <w:numId w:val="6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troduce fault isolation and horizontal scaling</w:t>
      </w:r>
    </w:p>
    <w:p w14:paraId="730CD779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Financial</w:t>
      </w:r>
    </w:p>
    <w:p w14:paraId="4EB33691" w14:textId="77777777" w:rsidR="00200BB0" w:rsidRPr="00200BB0" w:rsidRDefault="00200BB0" w:rsidP="00200BB0">
      <w:pPr>
        <w:numPr>
          <w:ilvl w:val="0"/>
          <w:numId w:val="6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ptimize for cost</w:t>
      </w:r>
    </w:p>
    <w:p w14:paraId="4C412B06" w14:textId="77777777" w:rsidR="00200BB0" w:rsidRPr="00200BB0" w:rsidRDefault="00200BB0" w:rsidP="00200BB0">
      <w:pPr>
        <w:numPr>
          <w:ilvl w:val="1"/>
          <w:numId w:val="6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Elasticity: More servers when busy, less when not busy with auto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aling</w:t>
      </w:r>
      <w:proofErr w:type="spellEnd"/>
    </w:p>
    <w:p w14:paraId="7B1C508E" w14:textId="77777777" w:rsidR="00200BB0" w:rsidRPr="00200BB0" w:rsidRDefault="00200BB0" w:rsidP="00200BB0">
      <w:pPr>
        <w:numPr>
          <w:ilvl w:val="1"/>
          <w:numId w:val="6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urchasing options:</w:t>
      </w:r>
    </w:p>
    <w:p w14:paraId="084B4D74" w14:textId="77777777" w:rsidR="00200BB0" w:rsidRPr="00200BB0" w:rsidRDefault="00200BB0" w:rsidP="00200BB0">
      <w:pPr>
        <w:numPr>
          <w:ilvl w:val="2"/>
          <w:numId w:val="6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Reserviced Capacity</w:t>
      </w:r>
    </w:p>
    <w:p w14:paraId="4BE703FA" w14:textId="77777777" w:rsidR="00200BB0" w:rsidRPr="00200BB0" w:rsidRDefault="00200BB0" w:rsidP="00200BB0">
      <w:pPr>
        <w:numPr>
          <w:ilvl w:val="2"/>
          <w:numId w:val="6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pot Instances</w:t>
      </w:r>
    </w:p>
    <w:p w14:paraId="7890676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Caching</w:t>
      </w:r>
    </w:p>
    <w:p w14:paraId="56DCF074" w14:textId="77777777" w:rsidR="00200BB0" w:rsidRPr="00200BB0" w:rsidRDefault="00200BB0" w:rsidP="00200BB0">
      <w:pPr>
        <w:numPr>
          <w:ilvl w:val="0"/>
          <w:numId w:val="6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pplication Caching</w:t>
      </w:r>
    </w:p>
    <w:p w14:paraId="750177F7" w14:textId="77777777" w:rsidR="00200BB0" w:rsidRPr="00200BB0" w:rsidRDefault="00200BB0" w:rsidP="00200BB0">
      <w:pPr>
        <w:numPr>
          <w:ilvl w:val="0"/>
          <w:numId w:val="6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dge Caching</w:t>
      </w:r>
    </w:p>
    <w:p w14:paraId="5464392A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Security</w:t>
      </w:r>
    </w:p>
    <w:p w14:paraId="23F1D29B" w14:textId="77777777" w:rsidR="00200BB0" w:rsidRPr="00200BB0" w:rsidRDefault="00200BB0" w:rsidP="00200BB0">
      <w:pPr>
        <w:numPr>
          <w:ilvl w:val="0"/>
          <w:numId w:val="6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ffload security to AWS</w:t>
      </w:r>
    </w:p>
    <w:p w14:paraId="0F294FB1" w14:textId="77777777" w:rsidR="00200BB0" w:rsidRPr="00200BB0" w:rsidRDefault="00200BB0" w:rsidP="00200BB0">
      <w:pPr>
        <w:numPr>
          <w:ilvl w:val="0"/>
          <w:numId w:val="6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duce privileged access</w:t>
      </w:r>
    </w:p>
    <w:p w14:paraId="3EE2E270" w14:textId="77777777" w:rsidR="00200BB0" w:rsidRPr="00200BB0" w:rsidRDefault="00200BB0" w:rsidP="00200BB0">
      <w:pPr>
        <w:numPr>
          <w:ilvl w:val="0"/>
          <w:numId w:val="6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eat security as code</w:t>
      </w:r>
    </w:p>
    <w:p w14:paraId="2115B1D0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Tips</w:t>
      </w:r>
    </w:p>
    <w:p w14:paraId="58534B35" w14:textId="77777777" w:rsidR="00200BB0" w:rsidRPr="00200BB0" w:rsidRDefault="00200BB0" w:rsidP="00200BB0">
      <w:pPr>
        <w:numPr>
          <w:ilvl w:val="0"/>
          <w:numId w:val="6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nderstand the basic services:</w:t>
      </w:r>
    </w:p>
    <w:p w14:paraId="0E791782" w14:textId="77777777" w:rsidR="00200BB0" w:rsidRPr="00200BB0" w:rsidRDefault="00200BB0" w:rsidP="00200BB0">
      <w:pPr>
        <w:numPr>
          <w:ilvl w:val="1"/>
          <w:numId w:val="6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bases - RDS, DynamoDB, Red Shift</w:t>
      </w:r>
    </w:p>
    <w:p w14:paraId="5687953D" w14:textId="77777777" w:rsidR="00200BB0" w:rsidRPr="00200BB0" w:rsidRDefault="00200BB0" w:rsidP="00200BB0">
      <w:pPr>
        <w:numPr>
          <w:ilvl w:val="1"/>
          <w:numId w:val="6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mpute - EC2 vs Lambda</w:t>
      </w:r>
    </w:p>
    <w:p w14:paraId="2A753C26" w14:textId="77777777" w:rsidR="00200BB0" w:rsidRPr="00200BB0" w:rsidRDefault="00200BB0" w:rsidP="00200BB0">
      <w:pPr>
        <w:numPr>
          <w:ilvl w:val="1"/>
          <w:numId w:val="6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 - S3 (great for static hosting)</w:t>
      </w:r>
    </w:p>
    <w:p w14:paraId="6E91425D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Summary of Cloud Concepts and Tech Summary</w:t>
      </w:r>
    </w:p>
    <w:p w14:paraId="55ABCB57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General</w:t>
      </w:r>
    </w:p>
    <w:p w14:paraId="3AA4B5A0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6 Advantages of Cloud</w:t>
      </w:r>
    </w:p>
    <w:p w14:paraId="5BD89FFA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3 Types of Cloud Computing</w:t>
      </w:r>
    </w:p>
    <w:p w14:paraId="207E2665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Infrastructure as a Service (IAAS) -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ightsail</w:t>
      </w:r>
      <w:proofErr w:type="spellEnd"/>
    </w:p>
    <w:p w14:paraId="2293ABBD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latform as a Service (PAAS)</w:t>
      </w:r>
    </w:p>
    <w:p w14:paraId="16302A3C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oftware as a Service (SAAS)</w:t>
      </w:r>
    </w:p>
    <w:p w14:paraId="50D0F898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3 Types of Cloud Computing Deployment</w:t>
      </w:r>
    </w:p>
    <w:p w14:paraId="7BDDACEB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ublic Cloud (AWS, Azure, Google Cloud)</w:t>
      </w:r>
    </w:p>
    <w:p w14:paraId="023F9B13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ybrid (mix)</w:t>
      </w:r>
    </w:p>
    <w:p w14:paraId="5D2CEA5D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ivate Cloud (managed locally)</w:t>
      </w:r>
    </w:p>
    <w:p w14:paraId="1F27D00D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ifference between:</w:t>
      </w:r>
    </w:p>
    <w:p w14:paraId="55653A2B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gions - London, Frankfurt, N. Virginia</w:t>
      </w:r>
    </w:p>
    <w:p w14:paraId="27756D59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Availability Zones - Collections of data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s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, geographically distributed</w:t>
      </w:r>
    </w:p>
    <w:p w14:paraId="5EF0AE1F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dge Locations - Caching</w:t>
      </w:r>
    </w:p>
    <w:p w14:paraId="5254BD58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Access AWS Console by:</w:t>
      </w:r>
    </w:p>
    <w:p w14:paraId="17F0A9E5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ia AWS console</w:t>
      </w:r>
    </w:p>
    <w:p w14:paraId="06B27044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gramatically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using command line</w:t>
      </w:r>
    </w:p>
    <w:p w14:paraId="06898B6B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DKs</w:t>
      </w:r>
    </w:p>
    <w:p w14:paraId="65B62983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oot account has full admin, never give out. Create user for each individuals and secure with multi-factor auth.</w:t>
      </w:r>
    </w:p>
    <w:p w14:paraId="186375C9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roups are places to store users</w:t>
      </w:r>
    </w:p>
    <w:p w14:paraId="3AAA68C7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t permissions in group with policies with JSON</w:t>
      </w:r>
    </w:p>
    <w:p w14:paraId="36825C1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3</w:t>
      </w:r>
    </w:p>
    <w:p w14:paraId="4213578A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bucket is a place to store objects</w:t>
      </w:r>
    </w:p>
    <w:p w14:paraId="7B120EAA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unique namespace</w:t>
      </w:r>
    </w:p>
    <w:p w14:paraId="7EC97F2C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bject based only, 200 status code when complete</w:t>
      </w:r>
    </w:p>
    <w:p w14:paraId="1320BF16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 places:</w:t>
      </w:r>
    </w:p>
    <w:p w14:paraId="6A4F6B75" w14:textId="77777777" w:rsidR="00200BB0" w:rsidRPr="00200BB0" w:rsidRDefault="00200BB0" w:rsidP="00200BB0">
      <w:pPr>
        <w:numPr>
          <w:ilvl w:val="1"/>
          <w:numId w:val="7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- Current data</w:t>
      </w:r>
    </w:p>
    <w:p w14:paraId="03DA57C0" w14:textId="77777777" w:rsidR="00200BB0" w:rsidRPr="00200BB0" w:rsidRDefault="00200BB0" w:rsidP="00200BB0">
      <w:pPr>
        <w:numPr>
          <w:ilvl w:val="1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lacier - Archival (2-5 hour retrieval)</w:t>
      </w:r>
    </w:p>
    <w:p w14:paraId="6A6517F8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strict access with bucket policy</w:t>
      </w:r>
    </w:p>
    <w:p w14:paraId="43558047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Restrict access to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div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objects with access control lists</w:t>
      </w:r>
    </w:p>
    <w:p w14:paraId="4226EEF2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transfer acceleration - Upload to edge locations. Edge locations then send to central place.</w:t>
      </w:r>
    </w:p>
    <w:p w14:paraId="6AA99ADE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oss-region replication - Replicate to other buckets</w:t>
      </w:r>
    </w:p>
    <w:p w14:paraId="07A73881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hosts static websites</w:t>
      </w:r>
    </w:p>
    <w:p w14:paraId="352F5806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cales automatically to meet demand (movie preview)</w:t>
      </w:r>
    </w:p>
    <w:p w14:paraId="7450A9A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loudfront</w:t>
      </w:r>
      <w:proofErr w:type="spellEnd"/>
    </w:p>
    <w:p w14:paraId="55888251" w14:textId="77777777" w:rsidR="00200BB0" w:rsidRPr="00200BB0" w:rsidRDefault="00200BB0" w:rsidP="00200BB0">
      <w:pPr>
        <w:numPr>
          <w:ilvl w:val="0"/>
          <w:numId w:val="7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dge Location: Location where content is cached</w:t>
      </w:r>
    </w:p>
    <w:p w14:paraId="70FC4EF1" w14:textId="77777777" w:rsidR="00200BB0" w:rsidRPr="00200BB0" w:rsidRDefault="00200BB0" w:rsidP="00200BB0">
      <w:pPr>
        <w:numPr>
          <w:ilvl w:val="0"/>
          <w:numId w:val="7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rigin: Origin of files that CDN will distribute (S3, EC2, Elastic Load Balancer, Route53)</w:t>
      </w:r>
    </w:p>
    <w:p w14:paraId="1A6D5483" w14:textId="77777777" w:rsidR="00200BB0" w:rsidRPr="00200BB0" w:rsidRDefault="00200BB0" w:rsidP="00200BB0">
      <w:pPr>
        <w:numPr>
          <w:ilvl w:val="0"/>
          <w:numId w:val="7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istribution: Name given to CDN, consists of edge locations</w:t>
      </w:r>
    </w:p>
    <w:p w14:paraId="6F4FDADC" w14:textId="77777777" w:rsidR="00200BB0" w:rsidRPr="00200BB0" w:rsidRDefault="00200BB0" w:rsidP="00200BB0">
      <w:pPr>
        <w:numPr>
          <w:ilvl w:val="1"/>
          <w:numId w:val="7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eb - Websites</w:t>
      </w:r>
    </w:p>
    <w:p w14:paraId="658C2FBE" w14:textId="77777777" w:rsidR="00200BB0" w:rsidRPr="00200BB0" w:rsidRDefault="00200BB0" w:rsidP="00200BB0">
      <w:pPr>
        <w:numPr>
          <w:ilvl w:val="1"/>
          <w:numId w:val="7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TP - Media streaming</w:t>
      </w:r>
    </w:p>
    <w:p w14:paraId="4E1075BF" w14:textId="77777777" w:rsidR="00200BB0" w:rsidRPr="00200BB0" w:rsidRDefault="00200BB0" w:rsidP="00200BB0">
      <w:pPr>
        <w:numPr>
          <w:ilvl w:val="0"/>
          <w:numId w:val="7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an write to edge locations (S3 transfer acceleration)</w:t>
      </w:r>
    </w:p>
    <w:p w14:paraId="6882058A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EC2</w:t>
      </w:r>
    </w:p>
    <w:p w14:paraId="5F1B6136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OT SERVERLESS, compute-based</w:t>
      </w:r>
    </w:p>
    <w:p w14:paraId="386D4BE7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ivate key to connect</w:t>
      </w:r>
    </w:p>
    <w:p w14:paraId="5405BD5A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Security Groups: Virtual firewalls in the cloud, open ports to use</w:t>
      </w:r>
    </w:p>
    <w:p w14:paraId="7B3DF6C4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sign for failure, have one EC2 instance in each Avail Zone</w:t>
      </w:r>
    </w:p>
    <w:p w14:paraId="1330AB93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icing models</w:t>
      </w:r>
    </w:p>
    <w:p w14:paraId="4D32EF4F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ypes of EC2 depending on the purpose of EC2</w:t>
      </w:r>
    </w:p>
    <w:p w14:paraId="3613796D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BS: Elastic block storage where you install operating system and file</w:t>
      </w:r>
    </w:p>
    <w:p w14:paraId="24260844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4 kinds of EBS:</w:t>
      </w:r>
    </w:p>
    <w:p w14:paraId="6217DEFC" w14:textId="77777777" w:rsidR="00200BB0" w:rsidRPr="00200BB0" w:rsidRDefault="00200BB0" w:rsidP="00200BB0">
      <w:pPr>
        <w:numPr>
          <w:ilvl w:val="1"/>
          <w:numId w:val="7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eneral Purpose SSD</w:t>
      </w:r>
    </w:p>
    <w:p w14:paraId="48D251EC" w14:textId="77777777" w:rsidR="00200BB0" w:rsidRPr="00200BB0" w:rsidRDefault="00200BB0" w:rsidP="00200BB0">
      <w:pPr>
        <w:numPr>
          <w:ilvl w:val="1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visioned IOPS SSD</w:t>
      </w:r>
    </w:p>
    <w:p w14:paraId="479DA58C" w14:textId="77777777" w:rsidR="00200BB0" w:rsidRPr="00200BB0" w:rsidRDefault="00200BB0" w:rsidP="00200BB0">
      <w:pPr>
        <w:numPr>
          <w:ilvl w:val="1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hroughput Optimized HDD</w:t>
      </w:r>
    </w:p>
    <w:p w14:paraId="05E4CB66" w14:textId="77777777" w:rsidR="00200BB0" w:rsidRPr="00200BB0" w:rsidRDefault="00200BB0" w:rsidP="00200BB0">
      <w:pPr>
        <w:numPr>
          <w:ilvl w:val="1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ld HDD</w:t>
      </w:r>
    </w:p>
    <w:p w14:paraId="355BABDF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Roles much more security and easier to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nagethan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using access and secret access keys</w:t>
      </w:r>
    </w:p>
    <w:p w14:paraId="18DD5D1C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oles are universal, no need to specify users</w:t>
      </w:r>
    </w:p>
    <w:p w14:paraId="7F49BF8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RDS</w:t>
      </w:r>
    </w:p>
    <w:p w14:paraId="4B44AAE1" w14:textId="77777777" w:rsidR="00200BB0" w:rsidRPr="00200BB0" w:rsidRDefault="00200BB0" w:rsidP="00200BB0">
      <w:pPr>
        <w:numPr>
          <w:ilvl w:val="0"/>
          <w:numId w:val="7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ulti Avail Zone: Disaster Recovery</w:t>
      </w:r>
    </w:p>
    <w:p w14:paraId="245C4CB0" w14:textId="77777777" w:rsidR="00200BB0" w:rsidRPr="00200BB0" w:rsidRDefault="00200BB0" w:rsidP="00200BB0">
      <w:pPr>
        <w:numPr>
          <w:ilvl w:val="0"/>
          <w:numId w:val="7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ad replicas: Scaling out or performance</w:t>
      </w:r>
    </w:p>
    <w:p w14:paraId="03F6B257" w14:textId="77777777" w:rsidR="00200BB0" w:rsidRPr="00200BB0" w:rsidRDefault="00200BB0" w:rsidP="00200BB0">
      <w:pPr>
        <w:numPr>
          <w:ilvl w:val="0"/>
          <w:numId w:val="7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ynamoDB for nonrelational, Aurora for relational, Red Shift for data warehousing</w:t>
      </w:r>
    </w:p>
    <w:p w14:paraId="2A24622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Billing</w:t>
      </w:r>
    </w:p>
    <w:p w14:paraId="50D5AAD6" w14:textId="77777777" w:rsidR="00200BB0" w:rsidRPr="00200BB0" w:rsidRDefault="00200BB0" w:rsidP="00200BB0">
      <w:pPr>
        <w:numPr>
          <w:ilvl w:val="0"/>
          <w:numId w:val="7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hilosophy on pricing: Pay for what you use, start or stop using product at any time. No long-term contracts required.</w:t>
      </w:r>
    </w:p>
    <w:p w14:paraId="3007B094" w14:textId="77777777" w:rsidR="00200BB0" w:rsidRPr="00200BB0" w:rsidRDefault="00200BB0" w:rsidP="00200BB0">
      <w:pPr>
        <w:numPr>
          <w:ilvl w:val="0"/>
          <w:numId w:val="7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ree Tier to help new AWS users get started</w:t>
      </w:r>
    </w:p>
    <w:p w14:paraId="320DF9A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Pricing policies</w:t>
      </w:r>
    </w:p>
    <w:p w14:paraId="5D2E637D" w14:textId="77777777" w:rsidR="00200BB0" w:rsidRPr="00200BB0" w:rsidRDefault="00200BB0" w:rsidP="00200BB0">
      <w:pPr>
        <w:numPr>
          <w:ilvl w:val="0"/>
          <w:numId w:val="7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**Pay as you go: **EC2 used to be pay by hour, pay by second as it's used</w:t>
      </w:r>
    </w:p>
    <w:p w14:paraId="57AB8F9F" w14:textId="77777777" w:rsidR="00200BB0" w:rsidRPr="00200BB0" w:rsidRDefault="00200BB0" w:rsidP="00200BB0">
      <w:pPr>
        <w:numPr>
          <w:ilvl w:val="0"/>
          <w:numId w:val="7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Pay less when you reserve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If you reserve time ahead of time, you get a discount</w:t>
      </w:r>
    </w:p>
    <w:p w14:paraId="6BB19F1A" w14:textId="77777777" w:rsidR="00200BB0" w:rsidRPr="00200BB0" w:rsidRDefault="00200BB0" w:rsidP="00200BB0">
      <w:pPr>
        <w:numPr>
          <w:ilvl w:val="0"/>
          <w:numId w:val="7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**Pay even less by unit when using more: **If you use more, you pay less per GB</w:t>
      </w:r>
    </w:p>
    <w:p w14:paraId="18318835" w14:textId="77777777" w:rsidR="00200BB0" w:rsidRPr="00200BB0" w:rsidRDefault="00200BB0" w:rsidP="00200BB0">
      <w:pPr>
        <w:numPr>
          <w:ilvl w:val="0"/>
          <w:numId w:val="7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Pay even less as AWS grows</w:t>
      </w:r>
    </w:p>
    <w:p w14:paraId="3F431220" w14:textId="77777777" w:rsidR="00200BB0" w:rsidRPr="00200BB0" w:rsidRDefault="00200BB0" w:rsidP="00200BB0">
      <w:pPr>
        <w:numPr>
          <w:ilvl w:val="0"/>
          <w:numId w:val="7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ustom pricing for enterprise</w:t>
      </w:r>
    </w:p>
    <w:p w14:paraId="0B1B2A4C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What's free?</w:t>
      </w:r>
    </w:p>
    <w:p w14:paraId="2C3262D4" w14:textId="77777777" w:rsidR="00200BB0" w:rsidRPr="00200BB0" w:rsidRDefault="00200BB0" w:rsidP="00200BB0">
      <w:pPr>
        <w:numPr>
          <w:ilvl w:val="0"/>
          <w:numId w:val="7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Amazon VPC</w:t>
      </w:r>
    </w:p>
    <w:p w14:paraId="240621DB" w14:textId="77777777" w:rsidR="00200BB0" w:rsidRPr="00200BB0" w:rsidRDefault="00200BB0" w:rsidP="00200BB0">
      <w:pPr>
        <w:numPr>
          <w:ilvl w:val="0"/>
          <w:numId w:val="7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lastic Beanstalk (services it provisions are not free)</w:t>
      </w:r>
    </w:p>
    <w:p w14:paraId="1A4D82F0" w14:textId="77777777" w:rsidR="00200BB0" w:rsidRPr="00200BB0" w:rsidRDefault="00200BB0" w:rsidP="00200BB0">
      <w:pPr>
        <w:numPr>
          <w:ilvl w:val="0"/>
          <w:numId w:val="7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oudFormation (services it provisions not free)</w:t>
      </w:r>
    </w:p>
    <w:p w14:paraId="2AA4E364" w14:textId="77777777" w:rsidR="00200BB0" w:rsidRPr="00200BB0" w:rsidRDefault="00200BB0" w:rsidP="00200BB0">
      <w:pPr>
        <w:numPr>
          <w:ilvl w:val="0"/>
          <w:numId w:val="7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dentity Access Management (IAM)</w:t>
      </w:r>
    </w:p>
    <w:p w14:paraId="12B441A2" w14:textId="77777777" w:rsidR="00200BB0" w:rsidRPr="00200BB0" w:rsidRDefault="00200BB0" w:rsidP="00200BB0">
      <w:pPr>
        <w:numPr>
          <w:ilvl w:val="0"/>
          <w:numId w:val="7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uto Scaling (EC2 instances it uses are not free)</w:t>
      </w:r>
    </w:p>
    <w:p w14:paraId="28469036" w14:textId="77777777" w:rsidR="00200BB0" w:rsidRPr="00200BB0" w:rsidRDefault="00200BB0" w:rsidP="00200BB0">
      <w:pPr>
        <w:numPr>
          <w:ilvl w:val="0"/>
          <w:numId w:val="7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psworks</w:t>
      </w:r>
      <w:proofErr w:type="spellEnd"/>
    </w:p>
    <w:p w14:paraId="36172F79" w14:textId="77777777" w:rsidR="00200BB0" w:rsidRPr="00200BB0" w:rsidRDefault="00200BB0" w:rsidP="00200BB0">
      <w:pPr>
        <w:numPr>
          <w:ilvl w:val="0"/>
          <w:numId w:val="7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nsolidated Billing (add all AWS accounts into one bill)</w:t>
      </w:r>
    </w:p>
    <w:p w14:paraId="32851637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3 Fundamental Charges</w:t>
      </w:r>
    </w:p>
    <w:p w14:paraId="36B20CFB" w14:textId="77777777" w:rsidR="00200BB0" w:rsidRPr="00200BB0" w:rsidRDefault="00200BB0" w:rsidP="00200BB0">
      <w:pPr>
        <w:numPr>
          <w:ilvl w:val="0"/>
          <w:numId w:val="7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mpute</w:t>
      </w:r>
    </w:p>
    <w:p w14:paraId="67A8BA38" w14:textId="77777777" w:rsidR="00200BB0" w:rsidRPr="00200BB0" w:rsidRDefault="00200BB0" w:rsidP="00200BB0">
      <w:pPr>
        <w:numPr>
          <w:ilvl w:val="0"/>
          <w:numId w:val="7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</w:t>
      </w:r>
    </w:p>
    <w:p w14:paraId="4EFCE9A8" w14:textId="77777777" w:rsidR="00200BB0" w:rsidRPr="00200BB0" w:rsidRDefault="00200BB0" w:rsidP="00200BB0">
      <w:pPr>
        <w:numPr>
          <w:ilvl w:val="0"/>
          <w:numId w:val="7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Out to Internet (Data In is free)</w:t>
      </w:r>
    </w:p>
    <w:p w14:paraId="579CC0C6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What determines price?</w:t>
      </w:r>
    </w:p>
    <w:p w14:paraId="339C579A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ock hours of server time (time server is running)</w:t>
      </w:r>
    </w:p>
    <w:p w14:paraId="0FD98976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chine configuration (more resources consumed = more paid)</w:t>
      </w:r>
    </w:p>
    <w:p w14:paraId="277B3787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chine purchase type (some instance types cost more)</w:t>
      </w:r>
    </w:p>
    <w:p w14:paraId="3D0E10B5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umber of instances</w:t>
      </w:r>
    </w:p>
    <w:p w14:paraId="5FA3C159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oad balancing</w:t>
      </w:r>
    </w:p>
    <w:p w14:paraId="283D6C1E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tailed monitoring (monitor EC2 by minute instead of 5-min intervals)</w:t>
      </w:r>
    </w:p>
    <w:p w14:paraId="57698D3E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uto scaling (EC2 instances cost money)</w:t>
      </w:r>
    </w:p>
    <w:p w14:paraId="075C7545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lastic IP Addresses</w:t>
      </w:r>
    </w:p>
    <w:p w14:paraId="010B8135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perating systems (Windows) and software packages</w:t>
      </w:r>
    </w:p>
    <w:p w14:paraId="31687704" w14:textId="77777777" w:rsidR="00200BB0" w:rsidRPr="00200BB0" w:rsidRDefault="00200BB0" w:rsidP="00200BB0">
      <w:pPr>
        <w:numPr>
          <w:ilvl w:val="0"/>
          <w:numId w:val="8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lastic Compute Cloud can reserve instances ahead of time, even cheaper if you pay upfront</w:t>
      </w:r>
    </w:p>
    <w:p w14:paraId="0FAAA71A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3 - What determines price?</w:t>
      </w:r>
    </w:p>
    <w:p w14:paraId="20D95CD6" w14:textId="77777777" w:rsidR="00200BB0" w:rsidRPr="00200BB0" w:rsidRDefault="00200BB0" w:rsidP="00200BB0">
      <w:pPr>
        <w:numPr>
          <w:ilvl w:val="0"/>
          <w:numId w:val="8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 class (Standard or IA)</w:t>
      </w:r>
    </w:p>
    <w:p w14:paraId="4DCB4B68" w14:textId="77777777" w:rsidR="00200BB0" w:rsidRPr="00200BB0" w:rsidRDefault="00200BB0" w:rsidP="00200BB0">
      <w:pPr>
        <w:numPr>
          <w:ilvl w:val="0"/>
          <w:numId w:val="8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 amount</w:t>
      </w:r>
    </w:p>
    <w:p w14:paraId="0B18A5D2" w14:textId="77777777" w:rsidR="00200BB0" w:rsidRPr="00200BB0" w:rsidRDefault="00200BB0" w:rsidP="00200BB0">
      <w:pPr>
        <w:numPr>
          <w:ilvl w:val="0"/>
          <w:numId w:val="8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umber of requests</w:t>
      </w:r>
    </w:p>
    <w:p w14:paraId="4B9E1A97" w14:textId="77777777" w:rsidR="00200BB0" w:rsidRPr="00200BB0" w:rsidRDefault="00200BB0" w:rsidP="00200BB0">
      <w:pPr>
        <w:numPr>
          <w:ilvl w:val="0"/>
          <w:numId w:val="8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transfer (data transfer out)</w:t>
      </w:r>
    </w:p>
    <w:p w14:paraId="0B6F00A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RDS - What determines price?</w:t>
      </w:r>
    </w:p>
    <w:p w14:paraId="3C77D7F0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umber of hours RDS is running</w:t>
      </w:r>
    </w:p>
    <w:p w14:paraId="5CA3D58C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Database characteristics (licensed?)</w:t>
      </w:r>
    </w:p>
    <w:p w14:paraId="14444104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base purchase type (huge, nano?)</w:t>
      </w:r>
    </w:p>
    <w:p w14:paraId="197EF22C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umber of instances</w:t>
      </w:r>
    </w:p>
    <w:p w14:paraId="361D52E8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visioned storage (how big?)</w:t>
      </w:r>
    </w:p>
    <w:p w14:paraId="1E026EB7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quests made to database</w:t>
      </w:r>
    </w:p>
    <w:p w14:paraId="5E5E338D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ployment type (multi A-Z, read replicas)</w:t>
      </w:r>
    </w:p>
    <w:p w14:paraId="5EEC9697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transfer out</w:t>
      </w:r>
    </w:p>
    <w:p w14:paraId="355A0E0D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loudfront</w:t>
      </w:r>
      <w:proofErr w:type="spellEnd"/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 xml:space="preserve"> - What determines price?</w:t>
      </w:r>
    </w:p>
    <w:p w14:paraId="5AD9D17A" w14:textId="77777777" w:rsidR="00200BB0" w:rsidRPr="00200BB0" w:rsidRDefault="00200BB0" w:rsidP="00200BB0">
      <w:pPr>
        <w:numPr>
          <w:ilvl w:val="0"/>
          <w:numId w:val="8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affic distribution</w:t>
      </w:r>
    </w:p>
    <w:p w14:paraId="71461D78" w14:textId="77777777" w:rsidR="00200BB0" w:rsidRPr="00200BB0" w:rsidRDefault="00200BB0" w:rsidP="00200BB0">
      <w:pPr>
        <w:numPr>
          <w:ilvl w:val="0"/>
          <w:numId w:val="8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quests</w:t>
      </w:r>
    </w:p>
    <w:p w14:paraId="29E570DE" w14:textId="77777777" w:rsidR="00200BB0" w:rsidRPr="00200BB0" w:rsidRDefault="00200BB0" w:rsidP="00200BB0">
      <w:pPr>
        <w:numPr>
          <w:ilvl w:val="0"/>
          <w:numId w:val="8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transfers out</w:t>
      </w:r>
    </w:p>
    <w:p w14:paraId="6227BA4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Billing: Support Plans</w:t>
      </w:r>
    </w:p>
    <w:p w14:paraId="29214600" w14:textId="77777777" w:rsidR="00200BB0" w:rsidRPr="00200BB0" w:rsidRDefault="00200BB0" w:rsidP="00200BB0">
      <w:pPr>
        <w:numPr>
          <w:ilvl w:val="0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asic</w:t>
      </w:r>
    </w:p>
    <w:p w14:paraId="7C874789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Free, no tech acct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gt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, no open cases</w:t>
      </w:r>
    </w:p>
    <w:p w14:paraId="6CD0554B" w14:textId="77777777" w:rsidR="00200BB0" w:rsidRPr="00200BB0" w:rsidRDefault="00200BB0" w:rsidP="00200BB0">
      <w:pPr>
        <w:numPr>
          <w:ilvl w:val="0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veloper</w:t>
      </w:r>
    </w:p>
    <w:p w14:paraId="0F650846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$29/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o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, business hr access via email, no TAM, 1 person can open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nlim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cases</w:t>
      </w:r>
    </w:p>
    <w:p w14:paraId="31FB19CE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eneral guidance: &lt; 24 business hours</w:t>
      </w:r>
    </w:p>
    <w:p w14:paraId="0919CC68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ystem impaired: &lt; 12 business hours</w:t>
      </w:r>
    </w:p>
    <w:p w14:paraId="3DC359B8" w14:textId="77777777" w:rsidR="00200BB0" w:rsidRPr="00200BB0" w:rsidRDefault="00200BB0" w:rsidP="00200BB0">
      <w:pPr>
        <w:numPr>
          <w:ilvl w:val="0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siness</w:t>
      </w:r>
    </w:p>
    <w:p w14:paraId="0A55BA91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$100/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o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, 24x7 email, chat, and phone support, no TAM, unlimited cases for support</w:t>
      </w:r>
    </w:p>
    <w:p w14:paraId="15E31489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eneral guidance: &lt; 24 business hours</w:t>
      </w:r>
    </w:p>
    <w:p w14:paraId="439786AA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ystem impaired: &lt; 12 hours</w:t>
      </w:r>
    </w:p>
    <w:p w14:paraId="2715F8C2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d system impaired: &lt; 4 business hours</w:t>
      </w:r>
    </w:p>
    <w:p w14:paraId="10F4EB84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d system down: &lt; 1 hour</w:t>
      </w:r>
    </w:p>
    <w:p w14:paraId="1EFBF3E8" w14:textId="77777777" w:rsidR="00200BB0" w:rsidRPr="00200BB0" w:rsidRDefault="00200BB0" w:rsidP="00200BB0">
      <w:pPr>
        <w:numPr>
          <w:ilvl w:val="0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nterprise</w:t>
      </w:r>
    </w:p>
    <w:p w14:paraId="42C8D3AA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$15,000/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o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, 24x7 email chat and phone, TAM, unlimited cases for support</w:t>
      </w:r>
    </w:p>
    <w:p w14:paraId="2D6CE611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eneral guidance: &lt; 24 business hours</w:t>
      </w:r>
    </w:p>
    <w:p w14:paraId="45C2F4B0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ystem impaired: &lt; 12 hours</w:t>
      </w:r>
    </w:p>
    <w:p w14:paraId="6331EDF6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d system impaired: &lt; 4 business hours</w:t>
      </w:r>
    </w:p>
    <w:p w14:paraId="0D82D109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d system down: &lt; 1 hour</w:t>
      </w:r>
    </w:p>
    <w:p w14:paraId="6E99F180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siness critical down: &lt; 15 mins</w:t>
      </w:r>
    </w:p>
    <w:p w14:paraId="22D2B449" w14:textId="77777777" w:rsidR="00200BB0" w:rsidRPr="00200BB0" w:rsidRDefault="00200BB0" w:rsidP="00200BB0">
      <w:pPr>
        <w:numPr>
          <w:ilvl w:val="0"/>
          <w:numId w:val="8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Pricing can be higher if you use AWS a lot</w:t>
      </w:r>
    </w:p>
    <w:p w14:paraId="085B26D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Billing: Resource Groups</w:t>
      </w:r>
    </w:p>
    <w:p w14:paraId="2BEEDE07" w14:textId="77777777" w:rsidR="00200BB0" w:rsidRPr="00200BB0" w:rsidRDefault="00200BB0" w:rsidP="00200BB0">
      <w:pPr>
        <w:numPr>
          <w:ilvl w:val="0"/>
          <w:numId w:val="8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ags are key-value pairs attached to resources</w:t>
      </w:r>
    </w:p>
    <w:p w14:paraId="05C8820C" w14:textId="77777777" w:rsidR="00200BB0" w:rsidRPr="00200BB0" w:rsidRDefault="00200BB0" w:rsidP="00200BB0">
      <w:pPr>
        <w:numPr>
          <w:ilvl w:val="0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ags can be inherited (created by one service, moves to another service)</w:t>
      </w:r>
    </w:p>
    <w:p w14:paraId="7831AF1E" w14:textId="77777777" w:rsidR="00200BB0" w:rsidRPr="00200BB0" w:rsidRDefault="00200BB0" w:rsidP="00200BB0">
      <w:pPr>
        <w:numPr>
          <w:ilvl w:val="0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Resource groups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Make it easy to group resources based on tags assigned to them</w:t>
      </w:r>
    </w:p>
    <w:p w14:paraId="25180AE9" w14:textId="77777777" w:rsidR="00200BB0" w:rsidRPr="00200BB0" w:rsidRDefault="00200BB0" w:rsidP="00200BB0">
      <w:pPr>
        <w:numPr>
          <w:ilvl w:val="0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source groups contain info like:</w:t>
      </w:r>
    </w:p>
    <w:p w14:paraId="26674D9C" w14:textId="77777777" w:rsidR="00200BB0" w:rsidRPr="00200BB0" w:rsidRDefault="00200BB0" w:rsidP="00200BB0">
      <w:pPr>
        <w:numPr>
          <w:ilvl w:val="1"/>
          <w:numId w:val="8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gion</w:t>
      </w:r>
    </w:p>
    <w:p w14:paraId="64191FA7" w14:textId="77777777" w:rsidR="00200BB0" w:rsidRPr="00200BB0" w:rsidRDefault="00200BB0" w:rsidP="00200BB0">
      <w:pPr>
        <w:numPr>
          <w:ilvl w:val="1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ame</w:t>
      </w:r>
    </w:p>
    <w:p w14:paraId="32E03C89" w14:textId="77777777" w:rsidR="00200BB0" w:rsidRPr="00200BB0" w:rsidRDefault="00200BB0" w:rsidP="00200BB0">
      <w:pPr>
        <w:numPr>
          <w:ilvl w:val="1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ealthchecks</w:t>
      </w:r>
      <w:proofErr w:type="spellEnd"/>
    </w:p>
    <w:p w14:paraId="5F7F18B4" w14:textId="77777777" w:rsidR="00200BB0" w:rsidRPr="00200BB0" w:rsidRDefault="00200BB0" w:rsidP="00200BB0">
      <w:pPr>
        <w:numPr>
          <w:ilvl w:val="1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C2 - Public/Private IP Addresses</w:t>
      </w:r>
    </w:p>
    <w:p w14:paraId="29E38F6D" w14:textId="77777777" w:rsidR="00200BB0" w:rsidRPr="00200BB0" w:rsidRDefault="00200BB0" w:rsidP="00200BB0">
      <w:pPr>
        <w:numPr>
          <w:ilvl w:val="1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LB - Port Configs</w:t>
      </w:r>
    </w:p>
    <w:p w14:paraId="1A0220DE" w14:textId="77777777" w:rsidR="00200BB0" w:rsidRPr="00200BB0" w:rsidRDefault="00200BB0" w:rsidP="00200BB0">
      <w:pPr>
        <w:numPr>
          <w:ilvl w:val="1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DS - Database Engine</w:t>
      </w:r>
    </w:p>
    <w:p w14:paraId="5EB39713" w14:textId="77777777" w:rsidR="00200BB0" w:rsidRPr="00200BB0" w:rsidRDefault="00200BB0" w:rsidP="00200BB0">
      <w:pPr>
        <w:numPr>
          <w:ilvl w:val="0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can search for resources by a specific tag (used by a particular department, user ID, etc)</w:t>
      </w:r>
    </w:p>
    <w:p w14:paraId="2AB7971C" w14:textId="77777777" w:rsidR="00200BB0" w:rsidRPr="00200BB0" w:rsidRDefault="00200BB0" w:rsidP="00200BB0">
      <w:pPr>
        <w:numPr>
          <w:ilvl w:val="0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ag Editor allows you to find resources not tagged and add tags</w:t>
      </w:r>
    </w:p>
    <w:p w14:paraId="602CD387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Billing: Consolidated Billing</w:t>
      </w:r>
    </w:p>
    <w:p w14:paraId="32BBD163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AWS Organization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Enables you to consolidate multiple AWS accounts into an organization that you create and centrally manage</w:t>
      </w:r>
    </w:p>
    <w:p w14:paraId="6A5C99A8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Consolidated billing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One monthly bill (paying account) for all linked accounts in organization</w:t>
      </w:r>
    </w:p>
    <w:p w14:paraId="7D7FA1F0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20 linked accounts for consolidating billing</w:t>
      </w:r>
    </w:p>
    <w:p w14:paraId="24746136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asy to track charges and allocate costs</w:t>
      </w:r>
    </w:p>
    <w:p w14:paraId="1FC2132F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olume pricing</w:t>
      </w:r>
    </w:p>
    <w:p w14:paraId="7366BF3F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can also reserve EC2 instances and if one group isn't using them, you can carry them over to another group to save money</w:t>
      </w:r>
    </w:p>
    <w:p w14:paraId="47C3D789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est practices:</w:t>
      </w:r>
    </w:p>
    <w:p w14:paraId="3F308227" w14:textId="77777777" w:rsidR="00200BB0" w:rsidRPr="00200BB0" w:rsidRDefault="00200BB0" w:rsidP="00200BB0">
      <w:pPr>
        <w:numPr>
          <w:ilvl w:val="1"/>
          <w:numId w:val="8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ways enable multi factor auth</w:t>
      </w:r>
    </w:p>
    <w:p w14:paraId="42FDF4C6" w14:textId="77777777" w:rsidR="00200BB0" w:rsidRPr="00200BB0" w:rsidRDefault="00200BB0" w:rsidP="00200BB0">
      <w:pPr>
        <w:numPr>
          <w:ilvl w:val="1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rong and complex factor</w:t>
      </w:r>
    </w:p>
    <w:p w14:paraId="23A42B45" w14:textId="77777777" w:rsidR="00200BB0" w:rsidRPr="00200BB0" w:rsidRDefault="00200BB0" w:rsidP="00200BB0">
      <w:pPr>
        <w:numPr>
          <w:ilvl w:val="1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strict root access</w:t>
      </w:r>
    </w:p>
    <w:p w14:paraId="6C1CB9A6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illing alerts</w:t>
      </w:r>
    </w:p>
    <w:p w14:paraId="250B0F5D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Exam Tips</w:t>
      </w:r>
    </w:p>
    <w:p w14:paraId="34593894" w14:textId="77777777" w:rsidR="00200BB0" w:rsidRPr="00200BB0" w:rsidRDefault="00200BB0" w:rsidP="00200BB0">
      <w:pPr>
        <w:numPr>
          <w:ilvl w:val="0"/>
          <w:numId w:val="8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Consolidated billing allows you to get volume discounts for all your accounts</w:t>
      </w:r>
    </w:p>
    <w:p w14:paraId="5DDC5EC7" w14:textId="77777777" w:rsidR="00200BB0" w:rsidRPr="00200BB0" w:rsidRDefault="00200BB0" w:rsidP="00200BB0">
      <w:pPr>
        <w:numPr>
          <w:ilvl w:val="0"/>
          <w:numId w:val="8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nsused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reserved instances for EC2 are applied across group</w:t>
      </w:r>
    </w:p>
    <w:p w14:paraId="6A2CF067" w14:textId="77777777" w:rsidR="00200BB0" w:rsidRPr="00200BB0" w:rsidRDefault="00200BB0" w:rsidP="00200BB0">
      <w:pPr>
        <w:numPr>
          <w:ilvl w:val="0"/>
          <w:numId w:val="8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oudTrail is on per-account and per-region basis , can be aggregated into single bucket in paying account</w:t>
      </w:r>
    </w:p>
    <w:p w14:paraId="590F7FC6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WS Quick Starts</w:t>
      </w:r>
    </w:p>
    <w:p w14:paraId="42A5BF66" w14:textId="77777777" w:rsidR="00200BB0" w:rsidRPr="00200BB0" w:rsidRDefault="00200BB0" w:rsidP="00200BB0">
      <w:pPr>
        <w:numPr>
          <w:ilvl w:val="0"/>
          <w:numId w:val="8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low you to enable a particular type of technology very quickly</w:t>
      </w:r>
    </w:p>
    <w:p w14:paraId="6BAC782E" w14:textId="77777777" w:rsidR="00200BB0" w:rsidRPr="00200BB0" w:rsidRDefault="00200BB0" w:rsidP="00200BB0">
      <w:pPr>
        <w:numPr>
          <w:ilvl w:val="0"/>
          <w:numId w:val="8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emplates to get you started with a server that runs a particular technology</w:t>
      </w:r>
    </w:p>
    <w:p w14:paraId="528B6B87" w14:textId="77777777" w:rsidR="00200BB0" w:rsidRPr="00200BB0" w:rsidRDefault="00200BB0" w:rsidP="00200BB0">
      <w:pPr>
        <w:numPr>
          <w:ilvl w:val="0"/>
          <w:numId w:val="8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s CloudFormation based on a template URL</w:t>
      </w:r>
    </w:p>
    <w:p w14:paraId="49A90CC2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WS Cost Calculators</w:t>
      </w:r>
    </w:p>
    <w:p w14:paraId="755B4BD6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imple Monthly Calculator</w:t>
      </w:r>
    </w:p>
    <w:p w14:paraId="4A793705" w14:textId="77777777" w:rsidR="00200BB0" w:rsidRPr="00200BB0" w:rsidRDefault="00200BB0" w:rsidP="00200BB0">
      <w:pPr>
        <w:numPr>
          <w:ilvl w:val="0"/>
          <w:numId w:val="9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lows you to quickly add the resources you're going to use and the types of resources and it'll tell you the cost of each and total monthly bill</w:t>
      </w:r>
    </w:p>
    <w:p w14:paraId="27409269" w14:textId="77777777" w:rsidR="00200BB0" w:rsidRPr="00200BB0" w:rsidRDefault="00200BB0" w:rsidP="00200BB0">
      <w:pPr>
        <w:numPr>
          <w:ilvl w:val="0"/>
          <w:numId w:val="9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ot comparing what you have on premise and in cloud</w:t>
      </w:r>
    </w:p>
    <w:p w14:paraId="733D8694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Total Cost of Ownership Calculator</w:t>
      </w:r>
    </w:p>
    <w:p w14:paraId="1A60E410" w14:textId="77777777" w:rsidR="00200BB0" w:rsidRPr="00200BB0" w:rsidRDefault="00200BB0" w:rsidP="00200BB0">
      <w:pPr>
        <w:numPr>
          <w:ilvl w:val="0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mpares against your current costs for total cost of ownership</w:t>
      </w:r>
    </w:p>
    <w:p w14:paraId="1219FCE0" w14:textId="77777777" w:rsidR="00200BB0" w:rsidRPr="00200BB0" w:rsidRDefault="00200BB0" w:rsidP="00200BB0">
      <w:pPr>
        <w:numPr>
          <w:ilvl w:val="0"/>
          <w:numId w:val="9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gram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akes into account</w:t>
      </w:r>
      <w:proofErr w:type="gram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:</w:t>
      </w:r>
    </w:p>
    <w:p w14:paraId="0A06E6A9" w14:textId="77777777" w:rsidR="00200BB0" w:rsidRPr="00200BB0" w:rsidRDefault="00200BB0" w:rsidP="00200BB0">
      <w:pPr>
        <w:numPr>
          <w:ilvl w:val="1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rver costs (hardware &amp; software)</w:t>
      </w:r>
    </w:p>
    <w:p w14:paraId="45CB873C" w14:textId="77777777" w:rsidR="00200BB0" w:rsidRPr="00200BB0" w:rsidRDefault="00200BB0" w:rsidP="00200BB0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 costs (hardware &amp; storage admin)</w:t>
      </w:r>
    </w:p>
    <w:p w14:paraId="2C0FD839" w14:textId="77777777" w:rsidR="00200BB0" w:rsidRPr="00200BB0" w:rsidRDefault="00200BB0" w:rsidP="00200BB0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etworking costs (network hardware &amp; network admin)</w:t>
      </w:r>
    </w:p>
    <w:p w14:paraId="76E6CADC" w14:textId="77777777" w:rsidR="00200BB0" w:rsidRPr="00200BB0" w:rsidRDefault="00200BB0" w:rsidP="00200BB0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IT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abor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costs</w:t>
      </w:r>
    </w:p>
    <w:p w14:paraId="0F01570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Billing &amp; Pricing Summary</w:t>
      </w:r>
    </w:p>
    <w:p w14:paraId="417574C0" w14:textId="77777777" w:rsidR="00200BB0" w:rsidRPr="00200BB0" w:rsidRDefault="00200BB0" w:rsidP="00200BB0">
      <w:pPr>
        <w:numPr>
          <w:ilvl w:val="0"/>
          <w:numId w:val="9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member the free services!</w:t>
      </w:r>
    </w:p>
    <w:p w14:paraId="520CBA39" w14:textId="77777777" w:rsidR="00200BB0" w:rsidRPr="00200BB0" w:rsidRDefault="00200BB0" w:rsidP="00200BB0">
      <w:pPr>
        <w:numPr>
          <w:ilvl w:val="0"/>
          <w:numId w:val="9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WS Support Plans and features of each</w:t>
      </w:r>
    </w:p>
    <w:p w14:paraId="4D50F9B1" w14:textId="77777777" w:rsidR="00200BB0" w:rsidRPr="00200BB0" w:rsidRDefault="00200BB0" w:rsidP="00200BB0">
      <w:pPr>
        <w:numPr>
          <w:ilvl w:val="0"/>
          <w:numId w:val="9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hat are tags?</w:t>
      </w:r>
    </w:p>
    <w:p w14:paraId="3687E51A" w14:textId="77777777" w:rsidR="00200BB0" w:rsidRPr="00200BB0" w:rsidRDefault="00200BB0" w:rsidP="00200BB0">
      <w:pPr>
        <w:numPr>
          <w:ilvl w:val="0"/>
          <w:numId w:val="9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hat are resource groups? Group resources based on tags</w:t>
      </w:r>
    </w:p>
    <w:p w14:paraId="166CDC35" w14:textId="77777777" w:rsidR="00200BB0" w:rsidRPr="00200BB0" w:rsidRDefault="00200BB0" w:rsidP="00200BB0">
      <w:pPr>
        <w:numPr>
          <w:ilvl w:val="0"/>
          <w:numId w:val="9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hat is the benefit of consolidated billing?</w:t>
      </w:r>
    </w:p>
    <w:p w14:paraId="694894D9" w14:textId="77777777" w:rsidR="00200BB0" w:rsidRPr="00200BB0" w:rsidRDefault="00200BB0" w:rsidP="00200BB0">
      <w:pPr>
        <w:numPr>
          <w:ilvl w:val="0"/>
          <w:numId w:val="9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hat's the benefit of AWS Quick Starts?</w:t>
      </w:r>
    </w:p>
    <w:p w14:paraId="2083407F" w14:textId="77777777" w:rsidR="00200BB0" w:rsidRPr="00200BB0" w:rsidRDefault="00200BB0" w:rsidP="00200BB0">
      <w:pPr>
        <w:numPr>
          <w:ilvl w:val="0"/>
          <w:numId w:val="9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wo different AWS calculators</w:t>
      </w:r>
    </w:p>
    <w:p w14:paraId="664DFEA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lastRenderedPageBreak/>
        <w:t>AWS Compliance</w:t>
      </w:r>
    </w:p>
    <w:p w14:paraId="59306267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ertifications / Attestations</w:t>
      </w:r>
    </w:p>
    <w:p w14:paraId="303BF9A9" w14:textId="77777777" w:rsidR="00200BB0" w:rsidRPr="00200BB0" w:rsidRDefault="00200BB0" w:rsidP="00200BB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WS certified with:</w:t>
      </w:r>
    </w:p>
    <w:p w14:paraId="07E5A5FC" w14:textId="77777777" w:rsidR="00200BB0" w:rsidRPr="00200BB0" w:rsidRDefault="00200BB0" w:rsidP="00200BB0">
      <w:pPr>
        <w:numPr>
          <w:ilvl w:val="0"/>
          <w:numId w:val="9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SO 27001</w:t>
      </w:r>
    </w:p>
    <w:p w14:paraId="101D6301" w14:textId="77777777" w:rsidR="00200BB0" w:rsidRPr="00200BB0" w:rsidRDefault="00200BB0" w:rsidP="00200BB0">
      <w:pPr>
        <w:numPr>
          <w:ilvl w:val="0"/>
          <w:numId w:val="9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CI DSS Level 1</w:t>
      </w:r>
    </w:p>
    <w:p w14:paraId="526BE884" w14:textId="77777777" w:rsidR="00200BB0" w:rsidRPr="00200BB0" w:rsidRDefault="00200BB0" w:rsidP="00200BB0">
      <w:pPr>
        <w:numPr>
          <w:ilvl w:val="0"/>
          <w:numId w:val="9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OC 1</w:t>
      </w:r>
    </w:p>
    <w:p w14:paraId="10C3F0EA" w14:textId="77777777" w:rsidR="00200BB0" w:rsidRPr="00200BB0" w:rsidRDefault="00200BB0" w:rsidP="00200BB0">
      <w:pPr>
        <w:numPr>
          <w:ilvl w:val="0"/>
          <w:numId w:val="9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OC 2</w:t>
      </w:r>
    </w:p>
    <w:p w14:paraId="47FDF622" w14:textId="77777777" w:rsidR="00200BB0" w:rsidRPr="00200BB0" w:rsidRDefault="00200BB0" w:rsidP="00200BB0">
      <w:pPr>
        <w:numPr>
          <w:ilvl w:val="0"/>
          <w:numId w:val="9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OC 3</w:t>
      </w:r>
    </w:p>
    <w:p w14:paraId="74D847D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Laws, Regulations, Privacy</w:t>
      </w:r>
    </w:p>
    <w:p w14:paraId="284A27D4" w14:textId="77777777" w:rsidR="00200BB0" w:rsidRPr="00200BB0" w:rsidRDefault="00200BB0" w:rsidP="00200BB0">
      <w:pPr>
        <w:numPr>
          <w:ilvl w:val="0"/>
          <w:numId w:val="9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IPAA compliant - Meets standards to store health information</w:t>
      </w:r>
    </w:p>
    <w:p w14:paraId="3FE6C68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Alignments / Frameworks</w:t>
      </w:r>
    </w:p>
    <w:p w14:paraId="135C2DEC" w14:textId="77777777" w:rsidR="00200BB0" w:rsidRPr="00200BB0" w:rsidRDefault="00200BB0" w:rsidP="00200BB0">
      <w:pPr>
        <w:numPr>
          <w:ilvl w:val="0"/>
          <w:numId w:val="9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-Cloud (UK) - Frameworks for government customers to meet these requirements in UK</w:t>
      </w:r>
    </w:p>
    <w:p w14:paraId="525A85A2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Shared Responsibility Model</w:t>
      </w:r>
    </w:p>
    <w:p w14:paraId="75C57BF4" w14:textId="77777777" w:rsidR="00200BB0" w:rsidRPr="00200BB0" w:rsidRDefault="00200BB0" w:rsidP="00200BB0">
      <w:pPr>
        <w:numPr>
          <w:ilvl w:val="0"/>
          <w:numId w:val="9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AWS manages security of cloud, security in cloud itself is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sponsibilty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of customer. Customers are responsibility for security of how AWS is set up. AWS is responsible for the infrastructure</w:t>
      </w:r>
    </w:p>
    <w:p w14:paraId="34313342" w14:textId="77777777" w:rsidR="00200BB0" w:rsidRPr="00200BB0" w:rsidRDefault="00200BB0" w:rsidP="00200BB0">
      <w:pPr>
        <w:numPr>
          <w:ilvl w:val="0"/>
          <w:numId w:val="9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Do you have the ability to stop something from happening? If you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ont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have the ability to stop it, it's Amazon's responsibility</w:t>
      </w:r>
    </w:p>
    <w:p w14:paraId="5E8828F1" w14:textId="77777777" w:rsidR="00200BB0" w:rsidRPr="00200BB0" w:rsidRDefault="00200BB0" w:rsidP="00200BB0">
      <w:pPr>
        <w:numPr>
          <w:ilvl w:val="0"/>
          <w:numId w:val="9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have control over encryption, customer data</w:t>
      </w:r>
    </w:p>
    <w:p w14:paraId="289787B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WS Web Application Firewall and AWS Shield</w:t>
      </w:r>
    </w:p>
    <w:p w14:paraId="583E02A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AWS WAF</w:t>
      </w:r>
    </w:p>
    <w:p w14:paraId="5DF85040" w14:textId="77777777" w:rsidR="00200BB0" w:rsidRPr="00200BB0" w:rsidRDefault="00200BB0" w:rsidP="00200BB0">
      <w:pPr>
        <w:numPr>
          <w:ilvl w:val="0"/>
          <w:numId w:val="9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pplication firewall that helps protect your web apps from common web exploits that could affect availability, compromise security, or consume excessive resources</w:t>
      </w:r>
    </w:p>
    <w:p w14:paraId="1A2B9F10" w14:textId="77777777" w:rsidR="00200BB0" w:rsidRPr="00200BB0" w:rsidRDefault="00200BB0" w:rsidP="00200BB0">
      <w:pPr>
        <w:numPr>
          <w:ilvl w:val="0"/>
          <w:numId w:val="9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WF can read data hacker is sending and can intervene on your behalf</w:t>
      </w:r>
    </w:p>
    <w:p w14:paraId="1681ED4D" w14:textId="77777777" w:rsidR="00200BB0" w:rsidRPr="00200BB0" w:rsidRDefault="00200BB0" w:rsidP="00200BB0">
      <w:pPr>
        <w:numPr>
          <w:ilvl w:val="0"/>
          <w:numId w:val="9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events common attacks</w:t>
      </w:r>
    </w:p>
    <w:p w14:paraId="11795733" w14:textId="77777777" w:rsidR="00200BB0" w:rsidRPr="00200BB0" w:rsidRDefault="00200BB0" w:rsidP="00200BB0">
      <w:pPr>
        <w:numPr>
          <w:ilvl w:val="0"/>
          <w:numId w:val="9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Goes down to Layer 7</w:t>
      </w:r>
    </w:p>
    <w:p w14:paraId="77130A27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AWS Shield</w:t>
      </w:r>
    </w:p>
    <w:p w14:paraId="30797713" w14:textId="77777777" w:rsidR="00200BB0" w:rsidRPr="00200BB0" w:rsidRDefault="00200BB0" w:rsidP="00200BB0">
      <w:pPr>
        <w:numPr>
          <w:ilvl w:val="0"/>
          <w:numId w:val="9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naged DDOS service</w:t>
      </w:r>
    </w:p>
    <w:p w14:paraId="3ED9E5F3" w14:textId="77777777" w:rsidR="00200BB0" w:rsidRPr="00200BB0" w:rsidRDefault="00200BB0" w:rsidP="00200BB0">
      <w:pPr>
        <w:numPr>
          <w:ilvl w:val="0"/>
          <w:numId w:val="9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vides safeguards for web apps running on AWS Two tiers:</w:t>
      </w:r>
    </w:p>
    <w:p w14:paraId="48577125" w14:textId="77777777" w:rsidR="00200BB0" w:rsidRPr="00200BB0" w:rsidRDefault="00200BB0" w:rsidP="00200BB0">
      <w:pPr>
        <w:numPr>
          <w:ilvl w:val="0"/>
          <w:numId w:val="9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ndard - Free, avail automatically</w:t>
      </w:r>
    </w:p>
    <w:p w14:paraId="5D9C786C" w14:textId="77777777" w:rsidR="00200BB0" w:rsidRPr="00200BB0" w:rsidRDefault="00200BB0" w:rsidP="00200BB0">
      <w:pPr>
        <w:numPr>
          <w:ilvl w:val="0"/>
          <w:numId w:val="9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dvanced - Advanced protection for $3000/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o</w:t>
      </w:r>
      <w:proofErr w:type="spellEnd"/>
    </w:p>
    <w:p w14:paraId="56C4BB39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WS Inspector vs AWS Trusted Advisor</w:t>
      </w:r>
    </w:p>
    <w:p w14:paraId="544F5A70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AWS Inspector</w:t>
      </w:r>
    </w:p>
    <w:p w14:paraId="034D67A3" w14:textId="77777777" w:rsidR="00200BB0" w:rsidRPr="00200BB0" w:rsidRDefault="00200BB0" w:rsidP="00200BB0">
      <w:pPr>
        <w:numPr>
          <w:ilvl w:val="0"/>
          <w:numId w:val="10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utomated security assessment service</w:t>
      </w:r>
    </w:p>
    <w:p w14:paraId="4B8D8FBD" w14:textId="77777777" w:rsidR="00200BB0" w:rsidRPr="00200BB0" w:rsidRDefault="00200BB0" w:rsidP="00200BB0">
      <w:pPr>
        <w:numPr>
          <w:ilvl w:val="0"/>
          <w:numId w:val="10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Automatically </w:t>
      </w:r>
      <w:proofErr w:type="gram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sses</w:t>
      </w:r>
      <w:proofErr w:type="gram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apps for vulnerabilities or deviations from best practices</w:t>
      </w:r>
    </w:p>
    <w:p w14:paraId="10D00FFF" w14:textId="77777777" w:rsidR="00200BB0" w:rsidRPr="00200BB0" w:rsidRDefault="00200BB0" w:rsidP="00200BB0">
      <w:pPr>
        <w:numPr>
          <w:ilvl w:val="0"/>
          <w:numId w:val="10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Assessment done, provides detailed list of security findings prioritized by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eve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of severity</w:t>
      </w:r>
    </w:p>
    <w:p w14:paraId="190254F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AWS Trusted Advisor</w:t>
      </w:r>
    </w:p>
    <w:p w14:paraId="0981A14F" w14:textId="77777777" w:rsidR="00200BB0" w:rsidRPr="00200BB0" w:rsidRDefault="00200BB0" w:rsidP="00200BB0">
      <w:pPr>
        <w:numPr>
          <w:ilvl w:val="0"/>
          <w:numId w:val="10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ptimizes AWS environment to reduce cost, increase performance and improve security</w:t>
      </w:r>
    </w:p>
    <w:p w14:paraId="4D15FB90" w14:textId="77777777" w:rsidR="00200BB0" w:rsidRPr="00200BB0" w:rsidRDefault="00200BB0" w:rsidP="00200BB0">
      <w:pPr>
        <w:numPr>
          <w:ilvl w:val="0"/>
          <w:numId w:val="10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st Optimization (do you have an EC2 with nothing happening on it or an empty DB?)</w:t>
      </w:r>
    </w:p>
    <w:p w14:paraId="5F608F10" w14:textId="77777777" w:rsidR="00200BB0" w:rsidRPr="00200BB0" w:rsidRDefault="00200BB0" w:rsidP="00200BB0">
      <w:pPr>
        <w:numPr>
          <w:ilvl w:val="0"/>
          <w:numId w:val="10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erformance</w:t>
      </w:r>
    </w:p>
    <w:p w14:paraId="165D4B28" w14:textId="77777777" w:rsidR="00200BB0" w:rsidRPr="00200BB0" w:rsidRDefault="00200BB0" w:rsidP="00200BB0">
      <w:pPr>
        <w:numPr>
          <w:ilvl w:val="0"/>
          <w:numId w:val="10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curity</w:t>
      </w:r>
    </w:p>
    <w:p w14:paraId="1418F80E" w14:textId="77777777" w:rsidR="00200BB0" w:rsidRPr="00200BB0" w:rsidRDefault="00200BB0" w:rsidP="00200BB0">
      <w:pPr>
        <w:numPr>
          <w:ilvl w:val="0"/>
          <w:numId w:val="10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ault Tolerance (are you using multiple avail zones?)</w:t>
      </w:r>
    </w:p>
    <w:p w14:paraId="1CF0DF3F" w14:textId="77777777" w:rsidR="00200BB0" w:rsidRPr="00200BB0" w:rsidRDefault="00200BB0" w:rsidP="00200BB0">
      <w:pPr>
        <w:numPr>
          <w:ilvl w:val="0"/>
          <w:numId w:val="10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wo options:</w:t>
      </w:r>
    </w:p>
    <w:p w14:paraId="5FB1232A" w14:textId="77777777" w:rsidR="00200BB0" w:rsidRPr="00200BB0" w:rsidRDefault="00200BB0" w:rsidP="00200BB0">
      <w:pPr>
        <w:numPr>
          <w:ilvl w:val="0"/>
          <w:numId w:val="10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re checks and recommendations 2 Full trusted advisor - business/enterprise only</w:t>
      </w:r>
    </w:p>
    <w:p w14:paraId="299EF3B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Security Summary</w:t>
      </w:r>
    </w:p>
    <w:p w14:paraId="51F7F404" w14:textId="77777777" w:rsidR="00200BB0" w:rsidRPr="00200BB0" w:rsidRDefault="00200BB0" w:rsidP="00200BB0">
      <w:pPr>
        <w:numPr>
          <w:ilvl w:val="0"/>
          <w:numId w:val="10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ame some of the compliance that AWS meets (above)</w:t>
      </w:r>
    </w:p>
    <w:p w14:paraId="30591D10" w14:textId="77777777" w:rsidR="00200BB0" w:rsidRPr="00200BB0" w:rsidRDefault="00200BB0" w:rsidP="00200BB0">
      <w:pPr>
        <w:numPr>
          <w:ilvl w:val="0"/>
          <w:numId w:val="10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fine what shared responsibility means</w:t>
      </w:r>
    </w:p>
    <w:p w14:paraId="65BCBFF5" w14:textId="77777777" w:rsidR="00200BB0" w:rsidRPr="00200BB0" w:rsidRDefault="00200BB0" w:rsidP="00200BB0">
      <w:pPr>
        <w:numPr>
          <w:ilvl w:val="0"/>
          <w:numId w:val="10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WS WAF reads data and blocks traffic if it will cause problems</w:t>
      </w:r>
    </w:p>
    <w:p w14:paraId="151D0F58" w14:textId="77777777" w:rsidR="00200BB0" w:rsidRPr="00200BB0" w:rsidRDefault="00200BB0" w:rsidP="00200BB0">
      <w:pPr>
        <w:numPr>
          <w:ilvl w:val="0"/>
          <w:numId w:val="10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AWS shield blocks DDOS attacks. Two tiers: Standard and Advanced</w:t>
      </w:r>
    </w:p>
    <w:p w14:paraId="16E267AE" w14:textId="77777777" w:rsidR="00200BB0" w:rsidRPr="00200BB0" w:rsidRDefault="00200BB0" w:rsidP="00200BB0">
      <w:pPr>
        <w:numPr>
          <w:ilvl w:val="0"/>
          <w:numId w:val="10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Inspector looks for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ulnerabilies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on your EC2 instances.</w:t>
      </w:r>
    </w:p>
    <w:p w14:paraId="06B04758" w14:textId="77777777" w:rsidR="00200BB0" w:rsidRPr="00200BB0" w:rsidRDefault="00200BB0" w:rsidP="00200BB0">
      <w:pPr>
        <w:numPr>
          <w:ilvl w:val="0"/>
          <w:numId w:val="10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dvisor gives suggestions for improvement, advanced one requires business subscription</w:t>
      </w:r>
    </w:p>
    <w:p w14:paraId="43F27537" w14:textId="77777777" w:rsidR="00200BB0" w:rsidRDefault="00200BB0"/>
    <w:sectPr w:rsidR="00200B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E7AFF"/>
    <w:multiLevelType w:val="multilevel"/>
    <w:tmpl w:val="C7CC5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3E11F5"/>
    <w:multiLevelType w:val="multilevel"/>
    <w:tmpl w:val="3F98F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63456E"/>
    <w:multiLevelType w:val="multilevel"/>
    <w:tmpl w:val="B098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CF7BD7"/>
    <w:multiLevelType w:val="multilevel"/>
    <w:tmpl w:val="566E1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3A3D05"/>
    <w:multiLevelType w:val="multilevel"/>
    <w:tmpl w:val="578E7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2A245B"/>
    <w:multiLevelType w:val="multilevel"/>
    <w:tmpl w:val="CF8CE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D635201"/>
    <w:multiLevelType w:val="multilevel"/>
    <w:tmpl w:val="6DFA7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3502F5"/>
    <w:multiLevelType w:val="multilevel"/>
    <w:tmpl w:val="406CC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306C8D"/>
    <w:multiLevelType w:val="multilevel"/>
    <w:tmpl w:val="4DAA0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51661C"/>
    <w:multiLevelType w:val="multilevel"/>
    <w:tmpl w:val="03B47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2822B6"/>
    <w:multiLevelType w:val="multilevel"/>
    <w:tmpl w:val="D7AA2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4B22262"/>
    <w:multiLevelType w:val="multilevel"/>
    <w:tmpl w:val="A3D01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DE2AB3"/>
    <w:multiLevelType w:val="multilevel"/>
    <w:tmpl w:val="8C12F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82A3FA7"/>
    <w:multiLevelType w:val="multilevel"/>
    <w:tmpl w:val="34983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1B481C"/>
    <w:multiLevelType w:val="multilevel"/>
    <w:tmpl w:val="1960D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1E21B0"/>
    <w:multiLevelType w:val="multilevel"/>
    <w:tmpl w:val="0D1E8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AEF6C7B"/>
    <w:multiLevelType w:val="multilevel"/>
    <w:tmpl w:val="10862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CE94B95"/>
    <w:multiLevelType w:val="multilevel"/>
    <w:tmpl w:val="B73C23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FE42428"/>
    <w:multiLevelType w:val="multilevel"/>
    <w:tmpl w:val="9C002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0546323"/>
    <w:multiLevelType w:val="multilevel"/>
    <w:tmpl w:val="164A6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1EC1ACD"/>
    <w:multiLevelType w:val="multilevel"/>
    <w:tmpl w:val="DE5E6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25B487A"/>
    <w:multiLevelType w:val="multilevel"/>
    <w:tmpl w:val="80DE6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42E2258"/>
    <w:multiLevelType w:val="multilevel"/>
    <w:tmpl w:val="91864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4B03FF4"/>
    <w:multiLevelType w:val="multilevel"/>
    <w:tmpl w:val="8648E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7FC27F2"/>
    <w:multiLevelType w:val="multilevel"/>
    <w:tmpl w:val="54A82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A621AE8"/>
    <w:multiLevelType w:val="multilevel"/>
    <w:tmpl w:val="F6326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AD4446F"/>
    <w:multiLevelType w:val="multilevel"/>
    <w:tmpl w:val="245C4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AEC684F"/>
    <w:multiLevelType w:val="multilevel"/>
    <w:tmpl w:val="E2B49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B575CA3"/>
    <w:multiLevelType w:val="multilevel"/>
    <w:tmpl w:val="24808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D2F1BA6"/>
    <w:multiLevelType w:val="multilevel"/>
    <w:tmpl w:val="EAB6D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DCD4D53"/>
    <w:multiLevelType w:val="multilevel"/>
    <w:tmpl w:val="5FE2C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DD916E3"/>
    <w:multiLevelType w:val="multilevel"/>
    <w:tmpl w:val="7A84B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E9C5E6C"/>
    <w:multiLevelType w:val="multilevel"/>
    <w:tmpl w:val="4CACB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0FC7DEA"/>
    <w:multiLevelType w:val="multilevel"/>
    <w:tmpl w:val="813C6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1E019F5"/>
    <w:multiLevelType w:val="multilevel"/>
    <w:tmpl w:val="10C81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52C210E"/>
    <w:multiLevelType w:val="multilevel"/>
    <w:tmpl w:val="C1D6A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5454765"/>
    <w:multiLevelType w:val="multilevel"/>
    <w:tmpl w:val="63A2A3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60C3342"/>
    <w:multiLevelType w:val="multilevel"/>
    <w:tmpl w:val="50D8D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83B6849"/>
    <w:multiLevelType w:val="multilevel"/>
    <w:tmpl w:val="06E85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8B946A3"/>
    <w:multiLevelType w:val="multilevel"/>
    <w:tmpl w:val="60C60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3A3B2A3F"/>
    <w:multiLevelType w:val="multilevel"/>
    <w:tmpl w:val="E39EC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B1B362B"/>
    <w:multiLevelType w:val="multilevel"/>
    <w:tmpl w:val="7D628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B307185"/>
    <w:multiLevelType w:val="multilevel"/>
    <w:tmpl w:val="B67E8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FF71682"/>
    <w:multiLevelType w:val="multilevel"/>
    <w:tmpl w:val="56A20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1576335"/>
    <w:multiLevelType w:val="multilevel"/>
    <w:tmpl w:val="7C263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17733E7"/>
    <w:multiLevelType w:val="multilevel"/>
    <w:tmpl w:val="EA2C34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4832181"/>
    <w:multiLevelType w:val="multilevel"/>
    <w:tmpl w:val="03424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4BE6721"/>
    <w:multiLevelType w:val="multilevel"/>
    <w:tmpl w:val="5F860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6F13DD1"/>
    <w:multiLevelType w:val="multilevel"/>
    <w:tmpl w:val="99B658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47026BA3"/>
    <w:multiLevelType w:val="multilevel"/>
    <w:tmpl w:val="3E2EE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47362010"/>
    <w:multiLevelType w:val="multilevel"/>
    <w:tmpl w:val="73A28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7583B3C"/>
    <w:multiLevelType w:val="multilevel"/>
    <w:tmpl w:val="58A2B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A1C5E48"/>
    <w:multiLevelType w:val="multilevel"/>
    <w:tmpl w:val="6F2A1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AD10913"/>
    <w:multiLevelType w:val="multilevel"/>
    <w:tmpl w:val="A386B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4C483E5C"/>
    <w:multiLevelType w:val="multilevel"/>
    <w:tmpl w:val="1ABE4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E5963B2"/>
    <w:multiLevelType w:val="multilevel"/>
    <w:tmpl w:val="EFCC2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F194439"/>
    <w:multiLevelType w:val="multilevel"/>
    <w:tmpl w:val="E7F0A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0E525A3"/>
    <w:multiLevelType w:val="multilevel"/>
    <w:tmpl w:val="499C4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0F35385"/>
    <w:multiLevelType w:val="multilevel"/>
    <w:tmpl w:val="9CE6B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165569D"/>
    <w:multiLevelType w:val="multilevel"/>
    <w:tmpl w:val="3AE00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6BE007B"/>
    <w:multiLevelType w:val="multilevel"/>
    <w:tmpl w:val="48F8B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ADE2FD0"/>
    <w:multiLevelType w:val="multilevel"/>
    <w:tmpl w:val="D1FAD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CFB4328"/>
    <w:multiLevelType w:val="multilevel"/>
    <w:tmpl w:val="1A2A0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F4E77CB"/>
    <w:multiLevelType w:val="multilevel"/>
    <w:tmpl w:val="E6E81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FF5123C"/>
    <w:multiLevelType w:val="multilevel"/>
    <w:tmpl w:val="5BF89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0364253"/>
    <w:multiLevelType w:val="multilevel"/>
    <w:tmpl w:val="3800B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07A6F6B"/>
    <w:multiLevelType w:val="multilevel"/>
    <w:tmpl w:val="63005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60E91435"/>
    <w:multiLevelType w:val="multilevel"/>
    <w:tmpl w:val="B7945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3FE48D4"/>
    <w:multiLevelType w:val="multilevel"/>
    <w:tmpl w:val="7A3020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655C5260"/>
    <w:multiLevelType w:val="multilevel"/>
    <w:tmpl w:val="FD8EE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68E1E78"/>
    <w:multiLevelType w:val="multilevel"/>
    <w:tmpl w:val="117E4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671570CC"/>
    <w:multiLevelType w:val="multilevel"/>
    <w:tmpl w:val="2C16A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67992A4C"/>
    <w:multiLevelType w:val="multilevel"/>
    <w:tmpl w:val="D27EB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67BC69DA"/>
    <w:multiLevelType w:val="multilevel"/>
    <w:tmpl w:val="263E63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67F2746B"/>
    <w:multiLevelType w:val="multilevel"/>
    <w:tmpl w:val="FAE27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B334BA2"/>
    <w:multiLevelType w:val="multilevel"/>
    <w:tmpl w:val="7518A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B5020EC"/>
    <w:multiLevelType w:val="multilevel"/>
    <w:tmpl w:val="50843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BBE33D7"/>
    <w:multiLevelType w:val="multilevel"/>
    <w:tmpl w:val="EC32D8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6C4F5D14"/>
    <w:multiLevelType w:val="multilevel"/>
    <w:tmpl w:val="01044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D116C59"/>
    <w:multiLevelType w:val="multilevel"/>
    <w:tmpl w:val="B36E3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6D634697"/>
    <w:multiLevelType w:val="multilevel"/>
    <w:tmpl w:val="80689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6E8F340E"/>
    <w:multiLevelType w:val="multilevel"/>
    <w:tmpl w:val="64964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6F973651"/>
    <w:multiLevelType w:val="multilevel"/>
    <w:tmpl w:val="098A6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FD059F2"/>
    <w:multiLevelType w:val="multilevel"/>
    <w:tmpl w:val="9EF47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FEF0091"/>
    <w:multiLevelType w:val="multilevel"/>
    <w:tmpl w:val="E6469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2E47257"/>
    <w:multiLevelType w:val="multilevel"/>
    <w:tmpl w:val="70CE3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31D5EB6"/>
    <w:multiLevelType w:val="multilevel"/>
    <w:tmpl w:val="5DE2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3BD6789"/>
    <w:multiLevelType w:val="multilevel"/>
    <w:tmpl w:val="8C2E2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44E2A54"/>
    <w:multiLevelType w:val="multilevel"/>
    <w:tmpl w:val="0368E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74662E62"/>
    <w:multiLevelType w:val="multilevel"/>
    <w:tmpl w:val="51A0C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4941AE3"/>
    <w:multiLevelType w:val="multilevel"/>
    <w:tmpl w:val="583A3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5796B6E"/>
    <w:multiLevelType w:val="multilevel"/>
    <w:tmpl w:val="509A7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768223F4"/>
    <w:multiLevelType w:val="multilevel"/>
    <w:tmpl w:val="E3D03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7511F79"/>
    <w:multiLevelType w:val="multilevel"/>
    <w:tmpl w:val="53BCA4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78330068"/>
    <w:multiLevelType w:val="multilevel"/>
    <w:tmpl w:val="6A14D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78E71283"/>
    <w:multiLevelType w:val="multilevel"/>
    <w:tmpl w:val="DE0E80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7A475970"/>
    <w:multiLevelType w:val="multilevel"/>
    <w:tmpl w:val="D77C4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7A654025"/>
    <w:multiLevelType w:val="multilevel"/>
    <w:tmpl w:val="401CE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7B5A6E0E"/>
    <w:multiLevelType w:val="multilevel"/>
    <w:tmpl w:val="A93E1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7CA067E9"/>
    <w:multiLevelType w:val="multilevel"/>
    <w:tmpl w:val="58262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7CE81D78"/>
    <w:multiLevelType w:val="multilevel"/>
    <w:tmpl w:val="694E4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7DAC7817"/>
    <w:multiLevelType w:val="multilevel"/>
    <w:tmpl w:val="B5E83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7DCA7E19"/>
    <w:multiLevelType w:val="multilevel"/>
    <w:tmpl w:val="B4F0F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7DCD07E5"/>
    <w:multiLevelType w:val="multilevel"/>
    <w:tmpl w:val="F342B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ED0436E"/>
    <w:multiLevelType w:val="multilevel"/>
    <w:tmpl w:val="3B8239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</w:num>
  <w:num w:numId="2">
    <w:abstractNumId w:val="48"/>
  </w:num>
  <w:num w:numId="3">
    <w:abstractNumId w:val="81"/>
  </w:num>
  <w:num w:numId="4">
    <w:abstractNumId w:val="47"/>
  </w:num>
  <w:num w:numId="5">
    <w:abstractNumId w:val="32"/>
  </w:num>
  <w:num w:numId="6">
    <w:abstractNumId w:val="99"/>
  </w:num>
  <w:num w:numId="7">
    <w:abstractNumId w:val="96"/>
  </w:num>
  <w:num w:numId="8">
    <w:abstractNumId w:val="17"/>
  </w:num>
  <w:num w:numId="9">
    <w:abstractNumId w:val="0"/>
  </w:num>
  <w:num w:numId="10">
    <w:abstractNumId w:val="45"/>
  </w:num>
  <w:num w:numId="11">
    <w:abstractNumId w:val="67"/>
  </w:num>
  <w:num w:numId="12">
    <w:abstractNumId w:val="93"/>
  </w:num>
  <w:num w:numId="13">
    <w:abstractNumId w:val="89"/>
  </w:num>
  <w:num w:numId="14">
    <w:abstractNumId w:val="51"/>
  </w:num>
  <w:num w:numId="15">
    <w:abstractNumId w:val="10"/>
  </w:num>
  <w:num w:numId="16">
    <w:abstractNumId w:val="79"/>
  </w:num>
  <w:num w:numId="17">
    <w:abstractNumId w:val="52"/>
  </w:num>
  <w:num w:numId="18">
    <w:abstractNumId w:val="85"/>
  </w:num>
  <w:num w:numId="19">
    <w:abstractNumId w:val="49"/>
  </w:num>
  <w:num w:numId="20">
    <w:abstractNumId w:val="13"/>
  </w:num>
  <w:num w:numId="21">
    <w:abstractNumId w:val="65"/>
  </w:num>
  <w:num w:numId="22">
    <w:abstractNumId w:val="44"/>
  </w:num>
  <w:num w:numId="23">
    <w:abstractNumId w:val="24"/>
  </w:num>
  <w:num w:numId="24">
    <w:abstractNumId w:val="59"/>
  </w:num>
  <w:num w:numId="25">
    <w:abstractNumId w:val="12"/>
  </w:num>
  <w:num w:numId="26">
    <w:abstractNumId w:val="87"/>
  </w:num>
  <w:num w:numId="27">
    <w:abstractNumId w:val="80"/>
  </w:num>
  <w:num w:numId="28">
    <w:abstractNumId w:val="74"/>
  </w:num>
  <w:num w:numId="29">
    <w:abstractNumId w:val="28"/>
  </w:num>
  <w:num w:numId="30">
    <w:abstractNumId w:val="83"/>
  </w:num>
  <w:num w:numId="31">
    <w:abstractNumId w:val="33"/>
  </w:num>
  <w:num w:numId="32">
    <w:abstractNumId w:val="41"/>
  </w:num>
  <w:num w:numId="33">
    <w:abstractNumId w:val="22"/>
  </w:num>
  <w:num w:numId="34">
    <w:abstractNumId w:val="23"/>
  </w:num>
  <w:num w:numId="35">
    <w:abstractNumId w:val="66"/>
  </w:num>
  <w:num w:numId="36">
    <w:abstractNumId w:val="75"/>
  </w:num>
  <w:num w:numId="37">
    <w:abstractNumId w:val="8"/>
  </w:num>
  <w:num w:numId="38">
    <w:abstractNumId w:val="40"/>
  </w:num>
  <w:num w:numId="39">
    <w:abstractNumId w:val="16"/>
  </w:num>
  <w:num w:numId="40">
    <w:abstractNumId w:val="25"/>
  </w:num>
  <w:num w:numId="41">
    <w:abstractNumId w:val="21"/>
  </w:num>
  <w:num w:numId="42">
    <w:abstractNumId w:val="76"/>
  </w:num>
  <w:num w:numId="43">
    <w:abstractNumId w:val="57"/>
  </w:num>
  <w:num w:numId="44">
    <w:abstractNumId w:val="19"/>
  </w:num>
  <w:num w:numId="45">
    <w:abstractNumId w:val="7"/>
  </w:num>
  <w:num w:numId="46">
    <w:abstractNumId w:val="77"/>
  </w:num>
  <w:num w:numId="47">
    <w:abstractNumId w:val="4"/>
  </w:num>
  <w:num w:numId="48">
    <w:abstractNumId w:val="46"/>
  </w:num>
  <w:num w:numId="49">
    <w:abstractNumId w:val="72"/>
  </w:num>
  <w:num w:numId="50">
    <w:abstractNumId w:val="1"/>
  </w:num>
  <w:num w:numId="51">
    <w:abstractNumId w:val="11"/>
  </w:num>
  <w:num w:numId="52">
    <w:abstractNumId w:val="31"/>
  </w:num>
  <w:num w:numId="53">
    <w:abstractNumId w:val="60"/>
  </w:num>
  <w:num w:numId="54">
    <w:abstractNumId w:val="78"/>
  </w:num>
  <w:num w:numId="55">
    <w:abstractNumId w:val="98"/>
  </w:num>
  <w:num w:numId="56">
    <w:abstractNumId w:val="30"/>
  </w:num>
  <w:num w:numId="57">
    <w:abstractNumId w:val="38"/>
  </w:num>
  <w:num w:numId="58">
    <w:abstractNumId w:val="68"/>
  </w:num>
  <w:num w:numId="59">
    <w:abstractNumId w:val="50"/>
  </w:num>
  <w:num w:numId="60">
    <w:abstractNumId w:val="100"/>
  </w:num>
  <w:num w:numId="61">
    <w:abstractNumId w:val="56"/>
  </w:num>
  <w:num w:numId="62">
    <w:abstractNumId w:val="69"/>
  </w:num>
  <w:num w:numId="63">
    <w:abstractNumId w:val="54"/>
  </w:num>
  <w:num w:numId="64">
    <w:abstractNumId w:val="86"/>
  </w:num>
  <w:num w:numId="65">
    <w:abstractNumId w:val="18"/>
  </w:num>
  <w:num w:numId="66">
    <w:abstractNumId w:val="91"/>
  </w:num>
  <w:num w:numId="67">
    <w:abstractNumId w:val="3"/>
  </w:num>
  <w:num w:numId="68">
    <w:abstractNumId w:val="55"/>
  </w:num>
  <w:num w:numId="69">
    <w:abstractNumId w:val="58"/>
  </w:num>
  <w:num w:numId="70">
    <w:abstractNumId w:val="102"/>
  </w:num>
  <w:num w:numId="71">
    <w:abstractNumId w:val="6"/>
  </w:num>
  <w:num w:numId="72">
    <w:abstractNumId w:val="39"/>
  </w:num>
  <w:num w:numId="73">
    <w:abstractNumId w:val="9"/>
  </w:num>
  <w:num w:numId="74">
    <w:abstractNumId w:val="34"/>
  </w:num>
  <w:num w:numId="75">
    <w:abstractNumId w:val="14"/>
  </w:num>
  <w:num w:numId="76">
    <w:abstractNumId w:val="64"/>
  </w:num>
  <w:num w:numId="77">
    <w:abstractNumId w:val="95"/>
  </w:num>
  <w:num w:numId="78">
    <w:abstractNumId w:val="70"/>
  </w:num>
  <w:num w:numId="79">
    <w:abstractNumId w:val="43"/>
  </w:num>
  <w:num w:numId="80">
    <w:abstractNumId w:val="90"/>
  </w:num>
  <w:num w:numId="81">
    <w:abstractNumId w:val="20"/>
  </w:num>
  <w:num w:numId="82">
    <w:abstractNumId w:val="29"/>
  </w:num>
  <w:num w:numId="83">
    <w:abstractNumId w:val="94"/>
  </w:num>
  <w:num w:numId="84">
    <w:abstractNumId w:val="71"/>
  </w:num>
  <w:num w:numId="85">
    <w:abstractNumId w:val="27"/>
  </w:num>
  <w:num w:numId="86">
    <w:abstractNumId w:val="97"/>
  </w:num>
  <w:num w:numId="87">
    <w:abstractNumId w:val="103"/>
  </w:num>
  <w:num w:numId="88">
    <w:abstractNumId w:val="88"/>
  </w:num>
  <w:num w:numId="89">
    <w:abstractNumId w:val="15"/>
  </w:num>
  <w:num w:numId="90">
    <w:abstractNumId w:val="62"/>
  </w:num>
  <w:num w:numId="91">
    <w:abstractNumId w:val="35"/>
  </w:num>
  <w:num w:numId="92">
    <w:abstractNumId w:val="92"/>
  </w:num>
  <w:num w:numId="93">
    <w:abstractNumId w:val="61"/>
  </w:num>
  <w:num w:numId="94">
    <w:abstractNumId w:val="53"/>
  </w:num>
  <w:num w:numId="95">
    <w:abstractNumId w:val="36"/>
  </w:num>
  <w:num w:numId="96">
    <w:abstractNumId w:val="63"/>
  </w:num>
  <w:num w:numId="97">
    <w:abstractNumId w:val="37"/>
  </w:num>
  <w:num w:numId="98">
    <w:abstractNumId w:val="101"/>
  </w:num>
  <w:num w:numId="99">
    <w:abstractNumId w:val="104"/>
  </w:num>
  <w:num w:numId="100">
    <w:abstractNumId w:val="82"/>
  </w:num>
  <w:num w:numId="101">
    <w:abstractNumId w:val="84"/>
  </w:num>
  <w:num w:numId="102">
    <w:abstractNumId w:val="73"/>
  </w:num>
  <w:num w:numId="103">
    <w:abstractNumId w:val="2"/>
  </w:num>
  <w:num w:numId="104">
    <w:abstractNumId w:val="5"/>
  </w:num>
  <w:num w:numId="105">
    <w:abstractNumId w:val="42"/>
  </w:num>
  <w:numIdMacAtCleanup w:val="10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MzE0N7AwMTYwNDdR0lEKTi0uzszPAykwrAUAsLvl+ywAAAA="/>
  </w:docVars>
  <w:rsids>
    <w:rsidRoot w:val="00200BB0"/>
    <w:rsid w:val="00200BB0"/>
    <w:rsid w:val="005B1AA5"/>
    <w:rsid w:val="00C25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9F0E4"/>
  <w15:chartTrackingRefBased/>
  <w15:docId w15:val="{F57561EC-6EA6-4781-980E-4254D32E3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00BB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200BB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200BB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200BB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0BB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200BB0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200BB0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200BB0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200BB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00BB0"/>
    <w:rPr>
      <w:b/>
      <w:bCs/>
    </w:rPr>
  </w:style>
  <w:style w:type="character" w:styleId="Emphasis">
    <w:name w:val="Emphasis"/>
    <w:basedOn w:val="DefaultParagraphFont"/>
    <w:uiPriority w:val="20"/>
    <w:qFormat/>
    <w:rsid w:val="00200BB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00B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00BB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47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3-eu-west-1.amazonaws.com/acloudgur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467D8F3F207744AF494CBA76497583" ma:contentTypeVersion="9" ma:contentTypeDescription="Create a new document." ma:contentTypeScope="" ma:versionID="35b82cebb00e1f2f5d1f678b618eef58">
  <xsd:schema xmlns:xsd="http://www.w3.org/2001/XMLSchema" xmlns:xs="http://www.w3.org/2001/XMLSchema" xmlns:p="http://schemas.microsoft.com/office/2006/metadata/properties" xmlns:ns2="26b833f8-8026-4173-8a9c-2416df3119ac" xmlns:ns3="d6ce511a-16ee-4028-966d-893359e09641" targetNamespace="http://schemas.microsoft.com/office/2006/metadata/properties" ma:root="true" ma:fieldsID="b6305fc0926e78e26da8df542ec43b86" ns2:_="" ns3:_="">
    <xsd:import namespace="26b833f8-8026-4173-8a9c-2416df3119ac"/>
    <xsd:import namespace="d6ce511a-16ee-4028-966d-893359e096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b833f8-8026-4173-8a9c-2416df3119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e511a-16ee-4028-966d-893359e09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EE42AC-2467-4A7F-8679-ADEF76C848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9D5533-DAF1-41A1-A93C-D72D0F7148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b833f8-8026-4173-8a9c-2416df3119ac"/>
    <ds:schemaRef ds:uri="d6ce511a-16ee-4028-966d-893359e096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CA65DF-0D3C-4527-B57F-695A13F434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4227</Words>
  <Characters>24094</Characters>
  <Application>Microsoft Office Word</Application>
  <DocSecurity>0</DocSecurity>
  <Lines>200</Lines>
  <Paragraphs>56</Paragraphs>
  <ScaleCrop>false</ScaleCrop>
  <Company/>
  <LinksUpToDate>false</LinksUpToDate>
  <CharactersWithSpaces>28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V, Sasirekha</dc:creator>
  <cp:keywords/>
  <dc:description/>
  <cp:lastModifiedBy>Saxena, Anvit</cp:lastModifiedBy>
  <cp:revision>2</cp:revision>
  <dcterms:created xsi:type="dcterms:W3CDTF">2022-07-04T07:12:00Z</dcterms:created>
  <dcterms:modified xsi:type="dcterms:W3CDTF">2022-07-04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467D8F3F207744AF494CBA76497583</vt:lpwstr>
  </property>
</Properties>
</file>